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679CF1B6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921"/>
        <w:gridCol w:w="3031"/>
        <w:gridCol w:w="3032"/>
      </w:tblGrid>
      <w:tr w:rsidR="00A713BA" w14:paraId="432671FB" w14:textId="77777777" w:rsidTr="00562A62">
        <w:trPr>
          <w:trHeight w:val="424"/>
        </w:trPr>
        <w:tc>
          <w:tcPr>
            <w:tcW w:w="2921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31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32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562A62">
        <w:trPr>
          <w:trHeight w:val="582"/>
        </w:trPr>
        <w:tc>
          <w:tcPr>
            <w:tcW w:w="2921" w:type="dxa"/>
          </w:tcPr>
          <w:p w14:paraId="269B02A1" w14:textId="23C0A8B7" w:rsidR="00A713BA" w:rsidRDefault="00562A6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ida Dinafani</w:t>
            </w:r>
          </w:p>
          <w:p w14:paraId="34EF8B11" w14:textId="3115403C" w:rsidR="00562A62" w:rsidRDefault="00562A6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4058</w:t>
            </w:r>
          </w:p>
        </w:tc>
        <w:tc>
          <w:tcPr>
            <w:tcW w:w="3031" w:type="dxa"/>
          </w:tcPr>
          <w:p w14:paraId="64B6DFB1" w14:textId="22A5A9A2" w:rsidR="00A713BA" w:rsidRDefault="007B5BCD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Kelas Java</w:t>
            </w:r>
            <w:bookmarkStart w:id="0" w:name="_GoBack"/>
            <w:bookmarkEnd w:id="0"/>
          </w:p>
        </w:tc>
        <w:tc>
          <w:tcPr>
            <w:tcW w:w="3032" w:type="dxa"/>
          </w:tcPr>
          <w:p w14:paraId="56B0854E" w14:textId="7B55EE6B" w:rsidR="00A713BA" w:rsidRDefault="0067790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8 September 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0CB2E351" w14:textId="77777777" w:rsidR="00562A62" w:rsidRDefault="00562A62" w:rsidP="00562A62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/>
          <w:color w:val="333333"/>
          <w:sz w:val="21"/>
          <w:szCs w:val="21"/>
        </w:rPr>
      </w:pPr>
      <w:r>
        <w:rPr>
          <w:rStyle w:val="Strong"/>
          <w:rFonts w:ascii="Helvetica" w:hAnsi="Helvetica"/>
          <w:color w:val="333333"/>
          <w:sz w:val="21"/>
          <w:szCs w:val="21"/>
        </w:rPr>
        <w:t>Contoh 1</w:t>
      </w:r>
      <w:proofErr w:type="gramStart"/>
      <w:r>
        <w:rPr>
          <w:rStyle w:val="Strong"/>
          <w:rFonts w:ascii="Helvetica" w:hAnsi="Helvetica"/>
          <w:color w:val="333333"/>
          <w:sz w:val="21"/>
          <w:szCs w:val="21"/>
        </w:rPr>
        <w:t>:</w:t>
      </w:r>
      <w:proofErr w:type="gramEnd"/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 class Manusia {  // deklarasi kelas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// deklarasi variabel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String nam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String rambut;</w:t>
      </w:r>
    </w:p>
    <w:p w14:paraId="45C7638E" w14:textId="63AACCA5" w:rsidR="00562A62" w:rsidRDefault="00562A62" w:rsidP="00562A62">
      <w:pPr>
        <w:pStyle w:val="NormalWeb"/>
        <w:shd w:val="clear" w:color="auto" w:fill="FFFFFF"/>
        <w:spacing w:before="0" w:beforeAutospacing="0" w:after="150" w:afterAutospacing="0"/>
        <w:ind w:left="720" w:firstLine="525"/>
        <w:rPr>
          <w:rFonts w:ascii="Helvetica" w:hAnsi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// deklarasi constructor tanpa parameter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   public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nusia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       System.out.println("Kelas Manusia tanpa nama"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</w:p>
    <w:p w14:paraId="7C394A94" w14:textId="77777777" w:rsidR="00D017B1" w:rsidRDefault="00562A62" w:rsidP="00D017B1">
      <w:pPr>
        <w:pStyle w:val="NoSpacing"/>
        <w:ind w:left="720"/>
      </w:pPr>
      <w:r>
        <w:rPr>
          <w:rFonts w:ascii="Helvetica" w:hAnsi="Helvetica"/>
          <w:sz w:val="21"/>
          <w:szCs w:val="21"/>
        </w:rPr>
        <w:br/>
      </w:r>
      <w:r w:rsidRPr="00562A62">
        <w:rPr>
          <w:rStyle w:val="Strong"/>
          <w:rFonts w:cstheme="minorHAnsi"/>
          <w:color w:val="333333"/>
        </w:rPr>
        <w:t>Latihan 1:</w:t>
      </w:r>
      <w:r w:rsidRPr="00562A62">
        <w:br/>
        <w:t>1.1.     Analisa ciri-ciri umum Kelas Manusia yang dapat menjadi</w:t>
      </w:r>
      <w:r w:rsidRPr="00562A62">
        <w:br/>
        <w:t xml:space="preserve">  </w:t>
      </w:r>
      <w:r>
        <w:t xml:space="preserve">         a. Atribut variabel, </w:t>
      </w:r>
    </w:p>
    <w:p w14:paraId="1B93C3A3" w14:textId="0EC507BB" w:rsidR="00D017B1" w:rsidRPr="00D017B1" w:rsidRDefault="00D017B1" w:rsidP="00D017B1">
      <w:pPr>
        <w:pStyle w:val="NoSpacing"/>
        <w:ind w:left="1396" w:firstLine="22"/>
      </w:pPr>
      <w:r>
        <w:rPr>
          <w:rFonts w:eastAsia="Times New Roman"/>
          <w:lang w:val="en-US"/>
        </w:rPr>
        <w:t xml:space="preserve"> </w:t>
      </w:r>
      <w:r w:rsidR="00562A62" w:rsidRPr="00562A62">
        <w:rPr>
          <w:rFonts w:eastAsia="Times New Roman"/>
          <w:lang w:val="en-US"/>
        </w:rPr>
        <w:t>Atribut variabel dalam kelas Manusia</w:t>
      </w:r>
      <w:r w:rsidR="00562A62">
        <w:t xml:space="preserve"> adalah:</w:t>
      </w:r>
    </w:p>
    <w:p w14:paraId="430EA11F" w14:textId="77777777" w:rsidR="00D017B1" w:rsidRPr="00D017B1" w:rsidRDefault="00562A62" w:rsidP="0039220C">
      <w:pPr>
        <w:pStyle w:val="NoSpacing"/>
        <w:numPr>
          <w:ilvl w:val="0"/>
          <w:numId w:val="5"/>
        </w:numPr>
        <w:rPr>
          <w:rFonts w:eastAsia="Times New Roman"/>
          <w:lang w:val="en-US"/>
        </w:rPr>
      </w:pPr>
      <w:r w:rsidRPr="00562A62">
        <w:t xml:space="preserve">String </w:t>
      </w:r>
      <w:proofErr w:type="gramStart"/>
      <w:r w:rsidRPr="00562A62">
        <w:t>nama</w:t>
      </w:r>
      <w:proofErr w:type="gramEnd"/>
      <w:r w:rsidRPr="00562A62">
        <w:t>; nama akan menyimpan nama dari objek Manusia.</w:t>
      </w:r>
    </w:p>
    <w:p w14:paraId="27F27438" w14:textId="77777777" w:rsidR="00D017B1" w:rsidRDefault="00562A62" w:rsidP="0039220C">
      <w:pPr>
        <w:pStyle w:val="NoSpacing"/>
        <w:numPr>
          <w:ilvl w:val="0"/>
          <w:numId w:val="5"/>
        </w:numPr>
        <w:rPr>
          <w:rFonts w:eastAsia="Times New Roman"/>
          <w:lang w:val="en-US"/>
        </w:rPr>
      </w:pPr>
      <w:r w:rsidRPr="00D017B1">
        <w:rPr>
          <w:rFonts w:eastAsia="Times New Roman" w:cstheme="minorHAnsi"/>
        </w:rPr>
        <w:t xml:space="preserve">String rambut; rambut </w:t>
      </w:r>
      <w:proofErr w:type="gramStart"/>
      <w:r w:rsidRPr="00D017B1">
        <w:rPr>
          <w:rFonts w:eastAsia="Times New Roman" w:cstheme="minorHAnsi"/>
        </w:rPr>
        <w:t>akan</w:t>
      </w:r>
      <w:proofErr w:type="gramEnd"/>
      <w:r w:rsidRPr="00D017B1">
        <w:rPr>
          <w:rFonts w:eastAsia="Times New Roman" w:cstheme="minorHAnsi"/>
        </w:rPr>
        <w:t xml:space="preserve"> menyimpan informasi tentang jenis atau warna rambut objek Manu</w:t>
      </w:r>
      <w:r w:rsidR="00D017B1">
        <w:rPr>
          <w:rFonts w:eastAsia="Times New Roman" w:cstheme="minorHAnsi"/>
        </w:rPr>
        <w:t>sia.</w:t>
      </w:r>
    </w:p>
    <w:p w14:paraId="01E3B80B" w14:textId="77777777" w:rsidR="00D017B1" w:rsidRDefault="00D017B1" w:rsidP="00D017B1">
      <w:pPr>
        <w:pStyle w:val="NoSpacing"/>
        <w:ind w:left="698" w:firstLine="720"/>
        <w:rPr>
          <w:rFonts w:eastAsia="Times New Roman"/>
          <w:lang w:val="en-US"/>
        </w:rPr>
      </w:pPr>
    </w:p>
    <w:p w14:paraId="0D432338" w14:textId="1B616170" w:rsidR="00562A62" w:rsidRDefault="00562A62" w:rsidP="00D017B1">
      <w:pPr>
        <w:pStyle w:val="NoSpacing"/>
        <w:ind w:left="698" w:firstLine="578"/>
        <w:rPr>
          <w:rFonts w:cstheme="minorHAnsi"/>
        </w:rPr>
      </w:pPr>
      <w:r w:rsidRPr="00D017B1">
        <w:rPr>
          <w:rFonts w:cstheme="minorHAnsi"/>
        </w:rPr>
        <w:t> </w:t>
      </w:r>
      <w:proofErr w:type="gramStart"/>
      <w:r w:rsidRPr="00D017B1">
        <w:rPr>
          <w:rFonts w:cstheme="minorHAnsi"/>
        </w:rPr>
        <w:t>b</w:t>
      </w:r>
      <w:proofErr w:type="gramEnd"/>
      <w:r w:rsidRPr="00D017B1">
        <w:rPr>
          <w:rFonts w:cstheme="minorHAnsi"/>
        </w:rPr>
        <w:t>. perilaku/ behavior untuk method!</w:t>
      </w:r>
    </w:p>
    <w:p w14:paraId="4AA12947" w14:textId="09120B8C" w:rsidR="00D017B1" w:rsidRDefault="00D017B1" w:rsidP="00D017B1">
      <w:pPr>
        <w:pStyle w:val="NoSpacing"/>
        <w:ind w:left="1582"/>
      </w:pPr>
      <w:r>
        <w:t xml:space="preserve">Kelas </w:t>
      </w:r>
      <w:r>
        <w:rPr>
          <w:rStyle w:val="HTMLCode"/>
          <w:rFonts w:eastAsiaTheme="minorHAnsi"/>
        </w:rPr>
        <w:t>Manusia</w:t>
      </w:r>
      <w:r>
        <w:t xml:space="preserve"> hanya memiliki satu metode, yaitu konstruktor tanpa parameter,</w:t>
      </w:r>
    </w:p>
    <w:p w14:paraId="43F90F87" w14:textId="7AD07FB5" w:rsidR="00D017B1" w:rsidRDefault="00D017B1" w:rsidP="00D017B1">
      <w:pPr>
        <w:pStyle w:val="NoSpacing"/>
        <w:ind w:left="1582"/>
        <w:rPr>
          <w:rFonts w:cstheme="minorHAnsi"/>
        </w:rPr>
      </w:pPr>
      <w:r>
        <w:t xml:space="preserve">Konstruktor ini adalah metode khusus yang dipanggil ketika sebuah objek </w:t>
      </w:r>
      <w:r>
        <w:rPr>
          <w:rStyle w:val="HTMLCode"/>
          <w:rFonts w:eastAsiaTheme="minorHAnsi"/>
        </w:rPr>
        <w:t>Manusia</w:t>
      </w:r>
      <w:r>
        <w:t xml:space="preserve"> dibuat</w:t>
      </w:r>
    </w:p>
    <w:p w14:paraId="2C6E0D62" w14:textId="150439C0" w:rsidR="00D017B1" w:rsidRPr="00D017B1" w:rsidRDefault="00D017B1" w:rsidP="00D017B1">
      <w:pPr>
        <w:pStyle w:val="NoSpacing"/>
        <w:ind w:left="1560" w:hanging="284"/>
        <w:rPr>
          <w:rFonts w:eastAsia="Times New Roman"/>
          <w:lang w:val="en-US"/>
        </w:rPr>
      </w:pPr>
      <w:r>
        <w:rPr>
          <w:rFonts w:eastAsia="Times New Roman"/>
          <w:lang w:val="en-US"/>
        </w:rPr>
        <w:tab/>
      </w:r>
    </w:p>
    <w:p w14:paraId="7BC6A6C7" w14:textId="6D73C57F" w:rsidR="00A713BA" w:rsidRPr="00562A62" w:rsidRDefault="00A713BA" w:rsidP="00A713BA">
      <w:pPr>
        <w:spacing w:after="0"/>
        <w:contextualSpacing/>
        <w:rPr>
          <w:rFonts w:cstheme="minorHAnsi"/>
        </w:rPr>
      </w:pPr>
    </w:p>
    <w:p w14:paraId="2A601DA0" w14:textId="77777777" w:rsidR="00676E8E" w:rsidRDefault="00E456CE" w:rsidP="00676E8E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76855789" w14:textId="7E1276B6" w:rsidR="00676E8E" w:rsidRDefault="00E456CE" w:rsidP="0039220C">
      <w:pPr>
        <w:pStyle w:val="NoSpacing"/>
        <w:numPr>
          <w:ilvl w:val="0"/>
          <w:numId w:val="7"/>
        </w:numPr>
        <w:ind w:left="993" w:hanging="284"/>
      </w:pPr>
      <w:r w:rsidRPr="00676E8E">
        <w:t>Saya</w:t>
      </w:r>
      <w:r>
        <w:t xml:space="preserve"> mengusulkan permasalahan ini dapat diatasi</w:t>
      </w:r>
      <w:r w:rsidR="00D017B1">
        <w:t xml:space="preserve"> dengan </w:t>
      </w:r>
      <w:proofErr w:type="gramStart"/>
      <w:r w:rsidR="00D017B1">
        <w:t>c</w:t>
      </w:r>
      <w:r w:rsidR="00926D88">
        <w:t>ara</w:t>
      </w:r>
      <w:proofErr w:type="gramEnd"/>
      <w:r w:rsidR="00926D88">
        <w:t xml:space="preserve"> memanggil konstruktor </w:t>
      </w:r>
      <w:r w:rsidR="00D017B1" w:rsidRPr="00D017B1">
        <w:t>dan tidak menyimpan data ke dalam atribut kelas.</w:t>
      </w:r>
    </w:p>
    <w:p w14:paraId="568D9C47" w14:textId="77777777" w:rsidR="00676E8E" w:rsidRDefault="00676E8E" w:rsidP="00676E8E">
      <w:pPr>
        <w:pStyle w:val="NoSpacing"/>
      </w:pPr>
    </w:p>
    <w:p w14:paraId="39FC0744" w14:textId="2F0E372C" w:rsidR="00E456CE" w:rsidRDefault="00E456CE" w:rsidP="0039220C">
      <w:pPr>
        <w:pStyle w:val="NoSpacing"/>
        <w:numPr>
          <w:ilvl w:val="0"/>
          <w:numId w:val="7"/>
        </w:numPr>
        <w:ind w:left="993" w:hanging="284"/>
      </w:pPr>
      <w:r>
        <w:t xml:space="preserve">Alasan </w:t>
      </w:r>
      <w:r w:rsidR="00926D88">
        <w:t>solusi ini karena supaya program dapat berjalan dan tidak error setelah dicoba dan s</w:t>
      </w:r>
      <w:r w:rsidR="00CB5EDF">
        <w:t>esuai dengan bentuk Kelas.</w:t>
      </w:r>
    </w:p>
    <w:p w14:paraId="6955AA3C" w14:textId="77777777" w:rsidR="00676E8E" w:rsidRDefault="00676E8E" w:rsidP="00676E8E">
      <w:pPr>
        <w:spacing w:after="0" w:line="240" w:lineRule="auto"/>
      </w:pPr>
    </w:p>
    <w:p w14:paraId="01A5A023" w14:textId="1E4B8BC7" w:rsidR="00E456CE" w:rsidRDefault="00E456CE" w:rsidP="0039220C">
      <w:pPr>
        <w:pStyle w:val="ListParagraph"/>
        <w:numPr>
          <w:ilvl w:val="0"/>
          <w:numId w:val="7"/>
        </w:numPr>
        <w:spacing w:after="0" w:line="240" w:lineRule="auto"/>
        <w:ind w:left="993" w:hanging="284"/>
      </w:pPr>
      <w:r>
        <w:t>Perbaikan kode program dengan</w:t>
      </w:r>
      <w:r w:rsidR="00926D88">
        <w:t xml:space="preserve"> cara </w:t>
      </w:r>
    </w:p>
    <w:p w14:paraId="7243E18B" w14:textId="630C767A" w:rsidR="00926D88" w:rsidRPr="00676E8E" w:rsidRDefault="00926D88" w:rsidP="0039220C">
      <w:pPr>
        <w:pStyle w:val="ListParagraph"/>
        <w:numPr>
          <w:ilvl w:val="0"/>
          <w:numId w:val="6"/>
        </w:numPr>
        <w:spacing w:after="0" w:line="240" w:lineRule="auto"/>
        <w:ind w:left="1276" w:hanging="283"/>
        <w:rPr>
          <w:rFonts w:eastAsia="Times New Roman" w:cstheme="minorHAnsi"/>
        </w:rPr>
      </w:pPr>
      <w:r w:rsidRPr="00676E8E">
        <w:rPr>
          <w:rFonts w:eastAsia="Times New Roman" w:cstheme="minorHAnsi"/>
          <w:bCs/>
        </w:rPr>
        <w:t>Menambahkan konstruktor dengan parameter</w:t>
      </w:r>
      <w:r w:rsidRPr="00676E8E">
        <w:rPr>
          <w:rFonts w:eastAsia="Times New Roman" w:cstheme="minorHAnsi"/>
        </w:rPr>
        <w:t xml:space="preserve"> untuk menginisialisasi atribut </w:t>
      </w:r>
      <w:proofErr w:type="gramStart"/>
      <w:r w:rsidRPr="00676E8E">
        <w:rPr>
          <w:rFonts w:eastAsia="Times New Roman" w:cstheme="minorHAnsi"/>
        </w:rPr>
        <w:t xml:space="preserve">saat </w:t>
      </w:r>
      <w:r w:rsidR="00676E8E">
        <w:rPr>
          <w:rFonts w:eastAsia="Times New Roman" w:cstheme="minorHAnsi"/>
        </w:rPr>
        <w:t xml:space="preserve"> </w:t>
      </w:r>
      <w:r w:rsidRPr="00676E8E">
        <w:rPr>
          <w:rFonts w:eastAsia="Times New Roman" w:cstheme="minorHAnsi"/>
        </w:rPr>
        <w:t>objek</w:t>
      </w:r>
      <w:proofErr w:type="gramEnd"/>
      <w:r w:rsidRPr="00676E8E">
        <w:rPr>
          <w:rFonts w:eastAsia="Times New Roman" w:cstheme="minorHAnsi"/>
        </w:rPr>
        <w:t xml:space="preserve"> dibuat.</w:t>
      </w:r>
    </w:p>
    <w:p w14:paraId="31308616" w14:textId="0C8C0D28" w:rsidR="00926D88" w:rsidRPr="00676E8E" w:rsidRDefault="00926D88" w:rsidP="0039220C">
      <w:pPr>
        <w:pStyle w:val="ListParagraph"/>
        <w:numPr>
          <w:ilvl w:val="0"/>
          <w:numId w:val="6"/>
        </w:numPr>
        <w:spacing w:after="0" w:line="240" w:lineRule="auto"/>
        <w:ind w:left="1276" w:hanging="283"/>
        <w:rPr>
          <w:rFonts w:eastAsia="Times New Roman" w:cstheme="minorHAnsi"/>
        </w:rPr>
      </w:pPr>
      <w:r w:rsidRPr="00676E8E">
        <w:rPr>
          <w:rFonts w:eastAsia="Times New Roman" w:cstheme="minorHAnsi"/>
        </w:rPr>
        <w:t xml:space="preserve"> </w:t>
      </w:r>
      <w:r w:rsidRPr="00676E8E">
        <w:rPr>
          <w:rFonts w:eastAsia="Times New Roman" w:cstheme="minorHAnsi"/>
          <w:bCs/>
        </w:rPr>
        <w:t>Menambahkan getter dan setter</w:t>
      </w:r>
      <w:r w:rsidRPr="00676E8E">
        <w:rPr>
          <w:rFonts w:eastAsia="Times New Roman" w:cstheme="minorHAnsi"/>
        </w:rPr>
        <w:t xml:space="preserve"> untuk mengakses dan mengubah nilai atribut.</w:t>
      </w:r>
    </w:p>
    <w:p w14:paraId="0043031F" w14:textId="18D29E38" w:rsidR="00926D88" w:rsidRPr="00676E8E" w:rsidRDefault="00676E8E" w:rsidP="0039220C">
      <w:pPr>
        <w:pStyle w:val="ListParagraph"/>
        <w:numPr>
          <w:ilvl w:val="0"/>
          <w:numId w:val="6"/>
        </w:numPr>
        <w:spacing w:after="0" w:line="240" w:lineRule="auto"/>
        <w:ind w:left="1276" w:hanging="283"/>
        <w:rPr>
          <w:rFonts w:cstheme="minorHAnsi"/>
        </w:rPr>
      </w:pPr>
      <w:r>
        <w:rPr>
          <w:rFonts w:eastAsia="Times New Roman" w:cstheme="minorHAnsi"/>
          <w:bCs/>
        </w:rPr>
        <w:t xml:space="preserve"> </w:t>
      </w:r>
      <w:r w:rsidR="00926D88" w:rsidRPr="00676E8E">
        <w:rPr>
          <w:rFonts w:eastAsia="Times New Roman" w:cstheme="minorHAnsi"/>
          <w:bCs/>
        </w:rPr>
        <w:t>Menambahkan metode</w:t>
      </w:r>
      <w:r w:rsidR="00926D88" w:rsidRPr="00676E8E">
        <w:rPr>
          <w:rFonts w:eastAsia="Times New Roman" w:cstheme="minorHAnsi"/>
        </w:rPr>
        <w:t xml:space="preserve"> untuk menampilkan informasi objek.</w:t>
      </w:r>
    </w:p>
    <w:p w14:paraId="4558E14F" w14:textId="77777777" w:rsidR="00926D88" w:rsidRDefault="00926D88" w:rsidP="00926D88">
      <w:pPr>
        <w:pStyle w:val="ListParagraph"/>
        <w:spacing w:after="0" w:line="240" w:lineRule="auto"/>
      </w:pP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7029FFA2" w14:textId="77777777" w:rsidR="00676E8E" w:rsidRDefault="00676E8E" w:rsidP="00E456CE">
      <w:pPr>
        <w:pStyle w:val="ListParagraph"/>
        <w:spacing w:after="0" w:line="240" w:lineRule="auto"/>
      </w:pPr>
    </w:p>
    <w:p w14:paraId="1640D779" w14:textId="77777777" w:rsidR="00676E8E" w:rsidRDefault="00676E8E" w:rsidP="00E456CE">
      <w:pPr>
        <w:pStyle w:val="ListParagraph"/>
        <w:spacing w:after="0" w:line="240" w:lineRule="auto"/>
      </w:pPr>
    </w:p>
    <w:p w14:paraId="50970CE8" w14:textId="77777777" w:rsidR="00676E8E" w:rsidRDefault="00676E8E" w:rsidP="00E456CE">
      <w:pPr>
        <w:pStyle w:val="ListParagraph"/>
        <w:spacing w:after="0" w:line="240" w:lineRule="auto"/>
      </w:pPr>
    </w:p>
    <w:p w14:paraId="4DD6F2DA" w14:textId="77777777" w:rsidR="00676E8E" w:rsidRDefault="00676E8E" w:rsidP="00E456CE">
      <w:pPr>
        <w:pStyle w:val="ListParagraph"/>
        <w:spacing w:after="0" w:line="240" w:lineRule="auto"/>
      </w:pPr>
    </w:p>
    <w:p w14:paraId="4A2F757A" w14:textId="77777777" w:rsidR="00676E8E" w:rsidRDefault="00676E8E" w:rsidP="00E456CE">
      <w:pPr>
        <w:pStyle w:val="ListParagraph"/>
        <w:spacing w:after="0" w:line="240" w:lineRule="auto"/>
      </w:pPr>
    </w:p>
    <w:p w14:paraId="19BAB2D2" w14:textId="77777777" w:rsidR="00676E8E" w:rsidRDefault="00676E8E" w:rsidP="00E456CE">
      <w:pPr>
        <w:pStyle w:val="ListParagraph"/>
        <w:spacing w:after="0" w:line="240" w:lineRule="auto"/>
      </w:pPr>
    </w:p>
    <w:p w14:paraId="2A6AF28A" w14:textId="77777777" w:rsidR="00676E8E" w:rsidRDefault="00676E8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Penyusunan Algoritma dan Kode Program</w:t>
      </w:r>
    </w:p>
    <w:p w14:paraId="63E76036" w14:textId="37703362" w:rsidR="00676E8E" w:rsidRDefault="00676E8E" w:rsidP="0039220C">
      <w:pPr>
        <w:pStyle w:val="ListParagraph"/>
        <w:numPr>
          <w:ilvl w:val="0"/>
          <w:numId w:val="1"/>
        </w:numPr>
        <w:spacing w:after="0" w:line="240" w:lineRule="auto"/>
      </w:pPr>
      <w:r>
        <w:t>Algoritma</w:t>
      </w:r>
    </w:p>
    <w:p w14:paraId="46DCBFB3" w14:textId="4C0BF00F" w:rsidR="00010605" w:rsidRDefault="00676E8E" w:rsidP="0039220C">
      <w:pPr>
        <w:pStyle w:val="ListParagraph"/>
        <w:numPr>
          <w:ilvl w:val="0"/>
          <w:numId w:val="4"/>
        </w:numPr>
        <w:spacing w:after="0" w:line="240" w:lineRule="auto"/>
      </w:pPr>
      <w:r>
        <w:t>Mulai</w:t>
      </w:r>
    </w:p>
    <w:p w14:paraId="4B2E2BD3" w14:textId="16B079B8" w:rsidR="00010605" w:rsidRDefault="00676E8E" w:rsidP="0039220C">
      <w:pPr>
        <w:pStyle w:val="ListParagraph"/>
        <w:numPr>
          <w:ilvl w:val="0"/>
          <w:numId w:val="4"/>
        </w:numPr>
        <w:spacing w:after="0" w:line="240" w:lineRule="auto"/>
      </w:pPr>
      <w:r>
        <w:t>Deklarasi variabel</w:t>
      </w:r>
    </w:p>
    <w:p w14:paraId="7ADBD927" w14:textId="7968B72C" w:rsidR="00010605" w:rsidRDefault="00676E8E" w:rsidP="0039220C">
      <w:pPr>
        <w:pStyle w:val="ListParagraph"/>
        <w:numPr>
          <w:ilvl w:val="0"/>
          <w:numId w:val="4"/>
        </w:numPr>
        <w:spacing w:after="0" w:line="240" w:lineRule="auto"/>
      </w:pPr>
      <w:r>
        <w:t>Inisialisasi variabel</w:t>
      </w:r>
    </w:p>
    <w:p w14:paraId="6714FEAF" w14:textId="066727D3" w:rsidR="00010605" w:rsidRDefault="00676E8E" w:rsidP="0039220C">
      <w:pPr>
        <w:pStyle w:val="ListParagraph"/>
        <w:numPr>
          <w:ilvl w:val="0"/>
          <w:numId w:val="4"/>
        </w:numPr>
        <w:spacing w:after="0" w:line="240" w:lineRule="auto"/>
      </w:pPr>
      <w:r>
        <w:t>Cetak hasil</w:t>
      </w:r>
    </w:p>
    <w:p w14:paraId="07F104F4" w14:textId="4B8E7689" w:rsidR="00010605" w:rsidRDefault="00676E8E" w:rsidP="0039220C">
      <w:pPr>
        <w:pStyle w:val="ListParagraph"/>
        <w:numPr>
          <w:ilvl w:val="0"/>
          <w:numId w:val="4"/>
        </w:numPr>
        <w:spacing w:after="0" w:line="240" w:lineRule="auto"/>
      </w:pPr>
      <w:r>
        <w:t>Selesai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39220C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Kode program dan luaran  </w:t>
      </w:r>
    </w:p>
    <w:p w14:paraId="26B04079" w14:textId="0B07AB70" w:rsidR="00A713BA" w:rsidRDefault="00A713BA" w:rsidP="00A713BA">
      <w:pPr>
        <w:pStyle w:val="ListParagraph"/>
        <w:spacing w:after="0" w:line="240" w:lineRule="auto"/>
      </w:pPr>
    </w:p>
    <w:p w14:paraId="735D3751" w14:textId="77777777" w:rsidR="009305B0" w:rsidRDefault="009305B0" w:rsidP="0039220C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Screenshot Kode program, hasil luaran, dan Komentar</w:t>
      </w:r>
    </w:p>
    <w:p w14:paraId="709C2F85" w14:textId="77777777" w:rsidR="009305B0" w:rsidRDefault="009305B0" w:rsidP="009305B0">
      <w:pPr>
        <w:pStyle w:val="ListParagraph"/>
        <w:spacing w:after="0" w:line="240" w:lineRule="auto"/>
        <w:ind w:left="1134"/>
      </w:pPr>
    </w:p>
    <w:p w14:paraId="4B3E3B4F" w14:textId="26ECD68C" w:rsidR="009305B0" w:rsidRDefault="009305B0" w:rsidP="009305B0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66EF856F" wp14:editId="666ACEF1">
            <wp:extent cx="4267200" cy="2286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76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230" cy="22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1CDFE" w14:textId="77777777" w:rsidR="009305B0" w:rsidRDefault="009305B0" w:rsidP="009305B0">
      <w:pPr>
        <w:spacing w:after="0" w:line="240" w:lineRule="auto"/>
      </w:pPr>
    </w:p>
    <w:p w14:paraId="5C41527A" w14:textId="6EA2EBA3" w:rsidR="009305B0" w:rsidRDefault="009305B0" w:rsidP="0039220C">
      <w:pPr>
        <w:pStyle w:val="ListParagraph"/>
        <w:numPr>
          <w:ilvl w:val="0"/>
          <w:numId w:val="2"/>
        </w:numPr>
        <w:spacing w:after="0" w:line="240" w:lineRule="auto"/>
        <w:ind w:left="1134" w:hanging="425"/>
      </w:pPr>
      <w:r>
        <w:t>Analisa luaran yang dihasilkan.</w:t>
      </w:r>
    </w:p>
    <w:p w14:paraId="088B5867" w14:textId="4B96ECB3" w:rsidR="009305B0" w:rsidRDefault="009305B0" w:rsidP="009305B0">
      <w:pPr>
        <w:spacing w:after="0" w:line="240" w:lineRule="auto"/>
        <w:ind w:left="1134"/>
      </w:pPr>
      <w:proofErr w:type="gramStart"/>
      <w:r>
        <w:t>Luaran sudah sesuai dengan program yang disusun.</w:t>
      </w:r>
      <w:proofErr w:type="gramEnd"/>
      <w:r>
        <w:t xml:space="preserve"> </w:t>
      </w:r>
      <w:r w:rsidR="00CB5EDF">
        <w:rPr>
          <w:rFonts w:cstheme="minorHAnsi"/>
        </w:rPr>
        <w:t xml:space="preserve"> </w:t>
      </w:r>
      <w:proofErr w:type="gramStart"/>
      <w:r w:rsidR="00CB5EDF">
        <w:rPr>
          <w:rFonts w:cstheme="minorHAnsi"/>
        </w:rPr>
        <w:t xml:space="preserve">Serta bentuk kelas </w:t>
      </w:r>
      <w:r>
        <w:t>yang ditampilkan telah sesuai dengan kebutuhan dan permintaan data.</w:t>
      </w:r>
      <w:proofErr w:type="gramEnd"/>
    </w:p>
    <w:p w14:paraId="5A2015B6" w14:textId="77777777" w:rsidR="009305B0" w:rsidRDefault="009305B0" w:rsidP="009305B0">
      <w:pPr>
        <w:spacing w:after="0" w:line="240" w:lineRule="auto"/>
      </w:pPr>
    </w:p>
    <w:p w14:paraId="0A80E575" w14:textId="6EDD40E8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2FBE537C" w:rsidR="00A713BA" w:rsidRPr="007F6B6A" w:rsidRDefault="00A713BA" w:rsidP="0039220C">
      <w:pPr>
        <w:pStyle w:val="ListParagraph"/>
        <w:numPr>
          <w:ilvl w:val="0"/>
          <w:numId w:val="3"/>
        </w:numPr>
        <w:spacing w:after="0" w:line="240" w:lineRule="auto"/>
        <w:ind w:left="709" w:hanging="349"/>
        <w:rPr>
          <w:b/>
          <w:bCs/>
        </w:rPr>
      </w:pPr>
      <w:r w:rsidRPr="007F6B6A">
        <w:rPr>
          <w:b/>
          <w:bCs/>
        </w:rPr>
        <w:t>Analisa</w:t>
      </w:r>
    </w:p>
    <w:p w14:paraId="22413816" w14:textId="7437ABA0" w:rsidR="00436D62" w:rsidRDefault="00A713BA" w:rsidP="009305B0">
      <w:pPr>
        <w:spacing w:after="0"/>
        <w:ind w:left="690"/>
        <w:contextualSpacing/>
        <w:rPr>
          <w:rFonts w:cstheme="minorHAnsi"/>
          <w:color w:val="333333"/>
          <w:shd w:val="clear" w:color="auto" w:fill="FFFFFF"/>
        </w:rPr>
      </w:pPr>
      <w:proofErr w:type="gramStart"/>
      <w:r w:rsidRPr="009305B0">
        <w:rPr>
          <w:rFonts w:cstheme="minorHAnsi"/>
        </w:rPr>
        <w:t xml:space="preserve">Pada program itu saya </w:t>
      </w:r>
      <w:r w:rsidR="009305B0" w:rsidRPr="009305B0">
        <w:rPr>
          <w:rFonts w:cstheme="minorHAnsi"/>
        </w:rPr>
        <w:t xml:space="preserve">menggunakan bentuk kelas karena kelas </w:t>
      </w:r>
      <w:r w:rsidR="009305B0" w:rsidRPr="009305B0">
        <w:rPr>
          <w:rFonts w:cstheme="minorHAnsi"/>
          <w:color w:val="333333"/>
          <w:shd w:val="clear" w:color="auto" w:fill="FFFFFF"/>
        </w:rPr>
        <w:t>adalah entitas yang menggambarkan keadaan dan perilaku dari objek.</w:t>
      </w:r>
      <w:proofErr w:type="gramEnd"/>
      <w:r w:rsidR="009305B0" w:rsidRPr="009305B0">
        <w:rPr>
          <w:rFonts w:cstheme="minorHAnsi"/>
          <w:color w:val="333333"/>
          <w:shd w:val="clear" w:color="auto" w:fill="FFFFFF"/>
        </w:rPr>
        <w:t xml:space="preserve"> </w:t>
      </w:r>
      <w:proofErr w:type="gramStart"/>
      <w:r w:rsidR="009305B0" w:rsidRPr="009305B0">
        <w:rPr>
          <w:rFonts w:cstheme="minorHAnsi"/>
          <w:color w:val="333333"/>
          <w:shd w:val="clear" w:color="auto" w:fill="FFFFFF"/>
        </w:rPr>
        <w:t>Sehingga, kelas memiliki kumpulan objek dengan sifat yang umum.</w:t>
      </w:r>
      <w:proofErr w:type="gramEnd"/>
      <w:r w:rsidR="00436D62">
        <w:rPr>
          <w:rFonts w:cstheme="minorHAnsi"/>
          <w:color w:val="333333"/>
          <w:shd w:val="clear" w:color="auto" w:fill="FFFFFF"/>
        </w:rPr>
        <w:t xml:space="preserve"> Ada beberapa kode program dalam kelas :</w:t>
      </w:r>
    </w:p>
    <w:p w14:paraId="2077E390" w14:textId="77777777" w:rsidR="00436D62" w:rsidRDefault="00436D62" w:rsidP="0039220C">
      <w:pPr>
        <w:pStyle w:val="ListParagraph"/>
        <w:numPr>
          <w:ilvl w:val="0"/>
          <w:numId w:val="8"/>
        </w:numPr>
        <w:spacing w:after="0" w:line="240" w:lineRule="auto"/>
        <w:ind w:left="993" w:hanging="284"/>
        <w:rPr>
          <w:rFonts w:eastAsia="Times New Roman" w:cstheme="minorHAnsi"/>
        </w:rPr>
      </w:pPr>
      <w:r w:rsidRPr="00676E8E">
        <w:rPr>
          <w:rFonts w:eastAsia="Times New Roman" w:cstheme="minorHAnsi"/>
          <w:bCs/>
        </w:rPr>
        <w:t>Menambahkan konstruktor dengan parameter</w:t>
      </w:r>
      <w:r w:rsidRPr="00676E8E">
        <w:rPr>
          <w:rFonts w:eastAsia="Times New Roman" w:cstheme="minorHAnsi"/>
        </w:rPr>
        <w:t xml:space="preserve"> untuk menginisialisasi atribut </w:t>
      </w:r>
      <w:proofErr w:type="gramStart"/>
      <w:r w:rsidRPr="00676E8E">
        <w:rPr>
          <w:rFonts w:eastAsia="Times New Roman" w:cstheme="minorHAnsi"/>
        </w:rPr>
        <w:t xml:space="preserve">saat </w:t>
      </w:r>
      <w:r>
        <w:rPr>
          <w:rFonts w:eastAsia="Times New Roman" w:cstheme="minorHAnsi"/>
        </w:rPr>
        <w:t xml:space="preserve"> </w:t>
      </w:r>
      <w:r w:rsidRPr="00676E8E">
        <w:rPr>
          <w:rFonts w:eastAsia="Times New Roman" w:cstheme="minorHAnsi"/>
        </w:rPr>
        <w:t>objek</w:t>
      </w:r>
      <w:proofErr w:type="gramEnd"/>
      <w:r w:rsidRPr="00676E8E">
        <w:rPr>
          <w:rFonts w:eastAsia="Times New Roman" w:cstheme="minorHAnsi"/>
        </w:rPr>
        <w:t xml:space="preserve"> dibuat.</w:t>
      </w:r>
    </w:p>
    <w:p w14:paraId="25A7E91E" w14:textId="77777777" w:rsidR="00436D62" w:rsidRDefault="00436D62" w:rsidP="0039220C">
      <w:pPr>
        <w:pStyle w:val="ListParagraph"/>
        <w:numPr>
          <w:ilvl w:val="0"/>
          <w:numId w:val="8"/>
        </w:numPr>
        <w:spacing w:after="0" w:line="240" w:lineRule="auto"/>
        <w:ind w:left="993" w:hanging="284"/>
        <w:rPr>
          <w:rFonts w:eastAsia="Times New Roman" w:cstheme="minorHAnsi"/>
        </w:rPr>
      </w:pPr>
      <w:r w:rsidRPr="00436D62">
        <w:rPr>
          <w:rFonts w:eastAsia="Times New Roman" w:cstheme="minorHAnsi"/>
          <w:bCs/>
        </w:rPr>
        <w:t>Menambahkan getter dan setter</w:t>
      </w:r>
      <w:r w:rsidRPr="00436D62">
        <w:rPr>
          <w:rFonts w:eastAsia="Times New Roman" w:cstheme="minorHAnsi"/>
        </w:rPr>
        <w:t xml:space="preserve"> untuk mengakses dan mengubah nilai atribut.</w:t>
      </w:r>
    </w:p>
    <w:p w14:paraId="27D42E91" w14:textId="35A6DB7F" w:rsidR="00436D62" w:rsidRPr="00436D62" w:rsidRDefault="00436D62" w:rsidP="0039220C">
      <w:pPr>
        <w:pStyle w:val="ListParagraph"/>
        <w:numPr>
          <w:ilvl w:val="0"/>
          <w:numId w:val="8"/>
        </w:numPr>
        <w:spacing w:after="0" w:line="240" w:lineRule="auto"/>
        <w:ind w:left="993" w:hanging="284"/>
        <w:rPr>
          <w:rFonts w:eastAsia="Times New Roman" w:cstheme="minorHAnsi"/>
        </w:rPr>
      </w:pPr>
      <w:r w:rsidRPr="00436D62">
        <w:rPr>
          <w:rFonts w:eastAsia="Times New Roman" w:cstheme="minorHAnsi"/>
          <w:bCs/>
        </w:rPr>
        <w:t>Menambahkan metode</w:t>
      </w:r>
      <w:r w:rsidRPr="00436D62">
        <w:rPr>
          <w:rFonts w:eastAsia="Times New Roman" w:cstheme="minorHAnsi"/>
        </w:rPr>
        <w:t xml:space="preserve"> untuk menampilkan informasi objek.</w:t>
      </w:r>
    </w:p>
    <w:p w14:paraId="120B49B2" w14:textId="77777777" w:rsidR="00436D62" w:rsidRDefault="00436D62" w:rsidP="00436D62">
      <w:pPr>
        <w:pStyle w:val="ListParagraph"/>
        <w:spacing w:after="0" w:line="240" w:lineRule="auto"/>
      </w:pPr>
    </w:p>
    <w:p w14:paraId="0FFCD6CA" w14:textId="3B116854" w:rsidR="00A713BA" w:rsidRPr="009305B0" w:rsidRDefault="00A713BA" w:rsidP="009305B0">
      <w:pPr>
        <w:spacing w:after="0"/>
        <w:ind w:left="690"/>
        <w:contextualSpacing/>
        <w:rPr>
          <w:rFonts w:cstheme="minorHAnsi"/>
          <w:color w:val="FF0000"/>
        </w:rPr>
      </w:pPr>
      <w:r w:rsidRPr="009305B0">
        <w:rPr>
          <w:rFonts w:cstheme="minorHAnsi"/>
        </w:rPr>
        <w:br/>
        <w:t xml:space="preserve">             </w:t>
      </w:r>
      <w:r w:rsidR="009305B0" w:rsidRPr="009305B0">
        <w:rPr>
          <w:rFonts w:cstheme="minorHAnsi"/>
          <w:color w:val="FF0000"/>
        </w:rPr>
        <w:t xml:space="preserve"> </w:t>
      </w:r>
    </w:p>
    <w:p w14:paraId="58380967" w14:textId="77777777" w:rsidR="007F6B6A" w:rsidRDefault="007F6B6A" w:rsidP="00A713BA">
      <w:pPr>
        <w:spacing w:after="0"/>
        <w:contextualSpacing/>
      </w:pPr>
    </w:p>
    <w:p w14:paraId="0D0E0528" w14:textId="390FEE75" w:rsidR="008C1C5C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 xml:space="preserve"> </w:t>
      </w:r>
    </w:p>
    <w:p w14:paraId="735750B5" w14:textId="77777777" w:rsidR="00DF4EB8" w:rsidRDefault="00DF4EB8" w:rsidP="00010605">
      <w:pPr>
        <w:contextualSpacing/>
        <w:rPr>
          <w:color w:val="FF0000"/>
        </w:rPr>
      </w:pPr>
    </w:p>
    <w:p w14:paraId="77C023D1" w14:textId="77777777" w:rsidR="00DF4EB8" w:rsidRDefault="00DF4EB8" w:rsidP="00010605">
      <w:pPr>
        <w:contextualSpacing/>
        <w:rPr>
          <w:color w:val="FF0000"/>
        </w:rPr>
      </w:pPr>
    </w:p>
    <w:p w14:paraId="212AF0B4" w14:textId="77777777" w:rsidR="00DF4EB8" w:rsidRDefault="00DF4EB8" w:rsidP="00010605">
      <w:pPr>
        <w:contextualSpacing/>
        <w:rPr>
          <w:color w:val="FF0000"/>
        </w:rPr>
      </w:pPr>
    </w:p>
    <w:p w14:paraId="0760F2E6" w14:textId="77777777" w:rsidR="00DF4EB8" w:rsidRDefault="00DF4EB8" w:rsidP="00010605">
      <w:pPr>
        <w:contextualSpacing/>
        <w:rPr>
          <w:color w:val="FF0000"/>
        </w:rPr>
      </w:pPr>
    </w:p>
    <w:p w14:paraId="2D531C4D" w14:textId="77777777" w:rsidR="00DF4EB8" w:rsidRDefault="00DF4EB8" w:rsidP="00010605">
      <w:pPr>
        <w:contextualSpacing/>
        <w:rPr>
          <w:color w:val="FF0000"/>
        </w:rPr>
      </w:pPr>
    </w:p>
    <w:p w14:paraId="6099D829" w14:textId="77777777" w:rsidR="00DF4EB8" w:rsidRDefault="00DF4EB8" w:rsidP="00DF4EB8">
      <w:pPr>
        <w:spacing w:after="0"/>
        <w:contextualSpacing/>
        <w:rPr>
          <w:b/>
          <w:bCs/>
        </w:rPr>
      </w:pPr>
    </w:p>
    <w:p w14:paraId="643D178C" w14:textId="41DA06C0" w:rsidR="00DF4EB8" w:rsidRDefault="00DF4EB8" w:rsidP="00DF4EB8">
      <w:pPr>
        <w:spacing w:after="0"/>
        <w:contextualSpacing/>
        <w:rPr>
          <w:b/>
          <w:bCs/>
        </w:rPr>
      </w:pPr>
      <w:r>
        <w:rPr>
          <w:b/>
          <w:bCs/>
        </w:rPr>
        <w:t>[No. 2] Identifikasi Masalah:</w:t>
      </w:r>
    </w:p>
    <w:p w14:paraId="71B93F81" w14:textId="77777777" w:rsidR="00DF4EB8" w:rsidRPr="00DF4EB8" w:rsidRDefault="00DF4EB8" w:rsidP="00DF4EB8">
      <w:pPr>
        <w:shd w:val="clear" w:color="auto" w:fill="FFFFFF"/>
        <w:spacing w:after="150" w:line="240" w:lineRule="auto"/>
        <w:ind w:firstLine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DF4EB8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Contoh 2:</w:t>
      </w:r>
      <w:r w:rsidRPr="00DF4EB8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Salin dan tempel kode program berikut ke Eclipse atau JDoodle.</w:t>
      </w:r>
    </w:p>
    <w:p w14:paraId="6AC61AC4" w14:textId="77777777" w:rsidR="00DF4EB8" w:rsidRPr="00DF4EB8" w:rsidRDefault="00DF4EB8" w:rsidP="00DF4EB8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rtu {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//deklarasi constructor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Ortu(String nama, String rambut)  {  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 //nama dan rambut adalah variabel constructor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       System.out.println(" Nama saya : "+ nama + 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     "\n Warna Rambut : " + rambut);    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 (String[] args) {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Ortu satu = new Ortu("Putri", "hitam");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}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</w:p>
    <w:p w14:paraId="4CFDC86A" w14:textId="77777777" w:rsidR="00DF4EB8" w:rsidRPr="00DF4EB8" w:rsidRDefault="00DF4EB8" w:rsidP="00DF4EB8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DF4EB8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 2</w:t>
      </w:r>
      <w:proofErr w:type="gramStart"/>
      <w:r w:rsidRPr="00DF4EB8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:</w:t>
      </w:r>
      <w:proofErr w:type="gramEnd"/>
      <w:r w:rsidRPr="00DF4EB8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Nama saya : Putri</w:t>
      </w:r>
      <w:r w:rsidRPr="00DF4EB8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Warna Rambut : hitam</w:t>
      </w:r>
    </w:p>
    <w:p w14:paraId="2C752BC6" w14:textId="79306134" w:rsidR="00DF4EB8" w:rsidRDefault="00DF4EB8" w:rsidP="00DF4EB8">
      <w:pPr>
        <w:shd w:val="clear" w:color="auto" w:fill="FFFFFF"/>
        <w:spacing w:after="150" w:line="240" w:lineRule="auto"/>
        <w:ind w:left="709"/>
        <w:rPr>
          <w:rFonts w:eastAsia="Times New Roman" w:cstheme="minorHAnsi"/>
          <w:color w:val="333333"/>
          <w:lang w:val="en-US"/>
        </w:rPr>
      </w:pPr>
      <w:r w:rsidRPr="00DF4EB8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atihan 2:</w:t>
      </w:r>
      <w:r w:rsidRPr="00DF4EB8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DF4EB8">
        <w:rPr>
          <w:rFonts w:eastAsia="Times New Roman" w:cstheme="minorHAnsi"/>
          <w:color w:val="333333"/>
          <w:lang w:val="en-US"/>
        </w:rPr>
        <w:t xml:space="preserve">2.1. Susun kembali kode di contoh 2 dengan menambahkan data ciri-ciri Anda di </w:t>
      </w:r>
      <w:proofErr w:type="gramStart"/>
      <w:r w:rsidRPr="00DF4EB8">
        <w:rPr>
          <w:rFonts w:eastAsia="Times New Roman" w:cstheme="minorHAnsi"/>
          <w:color w:val="333333"/>
          <w:lang w:val="en-US"/>
        </w:rPr>
        <w:t xml:space="preserve">dalam </w:t>
      </w:r>
      <w:r>
        <w:rPr>
          <w:rFonts w:eastAsia="Times New Roman" w:cstheme="minorHAnsi"/>
          <w:color w:val="333333"/>
          <w:lang w:val="en-US"/>
        </w:rPr>
        <w:t xml:space="preserve"> </w:t>
      </w:r>
      <w:r w:rsidRPr="00DF4EB8">
        <w:rPr>
          <w:rFonts w:eastAsia="Times New Roman" w:cstheme="minorHAnsi"/>
          <w:color w:val="333333"/>
          <w:lang w:val="en-US"/>
        </w:rPr>
        <w:t>variabel</w:t>
      </w:r>
      <w:proofErr w:type="gramEnd"/>
      <w:r w:rsidRPr="00DF4EB8">
        <w:rPr>
          <w:rFonts w:eastAsia="Times New Roman" w:cstheme="minorHAnsi"/>
          <w:color w:val="333333"/>
          <w:lang w:val="en-US"/>
        </w:rPr>
        <w:t xml:space="preserve"> constructor!</w:t>
      </w:r>
      <w:r>
        <w:rPr>
          <w:rFonts w:eastAsia="Times New Roman" w:cstheme="minorHAnsi"/>
          <w:color w:val="333333"/>
          <w:lang w:val="en-US"/>
        </w:rPr>
        <w:t xml:space="preserve"> Pada kode </w:t>
      </w:r>
      <w:proofErr w:type="gramStart"/>
      <w:r>
        <w:rPr>
          <w:rFonts w:eastAsia="Times New Roman" w:cstheme="minorHAnsi"/>
          <w:color w:val="333333"/>
          <w:lang w:val="en-US"/>
        </w:rPr>
        <w:t>tersebut  saya</w:t>
      </w:r>
      <w:proofErr w:type="gramEnd"/>
      <w:r>
        <w:rPr>
          <w:rFonts w:eastAsia="Times New Roman" w:cstheme="minorHAnsi"/>
          <w:color w:val="333333"/>
          <w:lang w:val="en-US"/>
        </w:rPr>
        <w:t xml:space="preserve"> menambahkan data diri seperti :</w:t>
      </w:r>
    </w:p>
    <w:p w14:paraId="1BF66846" w14:textId="77777777" w:rsidR="00DF4EB8" w:rsidRDefault="00DF4EB8" w:rsidP="00DF4EB8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Nama saya: Meida Dinafani</w:t>
      </w:r>
    </w:p>
    <w:p w14:paraId="570AFBD4" w14:textId="77777777" w:rsidR="00DF4EB8" w:rsidRDefault="00DF4EB8" w:rsidP="00DF4EB8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Warna Rambut: hitam</w:t>
      </w:r>
    </w:p>
    <w:p w14:paraId="5B6BC8E8" w14:textId="77777777" w:rsidR="00DF4EB8" w:rsidRDefault="00DF4EB8" w:rsidP="00DF4EB8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sz w:val="20"/>
          <w:szCs w:val="20"/>
          <w:lang w:val="en-US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US"/>
        </w:rPr>
        <w:t>Usia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US"/>
        </w:rPr>
        <w:t>: 18</w:t>
      </w:r>
    </w:p>
    <w:p w14:paraId="510764C4" w14:textId="77777777" w:rsidR="00DF4EB8" w:rsidRDefault="00DF4EB8" w:rsidP="00DF4EB8">
      <w:pPr>
        <w:autoSpaceDE w:val="0"/>
        <w:autoSpaceDN w:val="0"/>
        <w:adjustRightInd w:val="0"/>
        <w:spacing w:after="0" w:line="240" w:lineRule="auto"/>
        <w:ind w:firstLine="709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color w:val="000000"/>
          <w:sz w:val="20"/>
          <w:szCs w:val="20"/>
          <w:lang w:val="en-US"/>
        </w:rPr>
        <w:t>Tinggi Badan: 160.0 cm</w:t>
      </w:r>
    </w:p>
    <w:p w14:paraId="3EFE640C" w14:textId="261D2452" w:rsidR="00DF4EB8" w:rsidRDefault="00DF4EB8" w:rsidP="00DF4EB8">
      <w:pPr>
        <w:shd w:val="clear" w:color="auto" w:fill="FFFFFF"/>
        <w:spacing w:after="150" w:line="240" w:lineRule="auto"/>
        <w:ind w:left="709"/>
        <w:rPr>
          <w:rFonts w:eastAsia="Times New Roman" w:cstheme="minorHAnsi"/>
          <w:color w:val="333333"/>
          <w:lang w:val="en-US"/>
        </w:rPr>
      </w:pPr>
      <w:r w:rsidRPr="00DF4EB8">
        <w:rPr>
          <w:rFonts w:eastAsia="Times New Roman" w:cstheme="minorHAnsi"/>
          <w:color w:val="333333"/>
          <w:lang w:val="en-US"/>
        </w:rPr>
        <w:br/>
        <w:t xml:space="preserve">2.2. Apabila nanti Anda </w:t>
      </w:r>
      <w:proofErr w:type="gramStart"/>
      <w:r w:rsidRPr="00DF4EB8">
        <w:rPr>
          <w:rFonts w:eastAsia="Times New Roman" w:cstheme="minorHAnsi"/>
          <w:color w:val="333333"/>
          <w:lang w:val="en-US"/>
        </w:rPr>
        <w:t>akan</w:t>
      </w:r>
      <w:proofErr w:type="gramEnd"/>
      <w:r w:rsidRPr="00DF4EB8">
        <w:rPr>
          <w:rFonts w:eastAsia="Times New Roman" w:cstheme="minorHAnsi"/>
          <w:color w:val="333333"/>
          <w:lang w:val="en-US"/>
        </w:rPr>
        <w:t xml:space="preserve"> memiliki keturunan, analisa sifat (atribut), constructor, dan perilaku positif (behavior) apa yang akan diturunkan?</w:t>
      </w:r>
    </w:p>
    <w:p w14:paraId="3BDCEC2E" w14:textId="255D61FA" w:rsidR="00147510" w:rsidRPr="00DF4EB8" w:rsidRDefault="00DF4EB8" w:rsidP="00147510">
      <w:pPr>
        <w:pStyle w:val="NoSpacing"/>
        <w:ind w:firstLine="709"/>
        <w:rPr>
          <w:lang w:val="en-US"/>
        </w:rPr>
      </w:pPr>
      <w:r w:rsidRPr="00DF4EB8">
        <w:rPr>
          <w:lang w:val="en-US"/>
        </w:rPr>
        <w:t>Sifat</w:t>
      </w:r>
      <w:r>
        <w:rPr>
          <w:lang w:val="en-US"/>
        </w:rPr>
        <w:t xml:space="preserve"> (Atribut) yang </w:t>
      </w:r>
      <w:proofErr w:type="gramStart"/>
      <w:r>
        <w:rPr>
          <w:lang w:val="en-US"/>
        </w:rPr>
        <w:t>akan</w:t>
      </w:r>
      <w:proofErr w:type="gramEnd"/>
      <w:r>
        <w:rPr>
          <w:lang w:val="en-US"/>
        </w:rPr>
        <w:t xml:space="preserve"> diturunkan:</w:t>
      </w:r>
    </w:p>
    <w:p w14:paraId="017C231B" w14:textId="77777777" w:rsidR="00DF4EB8" w:rsidRPr="00DF4EB8" w:rsidRDefault="00DF4EB8" w:rsidP="0039220C">
      <w:pPr>
        <w:pStyle w:val="NoSpacing"/>
        <w:numPr>
          <w:ilvl w:val="0"/>
          <w:numId w:val="10"/>
        </w:numPr>
        <w:ind w:left="993" w:hanging="284"/>
        <w:rPr>
          <w:lang w:val="en-US"/>
        </w:rPr>
      </w:pPr>
      <w:r w:rsidRPr="00DF4EB8">
        <w:rPr>
          <w:lang w:val="en-US"/>
        </w:rPr>
        <w:t>Warna Rambut: Keturunan bisa mewarisi warna rambut dari orang tua.</w:t>
      </w:r>
    </w:p>
    <w:p w14:paraId="125B71CB" w14:textId="77777777" w:rsidR="00DF4EB8" w:rsidRPr="00DF4EB8" w:rsidRDefault="00DF4EB8" w:rsidP="0039220C">
      <w:pPr>
        <w:pStyle w:val="NoSpacing"/>
        <w:numPr>
          <w:ilvl w:val="0"/>
          <w:numId w:val="10"/>
        </w:numPr>
        <w:ind w:left="993" w:hanging="284"/>
        <w:rPr>
          <w:lang w:val="en-US"/>
        </w:rPr>
      </w:pPr>
      <w:r w:rsidRPr="00DF4EB8">
        <w:rPr>
          <w:lang w:val="en-US"/>
        </w:rPr>
        <w:t>Tinggi Badan: Genetika dapat mempengaruhi tinggi badan keturunan.</w:t>
      </w:r>
    </w:p>
    <w:p w14:paraId="592927F3" w14:textId="77777777" w:rsidR="00DF4EB8" w:rsidRDefault="00DF4EB8" w:rsidP="0039220C">
      <w:pPr>
        <w:pStyle w:val="NoSpacing"/>
        <w:numPr>
          <w:ilvl w:val="0"/>
          <w:numId w:val="10"/>
        </w:numPr>
        <w:ind w:left="993" w:hanging="284"/>
        <w:rPr>
          <w:lang w:val="en-US"/>
        </w:rPr>
      </w:pPr>
      <w:r w:rsidRPr="00DF4EB8">
        <w:rPr>
          <w:lang w:val="en-US"/>
        </w:rPr>
        <w:t>Hobi: Meskipun hobi bukan sifat genetik, keturunan bisa terinspirasi oleh hobi orang tua.</w:t>
      </w:r>
    </w:p>
    <w:p w14:paraId="1A343D3A" w14:textId="77777777" w:rsidR="00147510" w:rsidRDefault="00147510" w:rsidP="00147510">
      <w:pPr>
        <w:pStyle w:val="NoSpacing"/>
        <w:ind w:left="709"/>
        <w:rPr>
          <w:lang w:val="en-US"/>
        </w:rPr>
      </w:pPr>
    </w:p>
    <w:p w14:paraId="611D993C" w14:textId="4518B32A" w:rsidR="00147510" w:rsidRDefault="00147510" w:rsidP="00147510">
      <w:pPr>
        <w:pStyle w:val="NoSpacing"/>
        <w:ind w:left="709"/>
      </w:pPr>
      <w:r>
        <w:t>Constructor untuk Keturunan:</w:t>
      </w:r>
    </w:p>
    <w:p w14:paraId="0A02308A" w14:textId="77777777" w:rsidR="00147510" w:rsidRDefault="00147510" w:rsidP="00147510">
      <w:pPr>
        <w:pStyle w:val="NoSpacing"/>
        <w:ind w:left="709"/>
      </w:pPr>
      <w:proofErr w:type="gramStart"/>
      <w:r>
        <w:rPr>
          <w:rStyle w:val="hljs-keyword"/>
        </w:rPr>
        <w:t>public</w:t>
      </w:r>
      <w:proofErr w:type="gramEnd"/>
      <w:r>
        <w:t xml:space="preserve"> </w:t>
      </w:r>
      <w:r>
        <w:rPr>
          <w:rStyle w:val="hljs-keyword"/>
        </w:rPr>
        <w:t>class</w:t>
      </w:r>
      <w:r>
        <w:t xml:space="preserve"> </w:t>
      </w:r>
      <w:r>
        <w:rPr>
          <w:rStyle w:val="hljs-title"/>
        </w:rPr>
        <w:t>Keturunan</w:t>
      </w:r>
      <w:r>
        <w:t xml:space="preserve"> </w:t>
      </w:r>
      <w:r>
        <w:rPr>
          <w:rStyle w:val="hljs-keyword"/>
        </w:rPr>
        <w:t>extends</w:t>
      </w:r>
      <w:r>
        <w:t xml:space="preserve"> </w:t>
      </w:r>
      <w:r>
        <w:rPr>
          <w:rStyle w:val="hljs-title"/>
        </w:rPr>
        <w:t>Ortu</w:t>
      </w:r>
      <w:r>
        <w:t xml:space="preserve"> {</w:t>
      </w:r>
    </w:p>
    <w:p w14:paraId="0189068D" w14:textId="77777777" w:rsidR="00147510" w:rsidRDefault="00147510" w:rsidP="00147510">
      <w:pPr>
        <w:pStyle w:val="NoSpacing"/>
        <w:ind w:left="1429" w:hanging="295"/>
      </w:pPr>
      <w:proofErr w:type="gramStart"/>
      <w:r>
        <w:rPr>
          <w:rStyle w:val="hljs-keyword"/>
        </w:rPr>
        <w:t>public</w:t>
      </w:r>
      <w:proofErr w:type="gramEnd"/>
      <w:r>
        <w:t xml:space="preserve"> </w:t>
      </w:r>
      <w:r>
        <w:rPr>
          <w:rStyle w:val="hljs-title"/>
        </w:rPr>
        <w:t>Keturunan</w:t>
      </w:r>
      <w:r>
        <w:rPr>
          <w:rStyle w:val="hljs-params"/>
        </w:rPr>
        <w:t xml:space="preserve">(String nama, String rambut, </w:t>
      </w:r>
      <w:r>
        <w:rPr>
          <w:rStyle w:val="hljs-type"/>
        </w:rPr>
        <w:t>int</w:t>
      </w:r>
      <w:r>
        <w:rPr>
          <w:rStyle w:val="hljs-params"/>
        </w:rPr>
        <w:t xml:space="preserve"> tinggi, String hobi)</w:t>
      </w:r>
      <w:r>
        <w:t xml:space="preserve"> { </w:t>
      </w:r>
    </w:p>
    <w:p w14:paraId="51105FAD" w14:textId="77777777" w:rsidR="00147510" w:rsidRDefault="00147510" w:rsidP="00147510">
      <w:pPr>
        <w:pStyle w:val="NoSpacing"/>
        <w:ind w:left="2138" w:hanging="578"/>
      </w:pPr>
      <w:proofErr w:type="gramStart"/>
      <w:r>
        <w:rPr>
          <w:rStyle w:val="hljs-builtin"/>
        </w:rPr>
        <w:t>super</w:t>
      </w:r>
      <w:r>
        <w:t>(</w:t>
      </w:r>
      <w:proofErr w:type="gramEnd"/>
      <w:r>
        <w:t xml:space="preserve">nama, rambut, tinggi, hobi); </w:t>
      </w:r>
    </w:p>
    <w:p w14:paraId="5A886293" w14:textId="77777777" w:rsidR="00147510" w:rsidRDefault="00147510" w:rsidP="00147510">
      <w:pPr>
        <w:pStyle w:val="NoSpacing"/>
        <w:ind w:left="1134"/>
      </w:pPr>
      <w:r>
        <w:t>}</w:t>
      </w:r>
    </w:p>
    <w:p w14:paraId="5F9E1DA2" w14:textId="3D3A76BF" w:rsidR="00147510" w:rsidRDefault="00147510" w:rsidP="00147510">
      <w:pPr>
        <w:pStyle w:val="NoSpacing"/>
        <w:ind w:left="1134" w:hanging="425"/>
      </w:pPr>
      <w:r>
        <w:t xml:space="preserve"> }</w:t>
      </w:r>
    </w:p>
    <w:p w14:paraId="06EA52F5" w14:textId="77777777" w:rsidR="00147510" w:rsidRDefault="00147510" w:rsidP="00147510">
      <w:pPr>
        <w:pStyle w:val="NoSpacing"/>
        <w:ind w:left="1134" w:hanging="425"/>
      </w:pPr>
    </w:p>
    <w:p w14:paraId="019A291C" w14:textId="77777777" w:rsidR="00147510" w:rsidRPr="00147510" w:rsidRDefault="00147510" w:rsidP="00147510">
      <w:pPr>
        <w:pStyle w:val="NoSpacing"/>
        <w:ind w:firstLine="709"/>
        <w:rPr>
          <w:lang w:val="en-US"/>
        </w:rPr>
      </w:pPr>
      <w:r w:rsidRPr="00147510">
        <w:rPr>
          <w:lang w:val="en-US"/>
        </w:rPr>
        <w:t xml:space="preserve">Perilaku Positif (Behavior) yang </w:t>
      </w:r>
      <w:proofErr w:type="gramStart"/>
      <w:r w:rsidRPr="00147510">
        <w:rPr>
          <w:lang w:val="en-US"/>
        </w:rPr>
        <w:t>akan</w:t>
      </w:r>
      <w:proofErr w:type="gramEnd"/>
      <w:r w:rsidRPr="00147510">
        <w:rPr>
          <w:lang w:val="en-US"/>
        </w:rPr>
        <w:t xml:space="preserve"> diturunkan:</w:t>
      </w:r>
    </w:p>
    <w:p w14:paraId="1227D969" w14:textId="77777777" w:rsidR="00147510" w:rsidRPr="00147510" w:rsidRDefault="00147510" w:rsidP="0039220C">
      <w:pPr>
        <w:pStyle w:val="NoSpacing"/>
        <w:numPr>
          <w:ilvl w:val="0"/>
          <w:numId w:val="11"/>
        </w:numPr>
        <w:ind w:left="993" w:hanging="284"/>
        <w:rPr>
          <w:lang w:val="en-US"/>
        </w:rPr>
      </w:pPr>
      <w:r w:rsidRPr="00147510">
        <w:rPr>
          <w:lang w:val="en-US"/>
        </w:rPr>
        <w:t>Kemandirian: Mengajarkan keturunan untuk mandiri dalam berpikir dan bertindak.</w:t>
      </w:r>
    </w:p>
    <w:p w14:paraId="1DCC5A81" w14:textId="77777777" w:rsidR="00147510" w:rsidRPr="00147510" w:rsidRDefault="00147510" w:rsidP="0039220C">
      <w:pPr>
        <w:pStyle w:val="NoSpacing"/>
        <w:numPr>
          <w:ilvl w:val="0"/>
          <w:numId w:val="11"/>
        </w:numPr>
        <w:ind w:left="993" w:hanging="284"/>
        <w:rPr>
          <w:lang w:val="en-US"/>
        </w:rPr>
      </w:pPr>
      <w:r w:rsidRPr="00147510">
        <w:rPr>
          <w:lang w:val="en-US"/>
        </w:rPr>
        <w:t xml:space="preserve">Kreativitas: Jika salah satu orang tua memiliki hobi yang kreatif (seperti melukis), ada kemungkinan keturunan </w:t>
      </w:r>
      <w:proofErr w:type="gramStart"/>
      <w:r w:rsidRPr="00147510">
        <w:rPr>
          <w:lang w:val="en-US"/>
        </w:rPr>
        <w:t>akan</w:t>
      </w:r>
      <w:proofErr w:type="gramEnd"/>
      <w:r w:rsidRPr="00147510">
        <w:rPr>
          <w:lang w:val="en-US"/>
        </w:rPr>
        <w:t xml:space="preserve"> mengembangkan kreativitas.</w:t>
      </w:r>
    </w:p>
    <w:p w14:paraId="43B8BF2C" w14:textId="77777777" w:rsidR="00147510" w:rsidRPr="00147510" w:rsidRDefault="00147510" w:rsidP="0039220C">
      <w:pPr>
        <w:pStyle w:val="NoSpacing"/>
        <w:numPr>
          <w:ilvl w:val="0"/>
          <w:numId w:val="11"/>
        </w:numPr>
        <w:ind w:left="993" w:hanging="284"/>
        <w:rPr>
          <w:lang w:val="en-US"/>
        </w:rPr>
      </w:pPr>
      <w:r w:rsidRPr="00147510">
        <w:rPr>
          <w:lang w:val="en-US"/>
        </w:rPr>
        <w:t>Kedisiplinan: Menanamkan nilai disiplin dalam kegiatan sehari-hari yang bisa membantu keturunan dalam mencapai tujuan.</w:t>
      </w:r>
    </w:p>
    <w:p w14:paraId="667D451D" w14:textId="77777777" w:rsidR="00147510" w:rsidRPr="00DF4EB8" w:rsidRDefault="00147510" w:rsidP="00147510">
      <w:pPr>
        <w:pStyle w:val="NoSpacing"/>
        <w:ind w:left="1134" w:hanging="425"/>
        <w:rPr>
          <w:lang w:val="en-US"/>
        </w:rPr>
      </w:pPr>
    </w:p>
    <w:p w14:paraId="3B66EC2C" w14:textId="77777777" w:rsidR="00DF4EB8" w:rsidRPr="00DF4EB8" w:rsidRDefault="00DF4EB8" w:rsidP="00DF4EB8">
      <w:pPr>
        <w:shd w:val="clear" w:color="auto" w:fill="FFFFFF"/>
        <w:spacing w:after="150" w:line="240" w:lineRule="auto"/>
        <w:ind w:left="709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</w:p>
    <w:p w14:paraId="32DD78DE" w14:textId="77777777" w:rsidR="00147510" w:rsidRDefault="00147510" w:rsidP="00DF4EB8">
      <w:pPr>
        <w:pStyle w:val="NoSpacing"/>
        <w:ind w:left="1560" w:hanging="284"/>
        <w:rPr>
          <w:rFonts w:eastAsia="Times New Roman"/>
          <w:lang w:val="en-US"/>
        </w:rPr>
      </w:pPr>
    </w:p>
    <w:p w14:paraId="75729B23" w14:textId="77777777" w:rsidR="00147510" w:rsidRDefault="00147510" w:rsidP="00DF4EB8">
      <w:pPr>
        <w:pStyle w:val="NoSpacing"/>
        <w:ind w:left="1560" w:hanging="284"/>
        <w:rPr>
          <w:rFonts w:eastAsia="Times New Roman"/>
          <w:lang w:val="en-US"/>
        </w:rPr>
      </w:pPr>
    </w:p>
    <w:p w14:paraId="48B67A49" w14:textId="77777777" w:rsidR="00147510" w:rsidRDefault="00147510" w:rsidP="00DF4EB8">
      <w:pPr>
        <w:pStyle w:val="NoSpacing"/>
        <w:ind w:left="1560" w:hanging="284"/>
        <w:rPr>
          <w:rFonts w:eastAsia="Times New Roman"/>
          <w:lang w:val="en-US"/>
        </w:rPr>
      </w:pPr>
    </w:p>
    <w:p w14:paraId="1B7E2401" w14:textId="77777777" w:rsidR="00147510" w:rsidRDefault="00147510" w:rsidP="00DF4EB8">
      <w:pPr>
        <w:pStyle w:val="NoSpacing"/>
        <w:ind w:left="1560" w:hanging="284"/>
        <w:rPr>
          <w:rFonts w:eastAsia="Times New Roman"/>
          <w:lang w:val="en-US"/>
        </w:rPr>
      </w:pPr>
    </w:p>
    <w:p w14:paraId="5137F9E7" w14:textId="77777777" w:rsidR="00147510" w:rsidRDefault="00147510" w:rsidP="00DF4EB8">
      <w:pPr>
        <w:pStyle w:val="NoSpacing"/>
        <w:ind w:left="1560" w:hanging="284"/>
        <w:rPr>
          <w:rFonts w:eastAsia="Times New Roman"/>
          <w:lang w:val="en-US"/>
        </w:rPr>
      </w:pPr>
    </w:p>
    <w:p w14:paraId="68F854C6" w14:textId="77777777" w:rsidR="00DF4EB8" w:rsidRPr="00D017B1" w:rsidRDefault="00DF4EB8" w:rsidP="00DF4EB8">
      <w:pPr>
        <w:pStyle w:val="NoSpacing"/>
        <w:ind w:left="1560" w:hanging="284"/>
        <w:rPr>
          <w:rFonts w:eastAsia="Times New Roman"/>
          <w:lang w:val="en-US"/>
        </w:rPr>
      </w:pPr>
      <w:r>
        <w:rPr>
          <w:rFonts w:eastAsia="Times New Roman"/>
          <w:lang w:val="en-US"/>
        </w:rPr>
        <w:tab/>
      </w:r>
    </w:p>
    <w:p w14:paraId="19D92425" w14:textId="77777777" w:rsidR="00DF4EB8" w:rsidRPr="00562A62" w:rsidRDefault="00DF4EB8" w:rsidP="00DF4EB8">
      <w:pPr>
        <w:spacing w:after="0"/>
        <w:contextualSpacing/>
        <w:rPr>
          <w:rFonts w:cstheme="minorHAnsi"/>
        </w:rPr>
      </w:pPr>
    </w:p>
    <w:p w14:paraId="3A4C6EB7" w14:textId="43BA194A" w:rsidR="00DF4EB8" w:rsidRDefault="00DF4EB8" w:rsidP="00DF4EB8">
      <w:pPr>
        <w:spacing w:after="0"/>
        <w:contextualSpacing/>
        <w:rPr>
          <w:b/>
          <w:bCs/>
        </w:rPr>
      </w:pPr>
      <w:r>
        <w:rPr>
          <w:b/>
          <w:bCs/>
        </w:rPr>
        <w:t>[No.2] Analisis dan Argumentasi</w:t>
      </w:r>
    </w:p>
    <w:p w14:paraId="5C1CE892" w14:textId="0C876AAB" w:rsidR="00DF4EB8" w:rsidRDefault="00DF4EB8" w:rsidP="0039220C">
      <w:pPr>
        <w:pStyle w:val="NoSpacing"/>
        <w:numPr>
          <w:ilvl w:val="0"/>
          <w:numId w:val="9"/>
        </w:numPr>
        <w:ind w:left="993" w:hanging="284"/>
      </w:pPr>
      <w:r w:rsidRPr="00676E8E">
        <w:t>Saya</w:t>
      </w:r>
      <w:r>
        <w:t xml:space="preserve"> mengusulkan permasalahan ini dapat diatasi dengan c</w:t>
      </w:r>
      <w:r w:rsidR="00CB5EDF">
        <w:t xml:space="preserve">ara memperbarui </w:t>
      </w:r>
      <w:proofErr w:type="gramStart"/>
      <w:r w:rsidR="00CB5EDF">
        <w:t>kode  program</w:t>
      </w:r>
      <w:proofErr w:type="gramEnd"/>
      <w:r w:rsidR="00CB5EDF">
        <w:t xml:space="preserve"> agar menambahkan lebih banyak ciri-ciri dan dapat memberikan informasi lebih lengkap tentang karakter atau identitas.</w:t>
      </w:r>
    </w:p>
    <w:p w14:paraId="5FFDA7EF" w14:textId="77777777" w:rsidR="00DF4EB8" w:rsidRDefault="00DF4EB8" w:rsidP="00DF4EB8">
      <w:pPr>
        <w:pStyle w:val="NoSpacing"/>
        <w:ind w:left="993"/>
      </w:pPr>
    </w:p>
    <w:p w14:paraId="09177521" w14:textId="338EA080" w:rsidR="00DF4EB8" w:rsidRDefault="00DF4EB8" w:rsidP="0039220C">
      <w:pPr>
        <w:pStyle w:val="NoSpacing"/>
        <w:numPr>
          <w:ilvl w:val="0"/>
          <w:numId w:val="9"/>
        </w:numPr>
        <w:ind w:left="993" w:hanging="284"/>
      </w:pPr>
      <w:r>
        <w:t>Alasan solusi ini karena supaya program dapat berjalan dan tidak error setelah dicoba dan s</w:t>
      </w:r>
      <w:r w:rsidR="00CB5EDF">
        <w:t xml:space="preserve">esuai dengan bentuk objek </w:t>
      </w:r>
      <w:r w:rsidR="00CB5EDF" w:rsidRPr="00CB5EDF">
        <w:rPr>
          <w:rFonts w:cstheme="minorHAnsi"/>
        </w:rPr>
        <w:t>(</w:t>
      </w:r>
      <w:r w:rsidR="00CB5EDF" w:rsidRPr="00CB5EDF">
        <w:rPr>
          <w:rFonts w:cstheme="minorHAnsi"/>
          <w:shd w:val="clear" w:color="auto" w:fill="FFFFFF"/>
        </w:rPr>
        <w:t>keturunan dari kelas</w:t>
      </w:r>
      <w:r w:rsidR="00CB5EDF" w:rsidRPr="00CB5EDF">
        <w:rPr>
          <w:rFonts w:cstheme="minorHAnsi"/>
          <w:color w:val="333333"/>
          <w:shd w:val="clear" w:color="auto" w:fill="FFFFFF"/>
        </w:rPr>
        <w:t>)</w:t>
      </w:r>
      <w:r w:rsidRPr="00CB5EDF">
        <w:rPr>
          <w:rFonts w:cstheme="minorHAnsi"/>
        </w:rPr>
        <w:t>.</w:t>
      </w:r>
      <w:r>
        <w:t xml:space="preserve"> </w:t>
      </w:r>
    </w:p>
    <w:p w14:paraId="4FC5C9E9" w14:textId="77777777" w:rsidR="00DF4EB8" w:rsidRDefault="00DF4EB8" w:rsidP="00DF4EB8">
      <w:pPr>
        <w:pStyle w:val="NoSpacing"/>
      </w:pPr>
    </w:p>
    <w:p w14:paraId="567CD9EC" w14:textId="34FA6CD6" w:rsidR="00DF4EB8" w:rsidRDefault="00DF4EB8" w:rsidP="0039220C">
      <w:pPr>
        <w:pStyle w:val="NoSpacing"/>
        <w:numPr>
          <w:ilvl w:val="0"/>
          <w:numId w:val="9"/>
        </w:numPr>
        <w:ind w:left="993" w:hanging="284"/>
      </w:pPr>
      <w:r>
        <w:t>Perbaikan kode program dengan</w:t>
      </w:r>
      <w:r w:rsidR="00CB5EDF">
        <w:t xml:space="preserve"> </w:t>
      </w:r>
      <w:proofErr w:type="gramStart"/>
      <w:r w:rsidR="00CB5EDF">
        <w:t>cara</w:t>
      </w:r>
      <w:proofErr w:type="gramEnd"/>
      <w:r w:rsidR="00CB5EDF">
        <w:t xml:space="preserve"> menyusun kembali kode dengan menambahkan data ciri-ciri ke dalam variabel constructor.</w:t>
      </w:r>
    </w:p>
    <w:p w14:paraId="1CD8004B" w14:textId="77777777" w:rsidR="009135CF" w:rsidRDefault="009135CF" w:rsidP="009135CF">
      <w:pPr>
        <w:pStyle w:val="ListParagraph"/>
      </w:pPr>
    </w:p>
    <w:p w14:paraId="25900913" w14:textId="73C0CADB" w:rsidR="009135CF" w:rsidRDefault="009135CF" w:rsidP="009135CF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gramStart"/>
      <w:r>
        <w:rPr>
          <w:b/>
          <w:bCs/>
        </w:rPr>
        <w:t>No.2 ]</w:t>
      </w:r>
      <w:proofErr w:type="gramEnd"/>
      <w:r>
        <w:rPr>
          <w:b/>
          <w:bCs/>
        </w:rPr>
        <w:t xml:space="preserve"> Penyusunan Algoritma dan Kode Program</w:t>
      </w:r>
    </w:p>
    <w:p w14:paraId="21B8F0DA" w14:textId="1F87AA93" w:rsidR="009135CF" w:rsidRDefault="009135CF" w:rsidP="0039220C">
      <w:pPr>
        <w:pStyle w:val="ListParagraph"/>
        <w:numPr>
          <w:ilvl w:val="0"/>
          <w:numId w:val="13"/>
        </w:numPr>
        <w:spacing w:after="0" w:line="240" w:lineRule="auto"/>
      </w:pPr>
      <w:r>
        <w:t>Algoritma</w:t>
      </w:r>
    </w:p>
    <w:p w14:paraId="4DD99FB3" w14:textId="77777777" w:rsidR="009135CF" w:rsidRDefault="009135CF" w:rsidP="0039220C">
      <w:pPr>
        <w:pStyle w:val="ListParagraph"/>
        <w:numPr>
          <w:ilvl w:val="0"/>
          <w:numId w:val="12"/>
        </w:numPr>
        <w:spacing w:after="0" w:line="240" w:lineRule="auto"/>
      </w:pPr>
      <w:r>
        <w:t>Mulai</w:t>
      </w:r>
    </w:p>
    <w:p w14:paraId="62AAEE1C" w14:textId="168A80E6" w:rsidR="009135CF" w:rsidRPr="0036073F" w:rsidRDefault="009135CF" w:rsidP="0039220C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 xml:space="preserve">Definisikan Kelas </w:t>
      </w:r>
      <w:r w:rsidRPr="0036073F">
        <w:rPr>
          <w:rStyle w:val="HTMLCode"/>
          <w:rFonts w:asciiTheme="minorHAnsi" w:eastAsiaTheme="minorHAnsi" w:hAnsiTheme="minorHAnsi" w:cstheme="minorHAnsi"/>
          <w:sz w:val="22"/>
          <w:szCs w:val="22"/>
        </w:rPr>
        <w:t>Objek</w:t>
      </w:r>
    </w:p>
    <w:p w14:paraId="48887939" w14:textId="24462926" w:rsidR="009135CF" w:rsidRDefault="009135CF" w:rsidP="0039220C">
      <w:pPr>
        <w:pStyle w:val="ListParagraph"/>
        <w:numPr>
          <w:ilvl w:val="0"/>
          <w:numId w:val="12"/>
        </w:numPr>
        <w:spacing w:after="0" w:line="240" w:lineRule="auto"/>
      </w:pPr>
      <w:r>
        <w:t>Panggil Konstrukto</w:t>
      </w:r>
      <w:r w:rsidR="0036073F">
        <w:t>k</w:t>
      </w:r>
    </w:p>
    <w:p w14:paraId="094C2BEA" w14:textId="446739CE" w:rsidR="009135CF" w:rsidRDefault="0036073F" w:rsidP="0039220C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Tampilkan </w:t>
      </w:r>
      <w:r w:rsidR="009135CF">
        <w:t>hasil</w:t>
      </w:r>
    </w:p>
    <w:p w14:paraId="07ECCC84" w14:textId="4A3D55D9" w:rsidR="009135CF" w:rsidRDefault="009135CF" w:rsidP="0039220C">
      <w:pPr>
        <w:pStyle w:val="ListParagraph"/>
        <w:numPr>
          <w:ilvl w:val="0"/>
          <w:numId w:val="12"/>
        </w:numPr>
        <w:spacing w:after="0" w:line="240" w:lineRule="auto"/>
      </w:pPr>
      <w:r>
        <w:t>Selesai</w:t>
      </w:r>
    </w:p>
    <w:p w14:paraId="226E8B98" w14:textId="77777777" w:rsidR="009135CF" w:rsidRDefault="009135CF" w:rsidP="009135CF">
      <w:pPr>
        <w:pStyle w:val="ListParagraph"/>
        <w:spacing w:after="0" w:line="240" w:lineRule="auto"/>
      </w:pPr>
    </w:p>
    <w:p w14:paraId="05EDFD12" w14:textId="660EC76A" w:rsidR="009135CF" w:rsidRDefault="009135CF" w:rsidP="0039220C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Kode program dan luaran  </w:t>
      </w:r>
    </w:p>
    <w:p w14:paraId="16124D85" w14:textId="77777777" w:rsidR="009135CF" w:rsidRDefault="009135CF" w:rsidP="009135CF">
      <w:pPr>
        <w:pStyle w:val="ListParagraph"/>
        <w:spacing w:after="0" w:line="240" w:lineRule="auto"/>
      </w:pPr>
    </w:p>
    <w:p w14:paraId="5734A0B6" w14:textId="792E84F1" w:rsidR="009135CF" w:rsidRDefault="009135CF" w:rsidP="0039220C">
      <w:pPr>
        <w:pStyle w:val="ListParagraph"/>
        <w:numPr>
          <w:ilvl w:val="0"/>
          <w:numId w:val="14"/>
        </w:numPr>
        <w:spacing w:after="0" w:line="240" w:lineRule="auto"/>
      </w:pPr>
      <w:r>
        <w:t>Screenshot Kode program, hasil luaran, dan Komentar</w:t>
      </w:r>
    </w:p>
    <w:p w14:paraId="19064534" w14:textId="77777777" w:rsidR="009135CF" w:rsidRDefault="009135CF" w:rsidP="009135CF">
      <w:pPr>
        <w:pStyle w:val="ListParagraph"/>
        <w:spacing w:after="0" w:line="240" w:lineRule="auto"/>
        <w:ind w:left="1134"/>
      </w:pPr>
    </w:p>
    <w:p w14:paraId="2099A2A0" w14:textId="77244C6D" w:rsidR="009135CF" w:rsidRDefault="009135CF" w:rsidP="009135CF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4694E630" wp14:editId="791C7728">
            <wp:extent cx="4343400" cy="2333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84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683" cy="233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9995" w14:textId="77777777" w:rsidR="009135CF" w:rsidRDefault="009135CF" w:rsidP="009135CF">
      <w:pPr>
        <w:spacing w:after="0" w:line="240" w:lineRule="auto"/>
      </w:pPr>
    </w:p>
    <w:p w14:paraId="4F10D194" w14:textId="1978F608" w:rsidR="009135CF" w:rsidRDefault="009135CF" w:rsidP="0039220C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 Analisa luaran yang dihasilkan.</w:t>
      </w:r>
    </w:p>
    <w:p w14:paraId="6018594A" w14:textId="087DAF1D" w:rsidR="0036073F" w:rsidRPr="0036073F" w:rsidRDefault="009135CF" w:rsidP="0036073F">
      <w:pPr>
        <w:spacing w:after="0" w:line="240" w:lineRule="auto"/>
        <w:ind w:left="1134"/>
      </w:pPr>
      <w:proofErr w:type="gramStart"/>
      <w:r>
        <w:t>Luaran sudah sesuai dengan program yang disusun.</w:t>
      </w:r>
      <w:proofErr w:type="gramEnd"/>
      <w:r>
        <w:t xml:space="preserve"> </w:t>
      </w:r>
      <w:proofErr w:type="gramStart"/>
      <w:r w:rsidR="008F7158">
        <w:rPr>
          <w:rFonts w:cstheme="minorHAnsi"/>
        </w:rPr>
        <w:t xml:space="preserve">Serta bentuk objek </w:t>
      </w:r>
      <w:r>
        <w:t>yang ditampilkan telah sesuai dengan kebutuhan dan permintaan data.</w:t>
      </w:r>
      <w:proofErr w:type="gramEnd"/>
    </w:p>
    <w:p w14:paraId="21265E00" w14:textId="77777777" w:rsidR="0036073F" w:rsidRDefault="0036073F" w:rsidP="009135CF">
      <w:pPr>
        <w:spacing w:after="0"/>
        <w:contextualSpacing/>
        <w:rPr>
          <w:b/>
          <w:bCs/>
        </w:rPr>
      </w:pPr>
    </w:p>
    <w:p w14:paraId="12F95020" w14:textId="3275A1E9" w:rsidR="009135CF" w:rsidRDefault="009135CF" w:rsidP="009135CF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36073F">
        <w:rPr>
          <w:b/>
          <w:bCs/>
        </w:rPr>
        <w:t>No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01838B5C" w14:textId="0B5924B5" w:rsidR="009135CF" w:rsidRPr="0036073F" w:rsidRDefault="009135CF" w:rsidP="0039220C">
      <w:pPr>
        <w:pStyle w:val="ListParagraph"/>
        <w:numPr>
          <w:ilvl w:val="0"/>
          <w:numId w:val="15"/>
        </w:numPr>
        <w:spacing w:after="0" w:line="240" w:lineRule="auto"/>
        <w:rPr>
          <w:b/>
          <w:bCs/>
        </w:rPr>
      </w:pPr>
      <w:r w:rsidRPr="0036073F">
        <w:rPr>
          <w:b/>
          <w:bCs/>
        </w:rPr>
        <w:t>Analisa</w:t>
      </w:r>
    </w:p>
    <w:p w14:paraId="61DEC495" w14:textId="42784F24" w:rsidR="009135CF" w:rsidRPr="0036073F" w:rsidRDefault="009135CF" w:rsidP="0036073F">
      <w:pPr>
        <w:spacing w:after="0"/>
        <w:ind w:left="690"/>
        <w:contextualSpacing/>
        <w:rPr>
          <w:rFonts w:eastAsia="Times New Roman" w:cstheme="minorHAnsi"/>
        </w:rPr>
      </w:pPr>
      <w:r w:rsidRPr="009305B0">
        <w:rPr>
          <w:rFonts w:cstheme="minorHAnsi"/>
        </w:rPr>
        <w:t xml:space="preserve">Pada program itu saya </w:t>
      </w:r>
      <w:r w:rsidR="0036073F">
        <w:rPr>
          <w:rFonts w:cstheme="minorHAnsi"/>
        </w:rPr>
        <w:t xml:space="preserve">menggunakan </w:t>
      </w:r>
      <w:r w:rsidR="0036073F" w:rsidRPr="0036073F">
        <w:rPr>
          <w:rFonts w:cstheme="minorHAnsi"/>
        </w:rPr>
        <w:t xml:space="preserve">bentuk </w:t>
      </w:r>
      <w:r w:rsidR="0036073F" w:rsidRPr="0036073F">
        <w:rPr>
          <w:rFonts w:cstheme="minorHAnsi"/>
          <w:color w:val="333333"/>
          <w:shd w:val="clear" w:color="auto" w:fill="FFFFFF"/>
        </w:rPr>
        <w:t>Objek</w:t>
      </w:r>
      <w:proofErr w:type="gramStart"/>
      <w:r w:rsidR="0036073F" w:rsidRPr="0036073F">
        <w:rPr>
          <w:rFonts w:cstheme="minorHAnsi"/>
          <w:color w:val="333333"/>
          <w:shd w:val="clear" w:color="auto" w:fill="FFFFFF"/>
        </w:rPr>
        <w:t> </w:t>
      </w:r>
      <w:r w:rsidRPr="0036073F">
        <w:rPr>
          <w:rFonts w:cstheme="minorHAnsi"/>
        </w:rPr>
        <w:t xml:space="preserve"> karena</w:t>
      </w:r>
      <w:proofErr w:type="gramEnd"/>
      <w:r w:rsidR="0036073F" w:rsidRPr="0036073F">
        <w:rPr>
          <w:rFonts w:cstheme="minorHAnsi"/>
        </w:rPr>
        <w:t xml:space="preserve"> </w:t>
      </w:r>
      <w:r w:rsidR="0036073F" w:rsidRPr="0036073F">
        <w:rPr>
          <w:rFonts w:cstheme="minorHAnsi"/>
          <w:color w:val="333333"/>
          <w:shd w:val="clear" w:color="auto" w:fill="FFFFFF"/>
        </w:rPr>
        <w:t>Objek adalah bentuk keturunan dari kelas, sehingga otomatis memiliki atribut dan method dari kelas</w:t>
      </w:r>
      <w:r w:rsidRPr="0036073F">
        <w:rPr>
          <w:rFonts w:cstheme="minorHAnsi"/>
          <w:color w:val="333333"/>
          <w:shd w:val="clear" w:color="auto" w:fill="FFFFFF"/>
        </w:rPr>
        <w:t xml:space="preserve">. </w:t>
      </w:r>
      <w:proofErr w:type="gramStart"/>
      <w:r w:rsidR="0036073F">
        <w:t>Dalam kode program tersebut terdapat berbagai penyusunan kode dengan menambahkan data ciri-ciri dalam variabel constructor, serta analisis tentang sifat, constructor, dan perilaku positif yang dapat diturunkan kepada keturunan.</w:t>
      </w:r>
      <w:proofErr w:type="gramEnd"/>
    </w:p>
    <w:p w14:paraId="48CA8834" w14:textId="77777777" w:rsidR="009135CF" w:rsidRPr="0036073F" w:rsidRDefault="009135CF" w:rsidP="009135CF">
      <w:pPr>
        <w:pStyle w:val="NoSpacing"/>
        <w:rPr>
          <w:rFonts w:cstheme="minorHAnsi"/>
        </w:rPr>
      </w:pPr>
    </w:p>
    <w:p w14:paraId="65ED1F4D" w14:textId="77777777" w:rsidR="00483FB0" w:rsidRDefault="00483FB0" w:rsidP="00483FB0">
      <w:pPr>
        <w:spacing w:after="0"/>
        <w:contextualSpacing/>
        <w:rPr>
          <w:b/>
          <w:bCs/>
        </w:rPr>
      </w:pPr>
    </w:p>
    <w:p w14:paraId="7D5E1902" w14:textId="03CAFD51" w:rsidR="00483FB0" w:rsidRDefault="00483FB0" w:rsidP="00483FB0">
      <w:pPr>
        <w:spacing w:after="0"/>
        <w:contextualSpacing/>
        <w:rPr>
          <w:b/>
          <w:bCs/>
        </w:rPr>
      </w:pPr>
      <w:r>
        <w:rPr>
          <w:b/>
          <w:bCs/>
        </w:rPr>
        <w:t>[No. 3] Identifikasi Masalah:</w:t>
      </w:r>
    </w:p>
    <w:p w14:paraId="05771C1B" w14:textId="77777777" w:rsidR="00175FA0" w:rsidRPr="00175FA0" w:rsidRDefault="00175FA0" w:rsidP="00175FA0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175FA0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Contoh 3: </w:t>
      </w:r>
      <w:r w:rsidRPr="00175FA0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Salin dan tempel kode program berikut ke Eclipse atau JDoodle.</w:t>
      </w:r>
      <w:r w:rsidRPr="00175FA0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Manusia {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//deklarasi atribut Manusia dalam variabel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String nama, rambut;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//deklarasi constructor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Manusia1(String nama, String rambut) {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    System.out.println(" Nama saya : "+ nama + 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    "\n Warna Rambut : " + rambut);    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}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//deklarasi method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void sukaNonton(String film) {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System.out.println(" Hobi Menonton : " + film);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}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    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//deklarasi method utama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( String[] args) {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  Manusia satu = new Manusia("Putri", "hitam");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  satu.sukaNonton("Drakor");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}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</w:p>
    <w:p w14:paraId="457DE537" w14:textId="77777777" w:rsidR="00175FA0" w:rsidRPr="00175FA0" w:rsidRDefault="00175FA0" w:rsidP="00175FA0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175FA0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 3:</w:t>
      </w:r>
      <w:r w:rsidRPr="00175FA0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 Nama </w:t>
      </w:r>
      <w:proofErr w:type="gramStart"/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saya :</w:t>
      </w:r>
      <w:proofErr w:type="gramEnd"/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Putri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Warna Rambut : hitam</w:t>
      </w:r>
      <w:r w:rsidRPr="00175FA0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Hobi Menonton : Drakor</w:t>
      </w:r>
    </w:p>
    <w:p w14:paraId="7F778319" w14:textId="77777777" w:rsidR="00175FA0" w:rsidRDefault="00175FA0" w:rsidP="00175FA0">
      <w:pPr>
        <w:shd w:val="clear" w:color="auto" w:fill="FFFFFF"/>
        <w:spacing w:after="150" w:line="240" w:lineRule="auto"/>
        <w:ind w:left="720"/>
        <w:rPr>
          <w:rFonts w:eastAsia="Times New Roman" w:cstheme="minorHAnsi"/>
          <w:color w:val="333333"/>
          <w:lang w:val="en-US"/>
        </w:rPr>
      </w:pPr>
      <w:r w:rsidRPr="00175FA0">
        <w:rPr>
          <w:rFonts w:eastAsia="Times New Roman" w:cstheme="minorHAnsi"/>
          <w:b/>
          <w:bCs/>
          <w:color w:val="333333"/>
          <w:lang w:val="en-US"/>
        </w:rPr>
        <w:t>Latihan 3:</w:t>
      </w:r>
      <w:r w:rsidRPr="00175FA0">
        <w:rPr>
          <w:rFonts w:eastAsia="Times New Roman" w:cstheme="minorHAnsi"/>
          <w:color w:val="333333"/>
          <w:lang w:val="en-US"/>
        </w:rPr>
        <w:br/>
        <w:t>3.1.  Analisa perbedaan deklarasi constructor, method, dan method utama!</w:t>
      </w:r>
    </w:p>
    <w:p w14:paraId="1F620871" w14:textId="3FD06151" w:rsidR="00175FA0" w:rsidRPr="00175FA0" w:rsidRDefault="00175FA0" w:rsidP="0039220C">
      <w:pPr>
        <w:pStyle w:val="NoSpacing"/>
        <w:numPr>
          <w:ilvl w:val="0"/>
          <w:numId w:val="17"/>
        </w:numPr>
        <w:ind w:left="993" w:hanging="295"/>
      </w:pPr>
      <w:r w:rsidRPr="00175FA0">
        <w:t>Constructor:</w:t>
      </w:r>
    </w:p>
    <w:p w14:paraId="07F813C3" w14:textId="77777777" w:rsidR="00175FA0" w:rsidRDefault="00175FA0" w:rsidP="0039220C">
      <w:pPr>
        <w:pStyle w:val="NoSpacing"/>
        <w:numPr>
          <w:ilvl w:val="0"/>
          <w:numId w:val="16"/>
        </w:numPr>
        <w:ind w:left="1276" w:hanging="283"/>
      </w:pPr>
      <w:r w:rsidRPr="00175FA0">
        <w:t>Constructor adalah sebuah metode khusus yang dipanggil ketika objek dibuat.</w:t>
      </w:r>
    </w:p>
    <w:p w14:paraId="168563A8" w14:textId="77777777" w:rsidR="00175FA0" w:rsidRDefault="00175FA0" w:rsidP="0039220C">
      <w:pPr>
        <w:pStyle w:val="NoSpacing"/>
        <w:numPr>
          <w:ilvl w:val="0"/>
          <w:numId w:val="16"/>
        </w:numPr>
        <w:ind w:left="1276" w:hanging="283"/>
      </w:pPr>
      <w:r w:rsidRPr="00175FA0">
        <w:rPr>
          <w:rFonts w:eastAsia="Times New Roman" w:cstheme="minorHAnsi"/>
          <w:lang w:val="en-US"/>
        </w:rPr>
        <w:t xml:space="preserve">Namanya </w:t>
      </w:r>
      <w:proofErr w:type="gramStart"/>
      <w:r w:rsidRPr="00175FA0">
        <w:rPr>
          <w:rFonts w:eastAsia="Times New Roman" w:cstheme="minorHAnsi"/>
          <w:lang w:val="en-US"/>
        </w:rPr>
        <w:t>sama</w:t>
      </w:r>
      <w:proofErr w:type="gramEnd"/>
      <w:r w:rsidRPr="00175FA0">
        <w:rPr>
          <w:rFonts w:eastAsia="Times New Roman" w:cstheme="minorHAnsi"/>
          <w:lang w:val="en-US"/>
        </w:rPr>
        <w:t xml:space="preserve"> dengan nama kelas dan tidak memiliki tipe pengembalian.</w:t>
      </w:r>
    </w:p>
    <w:p w14:paraId="7302DDFD" w14:textId="77777777" w:rsidR="00175FA0" w:rsidRDefault="00175FA0" w:rsidP="0039220C">
      <w:pPr>
        <w:pStyle w:val="NoSpacing"/>
        <w:numPr>
          <w:ilvl w:val="0"/>
          <w:numId w:val="16"/>
        </w:numPr>
        <w:ind w:left="1276" w:hanging="283"/>
      </w:pPr>
      <w:r w:rsidRPr="00175FA0">
        <w:rPr>
          <w:rFonts w:eastAsia="Times New Roman" w:cstheme="minorHAnsi"/>
          <w:lang w:val="en-US"/>
        </w:rPr>
        <w:t>Bertujuan untuk menginisialisasi atribut objek.</w:t>
      </w:r>
    </w:p>
    <w:p w14:paraId="686F1F6D" w14:textId="03202B53" w:rsidR="00175FA0" w:rsidRPr="003535F0" w:rsidRDefault="00175FA0" w:rsidP="0039220C">
      <w:pPr>
        <w:pStyle w:val="NoSpacing"/>
        <w:numPr>
          <w:ilvl w:val="0"/>
          <w:numId w:val="16"/>
        </w:numPr>
        <w:ind w:left="1276" w:hanging="283"/>
      </w:pPr>
      <w:r w:rsidRPr="00175FA0">
        <w:rPr>
          <w:rFonts w:eastAsia="Times New Roman" w:cstheme="minorHAnsi"/>
          <w:lang w:val="en-US"/>
        </w:rPr>
        <w:t xml:space="preserve">Contoh: public </w:t>
      </w:r>
      <w:proofErr w:type="gramStart"/>
      <w:r w:rsidRPr="00175FA0">
        <w:rPr>
          <w:rFonts w:eastAsia="Times New Roman" w:cstheme="minorHAnsi"/>
          <w:lang w:val="en-US"/>
        </w:rPr>
        <w:t>Manusia(</w:t>
      </w:r>
      <w:proofErr w:type="gramEnd"/>
      <w:r w:rsidRPr="00175FA0">
        <w:rPr>
          <w:rFonts w:eastAsia="Times New Roman" w:cstheme="minorHAnsi"/>
          <w:lang w:val="en-US"/>
        </w:rPr>
        <w:t>String nama, String rambut)</w:t>
      </w:r>
      <w:r w:rsidR="003535F0">
        <w:rPr>
          <w:rFonts w:eastAsia="Times New Roman" w:cstheme="minorHAnsi"/>
          <w:lang w:val="en-US"/>
        </w:rPr>
        <w:t>.</w:t>
      </w:r>
    </w:p>
    <w:p w14:paraId="010DA283" w14:textId="77777777" w:rsidR="003535F0" w:rsidRPr="00175FA0" w:rsidRDefault="003535F0" w:rsidP="003535F0">
      <w:pPr>
        <w:pStyle w:val="NoSpacing"/>
        <w:ind w:left="1276"/>
      </w:pPr>
    </w:p>
    <w:p w14:paraId="0A1578BC" w14:textId="500D4C24" w:rsidR="00175FA0" w:rsidRPr="00175FA0" w:rsidRDefault="00175FA0" w:rsidP="0039220C">
      <w:pPr>
        <w:pStyle w:val="NoSpacing"/>
        <w:numPr>
          <w:ilvl w:val="0"/>
          <w:numId w:val="17"/>
        </w:numPr>
        <w:ind w:left="993" w:hanging="284"/>
      </w:pPr>
      <w:r w:rsidRPr="00175FA0">
        <w:t>Method:</w:t>
      </w:r>
    </w:p>
    <w:p w14:paraId="3C4E130B" w14:textId="77777777" w:rsidR="003535F0" w:rsidRDefault="00175FA0" w:rsidP="0039220C">
      <w:pPr>
        <w:pStyle w:val="NoSpacing"/>
        <w:numPr>
          <w:ilvl w:val="0"/>
          <w:numId w:val="18"/>
        </w:numPr>
        <w:ind w:left="1276" w:hanging="283"/>
      </w:pPr>
      <w:r w:rsidRPr="00175FA0">
        <w:t>Method adalah fungsi yang dapat dipanggil untuk melakukan suatu tindakan pada objek.</w:t>
      </w:r>
    </w:p>
    <w:p w14:paraId="6C33B9E5" w14:textId="77777777" w:rsidR="003535F0" w:rsidRDefault="00175FA0" w:rsidP="0039220C">
      <w:pPr>
        <w:pStyle w:val="NoSpacing"/>
        <w:numPr>
          <w:ilvl w:val="0"/>
          <w:numId w:val="18"/>
        </w:numPr>
        <w:ind w:left="1276" w:hanging="283"/>
      </w:pPr>
      <w:r w:rsidRPr="00175FA0">
        <w:t>Memiliki tipe pengembalian (bisa void atau tipe data lainnya).</w:t>
      </w:r>
    </w:p>
    <w:p w14:paraId="5E628B9B" w14:textId="77777777" w:rsidR="003535F0" w:rsidRDefault="00175FA0" w:rsidP="0039220C">
      <w:pPr>
        <w:pStyle w:val="NoSpacing"/>
        <w:numPr>
          <w:ilvl w:val="0"/>
          <w:numId w:val="18"/>
        </w:numPr>
        <w:ind w:left="1276" w:hanging="283"/>
      </w:pPr>
      <w:r w:rsidRPr="00175FA0">
        <w:t>Dapat digunakan untuk menjalankan logika atau memanipulasi data objek.</w:t>
      </w:r>
    </w:p>
    <w:p w14:paraId="2FAB5701" w14:textId="0592B1CC" w:rsidR="00175FA0" w:rsidRPr="00175FA0" w:rsidRDefault="00175FA0" w:rsidP="0039220C">
      <w:pPr>
        <w:pStyle w:val="NoSpacing"/>
        <w:numPr>
          <w:ilvl w:val="0"/>
          <w:numId w:val="18"/>
        </w:numPr>
        <w:ind w:left="1276" w:hanging="283"/>
      </w:pPr>
      <w:r w:rsidRPr="00175FA0">
        <w:t>Contoh: void sukaNonton(String film)</w:t>
      </w:r>
    </w:p>
    <w:p w14:paraId="67BB9595" w14:textId="77777777" w:rsidR="003535F0" w:rsidRDefault="003535F0" w:rsidP="00175FA0">
      <w:pPr>
        <w:pStyle w:val="NoSpacing"/>
      </w:pPr>
    </w:p>
    <w:p w14:paraId="5B3584B9" w14:textId="4A3DEE46" w:rsidR="00175FA0" w:rsidRPr="00175FA0" w:rsidRDefault="00175FA0" w:rsidP="0039220C">
      <w:pPr>
        <w:pStyle w:val="NoSpacing"/>
        <w:numPr>
          <w:ilvl w:val="0"/>
          <w:numId w:val="17"/>
        </w:numPr>
        <w:ind w:left="993" w:hanging="284"/>
      </w:pPr>
      <w:r w:rsidRPr="00175FA0">
        <w:t>Method Utama (main method):</w:t>
      </w:r>
    </w:p>
    <w:p w14:paraId="1E2E644E" w14:textId="77777777" w:rsidR="003535F0" w:rsidRDefault="00175FA0" w:rsidP="0039220C">
      <w:pPr>
        <w:pStyle w:val="NoSpacing"/>
        <w:numPr>
          <w:ilvl w:val="0"/>
          <w:numId w:val="19"/>
        </w:numPr>
        <w:ind w:left="1276" w:hanging="283"/>
      </w:pPr>
      <w:r w:rsidRPr="00175FA0">
        <w:t>Merupakan titik awal eksekusi program Java.</w:t>
      </w:r>
    </w:p>
    <w:p w14:paraId="1FB09B25" w14:textId="77777777" w:rsidR="003535F0" w:rsidRDefault="00175FA0" w:rsidP="0039220C">
      <w:pPr>
        <w:pStyle w:val="NoSpacing"/>
        <w:numPr>
          <w:ilvl w:val="0"/>
          <w:numId w:val="19"/>
        </w:numPr>
        <w:ind w:left="1276" w:hanging="283"/>
      </w:pPr>
      <w:r w:rsidRPr="00175FA0">
        <w:t xml:space="preserve">Selalu harus memiliki signature tertentu: public static void </w:t>
      </w:r>
      <w:proofErr w:type="gramStart"/>
      <w:r w:rsidRPr="00175FA0">
        <w:t>main(</w:t>
      </w:r>
      <w:proofErr w:type="gramEnd"/>
      <w:r w:rsidRPr="00175FA0">
        <w:t>String[] args).</w:t>
      </w:r>
    </w:p>
    <w:p w14:paraId="60DB11C4" w14:textId="77777777" w:rsidR="003535F0" w:rsidRDefault="00175FA0" w:rsidP="0039220C">
      <w:pPr>
        <w:pStyle w:val="NoSpacing"/>
        <w:numPr>
          <w:ilvl w:val="0"/>
          <w:numId w:val="19"/>
        </w:numPr>
        <w:ind w:left="1276" w:hanging="283"/>
      </w:pPr>
      <w:r w:rsidRPr="00175FA0">
        <w:t>Digunakan untuk memanggil constructor dan method lainnya.</w:t>
      </w:r>
    </w:p>
    <w:p w14:paraId="448D8D74" w14:textId="4F45763A" w:rsidR="00175FA0" w:rsidRPr="00175FA0" w:rsidRDefault="00175FA0" w:rsidP="0039220C">
      <w:pPr>
        <w:pStyle w:val="NoSpacing"/>
        <w:numPr>
          <w:ilvl w:val="0"/>
          <w:numId w:val="19"/>
        </w:numPr>
        <w:ind w:left="1276" w:hanging="283"/>
      </w:pPr>
      <w:r w:rsidRPr="00175FA0">
        <w:t>Contoh: public static void main(String[] args)</w:t>
      </w:r>
    </w:p>
    <w:p w14:paraId="36D569BC" w14:textId="77777777" w:rsidR="003535F0" w:rsidRDefault="00175FA0" w:rsidP="00175FA0">
      <w:pPr>
        <w:shd w:val="clear" w:color="auto" w:fill="FFFFFF"/>
        <w:spacing w:after="150" w:line="240" w:lineRule="auto"/>
        <w:ind w:left="720" w:firstLine="414"/>
        <w:rPr>
          <w:rFonts w:eastAsia="Times New Roman" w:cstheme="minorHAnsi"/>
          <w:lang w:val="en-US"/>
        </w:rPr>
      </w:pPr>
      <w:r w:rsidRPr="00175FA0">
        <w:rPr>
          <w:rFonts w:eastAsia="Times New Roman" w:cstheme="minorHAnsi"/>
          <w:color w:val="333333"/>
          <w:lang w:val="en-US"/>
        </w:rPr>
        <w:br/>
      </w:r>
      <w:r w:rsidRPr="00175FA0">
        <w:rPr>
          <w:rFonts w:eastAsia="Times New Roman" w:cstheme="minorHAnsi"/>
          <w:lang w:val="en-US"/>
        </w:rPr>
        <w:t>3.2</w:t>
      </w:r>
      <w:proofErr w:type="gramStart"/>
      <w:r w:rsidRPr="00175FA0">
        <w:rPr>
          <w:rFonts w:eastAsia="Times New Roman" w:cstheme="minorHAnsi"/>
          <w:lang w:val="en-US"/>
        </w:rPr>
        <w:t>.  Tentukan</w:t>
      </w:r>
      <w:proofErr w:type="gramEnd"/>
      <w:r w:rsidRPr="00175FA0">
        <w:rPr>
          <w:rFonts w:eastAsia="Times New Roman" w:cstheme="minorHAnsi"/>
          <w:lang w:val="en-US"/>
        </w:rPr>
        <w:t xml:space="preserve"> kapan Anda perlu menggunakan constructor dan method?</w:t>
      </w:r>
    </w:p>
    <w:p w14:paraId="56C3DD48" w14:textId="6A75D08B" w:rsidR="003535F0" w:rsidRPr="003535F0" w:rsidRDefault="003535F0" w:rsidP="0039220C">
      <w:pPr>
        <w:pStyle w:val="NoSpacing"/>
        <w:numPr>
          <w:ilvl w:val="0"/>
          <w:numId w:val="20"/>
        </w:numPr>
        <w:ind w:left="993" w:hanging="295"/>
      </w:pPr>
      <w:r w:rsidRPr="003535F0">
        <w:t>Constructor:</w:t>
      </w:r>
    </w:p>
    <w:p w14:paraId="330D05B9" w14:textId="3A63BEC1" w:rsidR="003535F0" w:rsidRPr="003535F0" w:rsidRDefault="003535F0" w:rsidP="003535F0">
      <w:pPr>
        <w:pStyle w:val="NoSpacing"/>
        <w:ind w:left="993"/>
      </w:pPr>
      <w:proofErr w:type="gramStart"/>
      <w:r>
        <w:t xml:space="preserve">Menggunakan constructor itu saat </w:t>
      </w:r>
      <w:r w:rsidRPr="003535F0">
        <w:t>ingin menginisialisasi atribut objek</w:t>
      </w:r>
      <w:r>
        <w:t>,</w:t>
      </w:r>
      <w:r w:rsidRPr="003535F0">
        <w:t xml:space="preserve"> saat objek tersebut dibuat.</w:t>
      </w:r>
      <w:proofErr w:type="gramEnd"/>
      <w:r w:rsidRPr="003535F0">
        <w:t xml:space="preserve"> </w:t>
      </w:r>
      <w:proofErr w:type="gramStart"/>
      <w:r w:rsidRPr="003535F0">
        <w:t>Ini penting untuk memastikan objek berada dalam keadaan yang valid.</w:t>
      </w:r>
      <w:proofErr w:type="gramEnd"/>
    </w:p>
    <w:p w14:paraId="0F9B59A1" w14:textId="77777777" w:rsidR="008F7158" w:rsidRDefault="008F7158" w:rsidP="003535F0">
      <w:pPr>
        <w:spacing w:before="100" w:beforeAutospacing="1" w:after="100" w:afterAutospacing="1" w:line="240" w:lineRule="auto"/>
        <w:rPr>
          <w:rFonts w:ascii="Times New Roman" w:eastAsia="Times New Roman" w:hAnsi="Symbol" w:cs="Times New Roman"/>
          <w:sz w:val="24"/>
          <w:szCs w:val="24"/>
          <w:lang w:val="en-US"/>
        </w:rPr>
      </w:pPr>
    </w:p>
    <w:p w14:paraId="15A159A2" w14:textId="2EF79FA5" w:rsidR="003535F0" w:rsidRPr="003535F0" w:rsidRDefault="003535F0" w:rsidP="0039220C">
      <w:pPr>
        <w:pStyle w:val="NoSpacing"/>
        <w:numPr>
          <w:ilvl w:val="0"/>
          <w:numId w:val="20"/>
        </w:numPr>
        <w:ind w:left="993" w:hanging="284"/>
        <w:rPr>
          <w:lang w:val="en-US"/>
        </w:rPr>
      </w:pPr>
      <w:r w:rsidRPr="003535F0">
        <w:rPr>
          <w:lang w:val="en-US"/>
        </w:rPr>
        <w:lastRenderedPageBreak/>
        <w:t>Method:</w:t>
      </w:r>
    </w:p>
    <w:p w14:paraId="69F86401" w14:textId="5CDC8F0D" w:rsidR="003535F0" w:rsidRPr="003535F0" w:rsidRDefault="003535F0" w:rsidP="00B65D84">
      <w:pPr>
        <w:pStyle w:val="NoSpacing"/>
        <w:ind w:left="993"/>
        <w:rPr>
          <w:lang w:val="en-US"/>
        </w:rPr>
      </w:pPr>
      <w:proofErr w:type="gramStart"/>
      <w:r>
        <w:rPr>
          <w:lang w:val="en-US"/>
        </w:rPr>
        <w:t>Mengg</w:t>
      </w:r>
      <w:r w:rsidRPr="003535F0">
        <w:rPr>
          <w:lang w:val="en-US"/>
        </w:rPr>
        <w:t>unakan method untuk menjalankan logika atau operasi tertentu setelah objek dibuat.</w:t>
      </w:r>
      <w:proofErr w:type="gramEnd"/>
      <w:r w:rsidRPr="003535F0">
        <w:rPr>
          <w:lang w:val="en-US"/>
        </w:rPr>
        <w:t xml:space="preserve"> </w:t>
      </w:r>
      <w:proofErr w:type="gramStart"/>
      <w:r w:rsidRPr="003535F0">
        <w:rPr>
          <w:lang w:val="en-US"/>
        </w:rPr>
        <w:t>Method berguna untuk interaksi dengan objek atau memodifikasi data objek setelah inisialisasi.</w:t>
      </w:r>
      <w:proofErr w:type="gramEnd"/>
    </w:p>
    <w:p w14:paraId="1468D5BE" w14:textId="5F2E0209" w:rsidR="003535F0" w:rsidRDefault="00175FA0" w:rsidP="003535F0">
      <w:pPr>
        <w:pStyle w:val="NoSpacing"/>
        <w:ind w:left="720"/>
        <w:rPr>
          <w:rFonts w:cstheme="minorHAnsi"/>
          <w:lang w:val="en-US"/>
        </w:rPr>
      </w:pPr>
      <w:r w:rsidRPr="00175FA0">
        <w:rPr>
          <w:rFonts w:cstheme="minorHAnsi"/>
          <w:lang w:val="en-US"/>
        </w:rPr>
        <w:br/>
        <w:t>3.3</w:t>
      </w:r>
      <w:proofErr w:type="gramStart"/>
      <w:r w:rsidRPr="00175FA0">
        <w:rPr>
          <w:rFonts w:cstheme="minorHAnsi"/>
          <w:lang w:val="en-US"/>
        </w:rPr>
        <w:t>.  Uraikan</w:t>
      </w:r>
      <w:proofErr w:type="gramEnd"/>
      <w:r w:rsidRPr="00175FA0">
        <w:rPr>
          <w:rFonts w:cstheme="minorHAnsi"/>
          <w:lang w:val="en-US"/>
        </w:rPr>
        <w:t xml:space="preserve"> perbedaan beriku</w:t>
      </w:r>
      <w:r w:rsidR="003535F0">
        <w:rPr>
          <w:rFonts w:cstheme="minorHAnsi"/>
          <w:lang w:val="en-US"/>
        </w:rPr>
        <w:t>t:</w:t>
      </w:r>
      <w:r w:rsidR="003535F0">
        <w:rPr>
          <w:rFonts w:cstheme="minorHAnsi"/>
          <w:lang w:val="en-US"/>
        </w:rPr>
        <w:br/>
        <w:t>        a) C</w:t>
      </w:r>
      <w:r w:rsidRPr="00175FA0">
        <w:rPr>
          <w:rFonts w:cstheme="minorHAnsi"/>
          <w:lang w:val="en-US"/>
        </w:rPr>
        <w:t>onstructor overloading dan overriding</w:t>
      </w:r>
    </w:p>
    <w:p w14:paraId="14382787" w14:textId="77777777" w:rsidR="003535F0" w:rsidRDefault="003535F0" w:rsidP="0039220C">
      <w:pPr>
        <w:pStyle w:val="ListParagraph"/>
        <w:numPr>
          <w:ilvl w:val="0"/>
          <w:numId w:val="21"/>
        </w:numPr>
        <w:ind w:left="1560" w:hanging="284"/>
        <w:rPr>
          <w:rFonts w:eastAsia="Times New Roman" w:cstheme="minorHAnsi"/>
        </w:rPr>
      </w:pPr>
      <w:r w:rsidRPr="003535F0">
        <w:rPr>
          <w:rFonts w:eastAsia="Times New Roman" w:cstheme="minorHAnsi"/>
          <w:bCs/>
        </w:rPr>
        <w:t>Constructor Overloading</w:t>
      </w:r>
      <w:r w:rsidRPr="003535F0">
        <w:rPr>
          <w:rFonts w:eastAsia="Times New Roman" w:cstheme="minorHAnsi"/>
        </w:rPr>
        <w:t>: Memungkinkan lebih dari satu constructor dalam sebuah kelas dengan parameter yang berbeda. Misalnya, Anda bisa memiliki constructor dengan satu parameter dan constructor lainnya dengan dua parameter.</w:t>
      </w:r>
    </w:p>
    <w:p w14:paraId="1B1E3FF9" w14:textId="00BA4DEC" w:rsidR="00B65D84" w:rsidRPr="00B65D84" w:rsidRDefault="003535F0" w:rsidP="0039220C">
      <w:pPr>
        <w:pStyle w:val="ListParagraph"/>
        <w:numPr>
          <w:ilvl w:val="0"/>
          <w:numId w:val="21"/>
        </w:numPr>
        <w:ind w:left="1560" w:hanging="284"/>
        <w:rPr>
          <w:rFonts w:eastAsia="Times New Roman" w:cstheme="minorHAnsi"/>
        </w:rPr>
      </w:pPr>
      <w:r w:rsidRPr="003535F0">
        <w:rPr>
          <w:rFonts w:eastAsia="Times New Roman" w:cstheme="minorHAnsi"/>
          <w:bCs/>
        </w:rPr>
        <w:t>Overriding</w:t>
      </w:r>
      <w:r w:rsidRPr="003535F0">
        <w:rPr>
          <w:rFonts w:eastAsia="Times New Roman" w:cstheme="minorHAnsi"/>
        </w:rPr>
        <w:t xml:space="preserve">: Merupakan proses di mana subclass memiliki metode yang </w:t>
      </w:r>
      <w:proofErr w:type="gramStart"/>
      <w:r w:rsidRPr="003535F0">
        <w:rPr>
          <w:rFonts w:eastAsia="Times New Roman" w:cstheme="minorHAnsi"/>
        </w:rPr>
        <w:t>sama</w:t>
      </w:r>
      <w:proofErr w:type="gramEnd"/>
      <w:r w:rsidRPr="003535F0">
        <w:rPr>
          <w:rFonts w:eastAsia="Times New Roman" w:cstheme="minorHAnsi"/>
        </w:rPr>
        <w:t xml:space="preserve"> dengan superclass-nya dengan implementasi yang berbeda. Ini tidak berlaku untuk constructor karena constructor tidak bisa diwariskan.</w:t>
      </w:r>
    </w:p>
    <w:p w14:paraId="2B53445A" w14:textId="6A1AA44E" w:rsidR="00B65D84" w:rsidRDefault="00B65D84" w:rsidP="00B65D84">
      <w:pPr>
        <w:pStyle w:val="NoSpacing"/>
        <w:ind w:left="556" w:firstLine="578"/>
      </w:pPr>
      <w:proofErr w:type="gramStart"/>
      <w:r>
        <w:t>b)</w:t>
      </w:r>
      <w:r w:rsidR="00175FA0" w:rsidRPr="00B65D84">
        <w:t>method</w:t>
      </w:r>
      <w:proofErr w:type="gramEnd"/>
      <w:r w:rsidR="00175FA0" w:rsidRPr="00B65D84">
        <w:t xml:space="preserve"> overloading, dan method overriding</w:t>
      </w:r>
    </w:p>
    <w:p w14:paraId="074972F9" w14:textId="47EEB420" w:rsidR="00B65D84" w:rsidRPr="00B65D84" w:rsidRDefault="00B65D84" w:rsidP="0039220C">
      <w:pPr>
        <w:pStyle w:val="NoSpacing"/>
        <w:numPr>
          <w:ilvl w:val="0"/>
          <w:numId w:val="22"/>
        </w:numPr>
        <w:ind w:left="1560" w:hanging="284"/>
        <w:rPr>
          <w:rFonts w:cstheme="minorHAnsi"/>
          <w:lang w:val="en-US"/>
        </w:rPr>
      </w:pPr>
      <w:r w:rsidRPr="00B65D84">
        <w:rPr>
          <w:rFonts w:cstheme="minorHAnsi"/>
          <w:bCs/>
          <w:lang w:val="en-US"/>
        </w:rPr>
        <w:t>Method Overloading</w:t>
      </w:r>
      <w:r w:rsidRPr="00B65D84">
        <w:rPr>
          <w:rFonts w:cstheme="minorHAnsi"/>
          <w:lang w:val="en-US"/>
        </w:rPr>
        <w:t xml:space="preserve">: Memungkinkan beberapa metode dengan </w:t>
      </w:r>
      <w:proofErr w:type="gramStart"/>
      <w:r w:rsidRPr="00B65D84">
        <w:rPr>
          <w:rFonts w:cstheme="minorHAnsi"/>
          <w:lang w:val="en-US"/>
        </w:rPr>
        <w:t>nama</w:t>
      </w:r>
      <w:proofErr w:type="gramEnd"/>
      <w:r w:rsidRPr="00B65D84">
        <w:rPr>
          <w:rFonts w:cstheme="minorHAnsi"/>
          <w:lang w:val="en-US"/>
        </w:rPr>
        <w:t xml:space="preserve"> yang sama tetapi dengan parameter yang berbeda dalam satu kelas. Ini berguna untuk membuat metode lebih fleksibel.</w:t>
      </w:r>
    </w:p>
    <w:p w14:paraId="7288F2B2" w14:textId="262244B5" w:rsidR="00B65D84" w:rsidRPr="00B65D84" w:rsidRDefault="00B65D84" w:rsidP="0039220C">
      <w:pPr>
        <w:pStyle w:val="NoSpacing"/>
        <w:numPr>
          <w:ilvl w:val="0"/>
          <w:numId w:val="22"/>
        </w:numPr>
        <w:ind w:left="1560" w:hanging="284"/>
        <w:rPr>
          <w:rFonts w:cstheme="minorHAnsi"/>
        </w:rPr>
      </w:pPr>
      <w:r w:rsidRPr="00B65D84">
        <w:rPr>
          <w:rFonts w:cstheme="minorHAnsi"/>
          <w:bCs/>
        </w:rPr>
        <w:t>Method Overriding</w:t>
      </w:r>
      <w:r w:rsidRPr="00B65D84">
        <w:rPr>
          <w:rFonts w:cstheme="minorHAnsi"/>
        </w:rPr>
        <w:t xml:space="preserve">: Terjadi ketika subclass memiliki metode yang </w:t>
      </w:r>
      <w:proofErr w:type="gramStart"/>
      <w:r w:rsidRPr="00B65D84">
        <w:rPr>
          <w:rFonts w:cstheme="minorHAnsi"/>
        </w:rPr>
        <w:t>sama</w:t>
      </w:r>
      <w:proofErr w:type="gramEnd"/>
      <w:r w:rsidRPr="00B65D84">
        <w:rPr>
          <w:rFonts w:cstheme="minorHAnsi"/>
        </w:rPr>
        <w:t xml:space="preserve"> dengan superclass-nya dan memberikan implementasi yang berbeda. Ini memungkinkan subclass untuk mendefinisikan perilakunya sendiri.</w:t>
      </w:r>
    </w:p>
    <w:p w14:paraId="09CF4BAC" w14:textId="347203CB" w:rsidR="00175FA0" w:rsidRDefault="00175FA0" w:rsidP="00B65D84">
      <w:pPr>
        <w:pStyle w:val="ListParagraph"/>
        <w:ind w:left="709" w:firstLine="371"/>
        <w:rPr>
          <w:rFonts w:cstheme="minorHAnsi"/>
        </w:rPr>
      </w:pPr>
      <w:r w:rsidRPr="00B65D84">
        <w:rPr>
          <w:rFonts w:cstheme="minorHAnsi"/>
        </w:rPr>
        <w:br/>
        <w:t xml:space="preserve">        c) </w:t>
      </w:r>
      <w:proofErr w:type="gramStart"/>
      <w:r w:rsidRPr="00B65D84">
        <w:rPr>
          <w:rFonts w:cstheme="minorHAnsi"/>
        </w:rPr>
        <w:t>method</w:t>
      </w:r>
      <w:proofErr w:type="gramEnd"/>
      <w:r w:rsidRPr="00B65D84">
        <w:rPr>
          <w:rFonts w:cstheme="minorHAnsi"/>
        </w:rPr>
        <w:t xml:space="preserve"> yang mengembalikan nilai dan method tidak mengembalikan nilai</w:t>
      </w:r>
    </w:p>
    <w:p w14:paraId="74985C83" w14:textId="28C713F6" w:rsidR="00B65D84" w:rsidRPr="00B65D84" w:rsidRDefault="00B65D84" w:rsidP="0039220C">
      <w:pPr>
        <w:pStyle w:val="ListParagraph"/>
        <w:numPr>
          <w:ilvl w:val="0"/>
          <w:numId w:val="23"/>
        </w:numPr>
        <w:spacing w:after="0" w:line="240" w:lineRule="auto"/>
        <w:ind w:left="1560" w:hanging="198"/>
        <w:rPr>
          <w:rFonts w:eastAsia="Times New Roman" w:cstheme="minorHAnsi"/>
        </w:rPr>
      </w:pPr>
      <w:r w:rsidRPr="00B65D84">
        <w:rPr>
          <w:rFonts w:eastAsia="Times New Roman" w:cstheme="minorHAnsi"/>
          <w:bCs/>
        </w:rPr>
        <w:t>Method yang Mengembalikan Nilai</w:t>
      </w:r>
      <w:r w:rsidRPr="00B65D84">
        <w:rPr>
          <w:rFonts w:eastAsia="Times New Roman" w:cstheme="minorHAnsi"/>
        </w:rPr>
        <w:t xml:space="preserve">: Memiliki tipe pengembalian dan mengembalikan nilai menggunakan kata kunci return. Contoh: int </w:t>
      </w:r>
      <w:proofErr w:type="gramStart"/>
      <w:r w:rsidRPr="00B65D84">
        <w:rPr>
          <w:rFonts w:eastAsia="Times New Roman" w:cstheme="minorHAnsi"/>
        </w:rPr>
        <w:t>getAge(</w:t>
      </w:r>
      <w:proofErr w:type="gramEnd"/>
      <w:r w:rsidRPr="00B65D84">
        <w:rPr>
          <w:rFonts w:eastAsia="Times New Roman" w:cstheme="minorHAnsi"/>
        </w:rPr>
        <w:t>) { return age; }.</w:t>
      </w:r>
    </w:p>
    <w:p w14:paraId="064BF516" w14:textId="1482B0BF" w:rsidR="00B65D84" w:rsidRPr="00B65D84" w:rsidRDefault="00B65D84" w:rsidP="0039220C">
      <w:pPr>
        <w:pStyle w:val="ListParagraph"/>
        <w:numPr>
          <w:ilvl w:val="0"/>
          <w:numId w:val="23"/>
        </w:numPr>
        <w:ind w:left="1560"/>
        <w:rPr>
          <w:rFonts w:eastAsia="Times New Roman" w:cstheme="minorHAnsi"/>
        </w:rPr>
      </w:pPr>
      <w:r w:rsidRPr="00B65D84">
        <w:rPr>
          <w:rFonts w:eastAsia="Times New Roman" w:cstheme="minorHAnsi"/>
          <w:bCs/>
        </w:rPr>
        <w:t>Method Tidak Mengembalikan Nilai</w:t>
      </w:r>
      <w:r w:rsidRPr="00B65D84">
        <w:rPr>
          <w:rFonts w:eastAsia="Times New Roman" w:cstheme="minorHAnsi"/>
        </w:rPr>
        <w:t xml:space="preserve">: Dideklarasikan dengan tipe void dan tidak mengembalikan nilai. Contoh: void </w:t>
      </w:r>
      <w:proofErr w:type="gramStart"/>
      <w:r w:rsidRPr="00B65D84">
        <w:rPr>
          <w:rFonts w:eastAsia="Times New Roman" w:cstheme="minorHAnsi"/>
        </w:rPr>
        <w:t>printName(</w:t>
      </w:r>
      <w:proofErr w:type="gramEnd"/>
      <w:r w:rsidRPr="00B65D84">
        <w:rPr>
          <w:rFonts w:eastAsia="Times New Roman" w:cstheme="minorHAnsi"/>
        </w:rPr>
        <w:t>) { System.out.println(name); }.</w:t>
      </w:r>
    </w:p>
    <w:p w14:paraId="7096AD0B" w14:textId="77777777" w:rsidR="00175FA0" w:rsidRPr="00175FA0" w:rsidRDefault="00175FA0" w:rsidP="00175FA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175FA0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 </w:t>
      </w:r>
    </w:p>
    <w:p w14:paraId="5A6F64A0" w14:textId="6FFE87AF" w:rsidR="00483FB0" w:rsidRPr="00B65D84" w:rsidRDefault="00B65D84" w:rsidP="00B65D84">
      <w:pPr>
        <w:pStyle w:val="NoSpacing"/>
        <w:rPr>
          <w:rFonts w:eastAsia="Times New Roman"/>
          <w:lang w:val="en-US"/>
        </w:rPr>
      </w:pPr>
      <w:r>
        <w:rPr>
          <w:b/>
          <w:bCs/>
        </w:rPr>
        <w:t>[No.3</w:t>
      </w:r>
      <w:r w:rsidR="00483FB0">
        <w:rPr>
          <w:b/>
          <w:bCs/>
        </w:rPr>
        <w:t>] Analisis dan Argumentasi</w:t>
      </w:r>
    </w:p>
    <w:p w14:paraId="1DE0D826" w14:textId="7B48B029" w:rsidR="00B65D84" w:rsidRPr="004F64EA" w:rsidRDefault="00483FB0" w:rsidP="0039220C">
      <w:pPr>
        <w:pStyle w:val="NoSpacing"/>
        <w:numPr>
          <w:ilvl w:val="0"/>
          <w:numId w:val="24"/>
        </w:numPr>
        <w:ind w:left="993" w:hanging="284"/>
        <w:rPr>
          <w:rFonts w:cstheme="minorHAnsi"/>
        </w:rPr>
      </w:pPr>
      <w:r w:rsidRPr="00676E8E">
        <w:t>Saya</w:t>
      </w:r>
      <w:r>
        <w:t xml:space="preserve"> mengusulkan permasalahan ini dapat diatasi dengan </w:t>
      </w:r>
      <w:proofErr w:type="gramStart"/>
      <w:r>
        <w:t>c</w:t>
      </w:r>
      <w:r w:rsidR="004F64EA">
        <w:t>ara</w:t>
      </w:r>
      <w:proofErr w:type="gramEnd"/>
      <w:r w:rsidR="004F64EA">
        <w:t xml:space="preserve"> mendeklarasikan kelas sebagai </w:t>
      </w:r>
      <w:r w:rsidR="004F64EA" w:rsidRPr="004F64EA">
        <w:rPr>
          <w:rStyle w:val="HTMLCode"/>
          <w:rFonts w:asciiTheme="minorHAnsi" w:eastAsiaTheme="minorHAnsi" w:hAnsiTheme="minorHAnsi" w:cstheme="minorHAnsi"/>
          <w:sz w:val="22"/>
          <w:szCs w:val="22"/>
        </w:rPr>
        <w:t>Manusia</w:t>
      </w:r>
      <w:r w:rsidRPr="004F64EA">
        <w:rPr>
          <w:rFonts w:cstheme="minorHAnsi"/>
        </w:rPr>
        <w:t>.</w:t>
      </w:r>
      <w:r w:rsidR="004F64EA">
        <w:t xml:space="preserve"> Karena constructor disini dinamai </w:t>
      </w:r>
      <w:r w:rsidR="004F64EA" w:rsidRPr="004F64EA">
        <w:rPr>
          <w:rStyle w:val="HTMLCode"/>
          <w:rFonts w:asciiTheme="minorHAnsi" w:eastAsiaTheme="minorHAnsi" w:hAnsiTheme="minorHAnsi" w:cstheme="minorHAnsi"/>
          <w:sz w:val="22"/>
          <w:szCs w:val="22"/>
        </w:rPr>
        <w:t>Manusia1</w:t>
      </w:r>
      <w:r w:rsidR="004F64EA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</w:p>
    <w:p w14:paraId="4AF38BBD" w14:textId="77777777" w:rsidR="00B65D84" w:rsidRDefault="00B65D84" w:rsidP="00B65D84">
      <w:pPr>
        <w:pStyle w:val="NoSpacing"/>
        <w:ind w:left="993"/>
      </w:pPr>
    </w:p>
    <w:p w14:paraId="4E16D26D" w14:textId="7C6219AC" w:rsidR="00B65D84" w:rsidRDefault="00483FB0" w:rsidP="0039220C">
      <w:pPr>
        <w:pStyle w:val="NoSpacing"/>
        <w:numPr>
          <w:ilvl w:val="0"/>
          <w:numId w:val="24"/>
        </w:numPr>
        <w:ind w:left="993" w:hanging="284"/>
      </w:pPr>
      <w:r>
        <w:t xml:space="preserve">Alasan solusi ini karena supaya program dapat berjalan dan tidak error setelah dicoba dan sesuai dengan </w:t>
      </w:r>
      <w:r w:rsidRPr="004F64EA">
        <w:rPr>
          <w:rFonts w:cstheme="minorHAnsi"/>
        </w:rPr>
        <w:t>bentuk</w:t>
      </w:r>
      <w:r w:rsidR="004F64EA" w:rsidRPr="004F64EA">
        <w:rPr>
          <w:rFonts w:cstheme="minorHAnsi"/>
          <w:color w:val="333333"/>
          <w:shd w:val="clear" w:color="auto" w:fill="FFFFFF"/>
        </w:rPr>
        <w:t xml:space="preserve"> </w:t>
      </w:r>
      <w:r w:rsidR="004F64EA" w:rsidRPr="00604CE3">
        <w:rPr>
          <w:rFonts w:cstheme="minorHAnsi"/>
          <w:shd w:val="clear" w:color="auto" w:fill="FFFFFF"/>
        </w:rPr>
        <w:t>Method (Perilaku yang dilakukan objek</w:t>
      </w:r>
      <w:r w:rsidRPr="004F64EA">
        <w:rPr>
          <w:rFonts w:cstheme="minorHAnsi"/>
          <w:color w:val="333333"/>
          <w:shd w:val="clear" w:color="auto" w:fill="FFFFFF"/>
        </w:rPr>
        <w:t>)</w:t>
      </w:r>
      <w:r w:rsidRPr="004F64EA">
        <w:rPr>
          <w:rFonts w:cstheme="minorHAnsi"/>
        </w:rPr>
        <w:t>.</w:t>
      </w:r>
      <w:r>
        <w:t xml:space="preserve"> </w:t>
      </w:r>
    </w:p>
    <w:p w14:paraId="1F929BC7" w14:textId="77777777" w:rsidR="00B65D84" w:rsidRDefault="00B65D84" w:rsidP="00B65D84">
      <w:pPr>
        <w:pStyle w:val="NoSpacing"/>
      </w:pPr>
    </w:p>
    <w:p w14:paraId="3DC64059" w14:textId="1E7A301D" w:rsidR="00483FB0" w:rsidRDefault="00483FB0" w:rsidP="0039220C">
      <w:pPr>
        <w:pStyle w:val="NoSpacing"/>
        <w:numPr>
          <w:ilvl w:val="0"/>
          <w:numId w:val="24"/>
        </w:numPr>
        <w:ind w:left="993" w:hanging="284"/>
      </w:pPr>
      <w:r>
        <w:t>Perbaikan kode program dengan</w:t>
      </w:r>
      <w:r w:rsidR="004F64EA">
        <w:t xml:space="preserve"> </w:t>
      </w:r>
      <w:proofErr w:type="gramStart"/>
      <w:r w:rsidR="004F64EA">
        <w:t>cara</w:t>
      </w:r>
      <w:proofErr w:type="gramEnd"/>
      <w:r w:rsidR="004F64EA">
        <w:t xml:space="preserve"> menyamakan Nama Constructor dengan nama kelas, sebagai Manusia</w:t>
      </w:r>
      <w:r>
        <w:t>.</w:t>
      </w:r>
    </w:p>
    <w:p w14:paraId="799F7197" w14:textId="77777777" w:rsidR="00483FB0" w:rsidRDefault="00483FB0" w:rsidP="00483FB0">
      <w:pPr>
        <w:pStyle w:val="ListParagraph"/>
      </w:pPr>
    </w:p>
    <w:p w14:paraId="74D5B732" w14:textId="69F4B83A" w:rsidR="00483FB0" w:rsidRDefault="004F64EA" w:rsidP="00483FB0">
      <w:pPr>
        <w:spacing w:after="0"/>
        <w:contextualSpacing/>
        <w:rPr>
          <w:b/>
          <w:bCs/>
        </w:rPr>
      </w:pPr>
      <w:r>
        <w:rPr>
          <w:b/>
          <w:bCs/>
        </w:rPr>
        <w:t>[</w:t>
      </w:r>
      <w:proofErr w:type="gramStart"/>
      <w:r>
        <w:rPr>
          <w:b/>
          <w:bCs/>
        </w:rPr>
        <w:t>No.3</w:t>
      </w:r>
      <w:r w:rsidR="00483FB0">
        <w:rPr>
          <w:b/>
          <w:bCs/>
        </w:rPr>
        <w:t xml:space="preserve"> ]</w:t>
      </w:r>
      <w:proofErr w:type="gramEnd"/>
      <w:r w:rsidR="00483FB0">
        <w:rPr>
          <w:b/>
          <w:bCs/>
        </w:rPr>
        <w:t xml:space="preserve"> Penyusunan Algoritma dan Kode Program</w:t>
      </w:r>
    </w:p>
    <w:p w14:paraId="45E1F76B" w14:textId="3CCEFD96" w:rsidR="00483FB0" w:rsidRDefault="00483FB0" w:rsidP="0039220C">
      <w:pPr>
        <w:pStyle w:val="ListParagraph"/>
        <w:numPr>
          <w:ilvl w:val="0"/>
          <w:numId w:val="25"/>
        </w:numPr>
        <w:spacing w:after="0" w:line="240" w:lineRule="auto"/>
      </w:pPr>
      <w:r>
        <w:t>Algoritma</w:t>
      </w:r>
    </w:p>
    <w:p w14:paraId="1B6D6B98" w14:textId="77777777" w:rsidR="004F64EA" w:rsidRDefault="00483FB0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Mulai</w:t>
      </w:r>
    </w:p>
    <w:p w14:paraId="0FE6DEB4" w14:textId="45E436B4" w:rsidR="004F64EA" w:rsidRPr="004F64EA" w:rsidRDefault="00604CE3" w:rsidP="0039220C">
      <w:pPr>
        <w:pStyle w:val="ListParagraph"/>
        <w:numPr>
          <w:ilvl w:val="0"/>
          <w:numId w:val="26"/>
        </w:numPr>
        <w:spacing w:after="0" w:line="240" w:lineRule="auto"/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>Deklarasi Kelas</w:t>
      </w:r>
    </w:p>
    <w:p w14:paraId="4082761F" w14:textId="086EA2AC" w:rsidR="004F64EA" w:rsidRDefault="00604CE3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Deklarasi Atribut</w:t>
      </w:r>
    </w:p>
    <w:p w14:paraId="17635131" w14:textId="73BAFC6E" w:rsidR="00604CE3" w:rsidRDefault="00604CE3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Deklarasi Constructor</w:t>
      </w:r>
    </w:p>
    <w:p w14:paraId="6772EB9D" w14:textId="64B9F375" w:rsidR="00604CE3" w:rsidRDefault="00604CE3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Deklarasi Method</w:t>
      </w:r>
    </w:p>
    <w:p w14:paraId="4CBDAFB6" w14:textId="5CF5A416" w:rsidR="00604CE3" w:rsidRDefault="00604CE3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Deklarasi Method Utama</w:t>
      </w:r>
    </w:p>
    <w:p w14:paraId="53EB805A" w14:textId="77777777" w:rsidR="004F64EA" w:rsidRDefault="00483FB0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Tampilkan hasil</w:t>
      </w:r>
    </w:p>
    <w:p w14:paraId="0AD2E4D5" w14:textId="0CA7CDC5" w:rsidR="00483FB0" w:rsidRDefault="00483FB0" w:rsidP="0039220C">
      <w:pPr>
        <w:pStyle w:val="ListParagraph"/>
        <w:numPr>
          <w:ilvl w:val="0"/>
          <w:numId w:val="26"/>
        </w:numPr>
        <w:spacing w:after="0" w:line="240" w:lineRule="auto"/>
      </w:pPr>
      <w:r>
        <w:t>Selesai</w:t>
      </w:r>
    </w:p>
    <w:p w14:paraId="57A18151" w14:textId="77777777" w:rsidR="00483FB0" w:rsidRDefault="00483FB0" w:rsidP="00483FB0">
      <w:pPr>
        <w:pStyle w:val="ListParagraph"/>
        <w:spacing w:after="0" w:line="240" w:lineRule="auto"/>
      </w:pPr>
    </w:p>
    <w:p w14:paraId="3E4F7660" w14:textId="77777777" w:rsidR="00604CE3" w:rsidRDefault="00604CE3" w:rsidP="008F7158">
      <w:pPr>
        <w:spacing w:after="0" w:line="240" w:lineRule="auto"/>
      </w:pPr>
    </w:p>
    <w:p w14:paraId="097D085C" w14:textId="77777777" w:rsidR="00604CE3" w:rsidRDefault="00604CE3" w:rsidP="00483FB0">
      <w:pPr>
        <w:pStyle w:val="ListParagraph"/>
        <w:spacing w:after="0" w:line="240" w:lineRule="auto"/>
      </w:pPr>
    </w:p>
    <w:p w14:paraId="69EAD445" w14:textId="11688658" w:rsidR="00483FB0" w:rsidRDefault="00483FB0" w:rsidP="0039220C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Kode program dan luaran  </w:t>
      </w:r>
    </w:p>
    <w:p w14:paraId="70DE3EB8" w14:textId="77777777" w:rsidR="00483FB0" w:rsidRDefault="00483FB0" w:rsidP="00483FB0">
      <w:pPr>
        <w:pStyle w:val="ListParagraph"/>
        <w:spacing w:after="0" w:line="240" w:lineRule="auto"/>
      </w:pPr>
    </w:p>
    <w:p w14:paraId="19190904" w14:textId="1C970933" w:rsidR="00483FB0" w:rsidRDefault="00483FB0" w:rsidP="0039220C">
      <w:pPr>
        <w:pStyle w:val="ListParagraph"/>
        <w:numPr>
          <w:ilvl w:val="0"/>
          <w:numId w:val="27"/>
        </w:numPr>
        <w:spacing w:after="0" w:line="240" w:lineRule="auto"/>
      </w:pPr>
      <w:r>
        <w:t>Screenshot Kode program, hasil luaran, dan Komentar</w:t>
      </w:r>
    </w:p>
    <w:p w14:paraId="707B8EC7" w14:textId="77777777" w:rsidR="00483FB0" w:rsidRDefault="00483FB0" w:rsidP="00483FB0">
      <w:pPr>
        <w:pStyle w:val="ListParagraph"/>
        <w:spacing w:after="0" w:line="240" w:lineRule="auto"/>
        <w:ind w:left="1134"/>
      </w:pPr>
    </w:p>
    <w:p w14:paraId="4F216E90" w14:textId="20CAFC03" w:rsidR="00483FB0" w:rsidRDefault="00604CE3" w:rsidP="00483FB0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2632BCFC" wp14:editId="20C47C01">
            <wp:extent cx="4276725" cy="236180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85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943" cy="236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B7755" w14:textId="77777777" w:rsidR="00483FB0" w:rsidRDefault="00483FB0" w:rsidP="00483FB0">
      <w:pPr>
        <w:spacing w:after="0" w:line="240" w:lineRule="auto"/>
      </w:pPr>
    </w:p>
    <w:p w14:paraId="369512C2" w14:textId="086EE196" w:rsidR="00604CE3" w:rsidRDefault="00483FB0" w:rsidP="0039220C">
      <w:pPr>
        <w:pStyle w:val="ListParagraph"/>
        <w:numPr>
          <w:ilvl w:val="0"/>
          <w:numId w:val="27"/>
        </w:numPr>
        <w:spacing w:after="0" w:line="240" w:lineRule="auto"/>
      </w:pPr>
      <w:r>
        <w:t>Analisa luaran yang dihasilkan.</w:t>
      </w:r>
    </w:p>
    <w:p w14:paraId="1B49DE82" w14:textId="6BD0887D" w:rsidR="00483FB0" w:rsidRPr="0036073F" w:rsidRDefault="00483FB0" w:rsidP="00604CE3">
      <w:pPr>
        <w:pStyle w:val="ListParagraph"/>
        <w:spacing w:after="0" w:line="240" w:lineRule="auto"/>
        <w:ind w:left="1080"/>
      </w:pPr>
      <w:proofErr w:type="gramStart"/>
      <w:r>
        <w:t>Luaran sudah sesuai dengan program yang disusun.</w:t>
      </w:r>
      <w:proofErr w:type="gramEnd"/>
      <w:r>
        <w:t xml:space="preserve"> </w:t>
      </w:r>
      <w:r w:rsidR="00604CE3">
        <w:rPr>
          <w:rFonts w:cstheme="minorHAnsi"/>
        </w:rPr>
        <w:t xml:space="preserve">Serta bentuk </w:t>
      </w:r>
      <w:proofErr w:type="gramStart"/>
      <w:r w:rsidR="00604CE3" w:rsidRPr="00604CE3">
        <w:rPr>
          <w:rFonts w:cstheme="minorHAnsi"/>
          <w:shd w:val="clear" w:color="auto" w:fill="FFFFFF"/>
        </w:rPr>
        <w:t>Method</w:t>
      </w:r>
      <w:r w:rsidR="00604CE3">
        <w:rPr>
          <w:rFonts w:cstheme="minorHAnsi"/>
          <w:shd w:val="clear" w:color="auto" w:fill="FFFFFF"/>
        </w:rPr>
        <w:t xml:space="preserve"> </w:t>
      </w:r>
      <w:r w:rsidRPr="00604CE3">
        <w:rPr>
          <w:rFonts w:cstheme="minorHAnsi"/>
        </w:rPr>
        <w:t xml:space="preserve"> </w:t>
      </w:r>
      <w:r>
        <w:t>yang</w:t>
      </w:r>
      <w:proofErr w:type="gramEnd"/>
      <w:r>
        <w:t xml:space="preserve"> ditampilkan telah sesuai dengan kebutuhan dan permintaan data.</w:t>
      </w:r>
    </w:p>
    <w:p w14:paraId="7BE9DC57" w14:textId="77777777" w:rsidR="00483FB0" w:rsidRDefault="00483FB0" w:rsidP="00483FB0">
      <w:pPr>
        <w:spacing w:after="0"/>
        <w:contextualSpacing/>
        <w:rPr>
          <w:b/>
          <w:bCs/>
        </w:rPr>
      </w:pPr>
    </w:p>
    <w:p w14:paraId="55B701DF" w14:textId="26411B06" w:rsidR="00483FB0" w:rsidRDefault="00483FB0" w:rsidP="00483FB0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604CE3">
        <w:rPr>
          <w:b/>
          <w:bCs/>
        </w:rPr>
        <w:t>No.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449D05B8" w14:textId="77777777" w:rsidR="00CA7E42" w:rsidRDefault="00483FB0" w:rsidP="0039220C">
      <w:pPr>
        <w:pStyle w:val="ListParagraph"/>
        <w:numPr>
          <w:ilvl w:val="0"/>
          <w:numId w:val="28"/>
        </w:numPr>
        <w:spacing w:after="0" w:line="240" w:lineRule="auto"/>
        <w:rPr>
          <w:b/>
          <w:bCs/>
        </w:rPr>
      </w:pPr>
      <w:r w:rsidRPr="00604CE3">
        <w:rPr>
          <w:b/>
          <w:bCs/>
        </w:rPr>
        <w:t>Analisa</w:t>
      </w:r>
    </w:p>
    <w:p w14:paraId="24AF9A6E" w14:textId="42767EED" w:rsidR="00CA7E42" w:rsidRDefault="00483FB0" w:rsidP="00CA7E42">
      <w:pPr>
        <w:pStyle w:val="ListParagraph"/>
        <w:spacing w:after="0" w:line="240" w:lineRule="auto"/>
      </w:pPr>
      <w:proofErr w:type="gramStart"/>
      <w:r w:rsidRPr="00CA7E42">
        <w:rPr>
          <w:rFonts w:cstheme="minorHAnsi"/>
        </w:rPr>
        <w:t>Pada program itu saya menggunakan bentuk</w:t>
      </w:r>
      <w:r w:rsidR="00CA7E42" w:rsidRPr="00CA7E42">
        <w:rPr>
          <w:rFonts w:cstheme="minorHAnsi"/>
          <w:color w:val="333333"/>
          <w:shd w:val="clear" w:color="auto" w:fill="FFFFFF"/>
        </w:rPr>
        <w:t xml:space="preserve"> Method karena method itu adalah perilaku yang dilakukan objek.</w:t>
      </w:r>
      <w:proofErr w:type="gramEnd"/>
      <w:r w:rsidR="00CA7E42" w:rsidRPr="00CA7E42">
        <w:t xml:space="preserve"> </w:t>
      </w:r>
      <w:r w:rsidR="00CA7E42">
        <w:t xml:space="preserve">Program kelas </w:t>
      </w:r>
      <w:r w:rsidR="00CA7E42" w:rsidRPr="0039220C">
        <w:rPr>
          <w:rStyle w:val="HTMLCode"/>
          <w:rFonts w:asciiTheme="minorHAnsi" w:eastAsiaTheme="minorHAnsi" w:hAnsiTheme="minorHAnsi" w:cstheme="minorHAnsi"/>
          <w:sz w:val="22"/>
          <w:szCs w:val="22"/>
        </w:rPr>
        <w:t>Manusia</w:t>
      </w:r>
      <w:r w:rsidR="00CA7E42">
        <w:t xml:space="preserve"> menunjukkan penggunaan dasar konsep pemrograman sebagai berikut:</w:t>
      </w:r>
    </w:p>
    <w:p w14:paraId="483AF129" w14:textId="77777777" w:rsidR="0039220C" w:rsidRPr="00CA7E42" w:rsidRDefault="0039220C" w:rsidP="00CA7E42">
      <w:pPr>
        <w:pStyle w:val="ListParagraph"/>
        <w:spacing w:after="0" w:line="240" w:lineRule="auto"/>
        <w:rPr>
          <w:b/>
          <w:bCs/>
        </w:rPr>
      </w:pPr>
    </w:p>
    <w:p w14:paraId="74D7E729" w14:textId="1649EAFB" w:rsidR="0039220C" w:rsidRDefault="00CA7E42" w:rsidP="0039220C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39220C">
        <w:rPr>
          <w:rFonts w:eastAsia="Times New Roman" w:cstheme="minorHAnsi"/>
          <w:bCs/>
        </w:rPr>
        <w:t>Constructor</w:t>
      </w:r>
      <w:r w:rsidR="0039220C">
        <w:rPr>
          <w:rFonts w:eastAsia="Times New Roman" w:cstheme="minorHAnsi"/>
          <w:bCs/>
        </w:rPr>
        <w:t xml:space="preserve"> </w:t>
      </w:r>
      <w:r w:rsidR="0039220C">
        <w:rPr>
          <w:rFonts w:eastAsia="Times New Roman" w:cstheme="minorHAnsi"/>
        </w:rPr>
        <w:t>:</w:t>
      </w:r>
      <w:proofErr w:type="gramEnd"/>
      <w:r w:rsidR="0039220C">
        <w:rPr>
          <w:rFonts w:eastAsia="Times New Roman" w:cstheme="minorHAnsi"/>
        </w:rPr>
        <w:t xml:space="preserve"> </w:t>
      </w:r>
      <w:r w:rsidRPr="0039220C">
        <w:rPr>
          <w:rFonts w:eastAsia="Times New Roman" w:cstheme="minorHAnsi"/>
        </w:rPr>
        <w:t>Digunakan untuk menginisialisasi atribut objek</w:t>
      </w:r>
      <w:r w:rsidR="0039220C" w:rsidRPr="0039220C">
        <w:rPr>
          <w:rFonts w:eastAsia="Times New Roman" w:cstheme="minorHAnsi"/>
        </w:rPr>
        <w:t xml:space="preserve"> saat objek dibuat. Constructor </w:t>
      </w:r>
      <w:r w:rsidRPr="0039220C">
        <w:rPr>
          <w:rFonts w:eastAsia="Times New Roman" w:cstheme="minorHAnsi"/>
        </w:rPr>
        <w:t>membantu memastikan bahwa objek berada dalam kondisi yang valid dengan data yang diperlukan.</w:t>
      </w:r>
    </w:p>
    <w:p w14:paraId="41E9FA7A" w14:textId="77777777" w:rsidR="0039220C" w:rsidRPr="0039220C" w:rsidRDefault="0039220C" w:rsidP="0039220C">
      <w:pPr>
        <w:pStyle w:val="ListParagraph"/>
        <w:spacing w:before="100" w:beforeAutospacing="1" w:after="100" w:afterAutospacing="1" w:line="240" w:lineRule="auto"/>
        <w:ind w:left="1069"/>
        <w:rPr>
          <w:rFonts w:eastAsia="Times New Roman" w:cstheme="minorHAnsi"/>
        </w:rPr>
      </w:pPr>
    </w:p>
    <w:p w14:paraId="1F224954" w14:textId="2CC84C71" w:rsidR="0039220C" w:rsidRDefault="00CA7E42" w:rsidP="0039220C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proofErr w:type="gramStart"/>
      <w:r w:rsidRPr="0039220C">
        <w:rPr>
          <w:rFonts w:eastAsia="Times New Roman" w:cstheme="minorHAnsi"/>
          <w:bCs/>
        </w:rPr>
        <w:t>Method</w:t>
      </w:r>
      <w:r w:rsidR="0039220C">
        <w:rPr>
          <w:rFonts w:eastAsia="Times New Roman" w:cstheme="minorHAnsi"/>
          <w:bCs/>
        </w:rPr>
        <w:t xml:space="preserve"> </w:t>
      </w:r>
      <w:r w:rsidRPr="0039220C">
        <w:rPr>
          <w:rFonts w:eastAsia="Times New Roman" w:cstheme="minorHAnsi"/>
        </w:rPr>
        <w:t>:</w:t>
      </w:r>
      <w:proofErr w:type="gramEnd"/>
      <w:r w:rsidRPr="0039220C">
        <w:rPr>
          <w:rFonts w:eastAsia="Times New Roman" w:cstheme="minorHAnsi"/>
        </w:rPr>
        <w:t xml:space="preserve"> Menyediakan fungsionalitas untuk objek, memungkinkan interaksi dan manipulasi data. Metode sukaNonton memberikan contoh ba</w:t>
      </w:r>
      <w:r w:rsidR="0039220C">
        <w:rPr>
          <w:rFonts w:eastAsia="Times New Roman" w:cstheme="minorHAnsi"/>
        </w:rPr>
        <w:t>gaimana objek dapat berperilaku.</w:t>
      </w:r>
    </w:p>
    <w:p w14:paraId="6E02CCB1" w14:textId="77777777" w:rsidR="0039220C" w:rsidRPr="0039220C" w:rsidRDefault="0039220C" w:rsidP="0039220C">
      <w:pPr>
        <w:pStyle w:val="ListParagraph"/>
        <w:rPr>
          <w:rFonts w:eastAsia="Times New Roman" w:cstheme="minorHAnsi"/>
          <w:bCs/>
        </w:rPr>
      </w:pPr>
    </w:p>
    <w:p w14:paraId="3CF43E5B" w14:textId="1B2959CE" w:rsidR="0039220C" w:rsidRDefault="00CA7E42" w:rsidP="0039220C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9220C">
        <w:rPr>
          <w:rFonts w:eastAsia="Times New Roman" w:cstheme="minorHAnsi"/>
          <w:bCs/>
        </w:rPr>
        <w:t xml:space="preserve">Method </w:t>
      </w:r>
      <w:proofErr w:type="gramStart"/>
      <w:r w:rsidRPr="0039220C">
        <w:rPr>
          <w:rFonts w:eastAsia="Times New Roman" w:cstheme="minorHAnsi"/>
          <w:bCs/>
        </w:rPr>
        <w:t>Utama</w:t>
      </w:r>
      <w:r w:rsidR="0039220C">
        <w:rPr>
          <w:rFonts w:eastAsia="Times New Roman" w:cstheme="minorHAnsi"/>
          <w:bCs/>
        </w:rPr>
        <w:t xml:space="preserve"> </w:t>
      </w:r>
      <w:r w:rsidRPr="0039220C">
        <w:rPr>
          <w:rFonts w:eastAsia="Times New Roman" w:cstheme="minorHAnsi"/>
        </w:rPr>
        <w:t>:</w:t>
      </w:r>
      <w:proofErr w:type="gramEnd"/>
      <w:r w:rsidRPr="0039220C">
        <w:rPr>
          <w:rFonts w:eastAsia="Times New Roman" w:cstheme="minorHAnsi"/>
        </w:rPr>
        <w:t xml:space="preserve"> Merupakan titik awal eksekusi program, berfungsi untuk menciptakan objek dan memanggil metode lainnya.</w:t>
      </w:r>
    </w:p>
    <w:p w14:paraId="523F7D89" w14:textId="77777777" w:rsidR="0039220C" w:rsidRPr="0039220C" w:rsidRDefault="0039220C" w:rsidP="0039220C">
      <w:pPr>
        <w:pStyle w:val="ListParagraph"/>
        <w:rPr>
          <w:rFonts w:eastAsia="Times New Roman" w:cstheme="minorHAnsi"/>
          <w:bCs/>
        </w:rPr>
      </w:pPr>
    </w:p>
    <w:p w14:paraId="7E1E3EBF" w14:textId="1C66E3A5" w:rsidR="00CA7E42" w:rsidRPr="0039220C" w:rsidRDefault="00CA7E42" w:rsidP="0039220C">
      <w:pPr>
        <w:pStyle w:val="ListParagraph"/>
        <w:numPr>
          <w:ilvl w:val="0"/>
          <w:numId w:val="29"/>
        </w:numPr>
        <w:spacing w:before="100" w:beforeAutospacing="1" w:after="100" w:afterAutospacing="1" w:line="240" w:lineRule="auto"/>
        <w:rPr>
          <w:rFonts w:eastAsia="Times New Roman" w:cstheme="minorHAnsi"/>
        </w:rPr>
      </w:pPr>
      <w:r w:rsidRPr="0039220C">
        <w:rPr>
          <w:rFonts w:eastAsia="Times New Roman" w:cstheme="minorHAnsi"/>
          <w:bCs/>
        </w:rPr>
        <w:t xml:space="preserve">Perbedaan </w:t>
      </w:r>
      <w:proofErr w:type="gramStart"/>
      <w:r w:rsidRPr="0039220C">
        <w:rPr>
          <w:rFonts w:eastAsia="Times New Roman" w:cstheme="minorHAnsi"/>
          <w:bCs/>
        </w:rPr>
        <w:t>Konsep</w:t>
      </w:r>
      <w:r w:rsidR="0039220C">
        <w:rPr>
          <w:rFonts w:eastAsia="Times New Roman" w:cstheme="minorHAnsi"/>
          <w:bCs/>
        </w:rPr>
        <w:t xml:space="preserve"> </w:t>
      </w:r>
      <w:r w:rsidRPr="0039220C">
        <w:rPr>
          <w:rFonts w:eastAsia="Times New Roman" w:cstheme="minorHAnsi"/>
        </w:rPr>
        <w:t>:</w:t>
      </w:r>
      <w:proofErr w:type="gramEnd"/>
      <w:r w:rsidRPr="0039220C">
        <w:rPr>
          <w:rFonts w:eastAsia="Times New Roman" w:cstheme="minorHAnsi"/>
        </w:rPr>
        <w:t xml:space="preserve"> Memahami perbedaan antara constructor, method, serta konsep overloading dan overriding penting untuk merancang kelas yang fleksibel dan dapat digunakan kembali.</w:t>
      </w:r>
    </w:p>
    <w:p w14:paraId="00AEF7CD" w14:textId="0F21E8A5" w:rsidR="00483FB0" w:rsidRPr="0036073F" w:rsidRDefault="00483FB0" w:rsidP="00483FB0">
      <w:pPr>
        <w:spacing w:after="0"/>
        <w:ind w:left="690"/>
        <w:contextualSpacing/>
        <w:rPr>
          <w:rFonts w:eastAsia="Times New Roman" w:cstheme="minorHAnsi"/>
        </w:rPr>
      </w:pPr>
    </w:p>
    <w:p w14:paraId="5365314A" w14:textId="77777777" w:rsidR="00483FB0" w:rsidRPr="0036073F" w:rsidRDefault="00483FB0" w:rsidP="00483FB0">
      <w:pPr>
        <w:pStyle w:val="NoSpacing"/>
        <w:rPr>
          <w:rFonts w:cstheme="minorHAnsi"/>
        </w:rPr>
      </w:pPr>
    </w:p>
    <w:p w14:paraId="6C20B81A" w14:textId="77777777" w:rsidR="00483FB0" w:rsidRDefault="00483FB0" w:rsidP="00483FB0">
      <w:pPr>
        <w:pStyle w:val="ListParagraph"/>
      </w:pPr>
    </w:p>
    <w:p w14:paraId="3E43A90B" w14:textId="77777777" w:rsidR="00483FB0" w:rsidRDefault="00483FB0" w:rsidP="00483FB0">
      <w:pPr>
        <w:pStyle w:val="NoSpacing"/>
      </w:pPr>
    </w:p>
    <w:p w14:paraId="44B8DE8B" w14:textId="77777777" w:rsidR="00483FB0" w:rsidRDefault="00483FB0" w:rsidP="0039220C">
      <w:pPr>
        <w:spacing w:after="0" w:line="240" w:lineRule="auto"/>
      </w:pPr>
    </w:p>
    <w:p w14:paraId="55CA3819" w14:textId="77777777" w:rsidR="008F7158" w:rsidRDefault="008F7158" w:rsidP="0039220C">
      <w:pPr>
        <w:spacing w:after="0"/>
        <w:contextualSpacing/>
        <w:rPr>
          <w:b/>
          <w:bCs/>
        </w:rPr>
      </w:pPr>
    </w:p>
    <w:p w14:paraId="1BAA095D" w14:textId="32600A01" w:rsidR="0039220C" w:rsidRDefault="0039220C" w:rsidP="0039220C">
      <w:pPr>
        <w:spacing w:after="0"/>
        <w:contextualSpacing/>
        <w:rPr>
          <w:b/>
          <w:bCs/>
        </w:rPr>
      </w:pPr>
      <w:r>
        <w:rPr>
          <w:b/>
          <w:bCs/>
        </w:rPr>
        <w:t>[No. 4] Identifikasi Masalah:</w:t>
      </w:r>
    </w:p>
    <w:p w14:paraId="39041B45" w14:textId="48491DC8" w:rsidR="0039220C" w:rsidRPr="0039220C" w:rsidRDefault="0039220C" w:rsidP="0039220C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 w:rsidRPr="0039220C">
        <w:rPr>
          <w:rFonts w:ascii="Helvetica" w:hAnsi="Helvetica" w:cs="Helvetica"/>
          <w:color w:val="333333"/>
          <w:sz w:val="21"/>
          <w:szCs w:val="21"/>
        </w:rPr>
        <w:t xml:space="preserve">Contoh 4: Salin dan tempel kode program berikut ke JDoodle. </w:t>
      </w:r>
      <w:proofErr w:type="gramStart"/>
      <w:r w:rsidRPr="0039220C">
        <w:rPr>
          <w:rFonts w:ascii="Helvetica" w:hAnsi="Helvetica" w:cs="Helvetica"/>
          <w:color w:val="333333"/>
          <w:sz w:val="21"/>
          <w:szCs w:val="21"/>
        </w:rPr>
        <w:t>Kemudian catat waktu eksekusinya.</w:t>
      </w:r>
      <w:proofErr w:type="gramEnd"/>
    </w:p>
    <w:p w14:paraId="6D96F4D0" w14:textId="77777777" w:rsidR="0039220C" w:rsidRPr="0039220C" w:rsidRDefault="0039220C" w:rsidP="0039220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rtu {       // membuat kelas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void sukaMenonton(String a) {    // method induk spesifi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System.out.println("Nonton " + a);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}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void sukaMembaca(String a) {     // method induk umum bisa diubah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System.out.println("Suka Baca " + a);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}</w:t>
      </w:r>
    </w:p>
    <w:p w14:paraId="533ACC18" w14:textId="77777777" w:rsidR="0039220C" w:rsidRPr="0039220C" w:rsidRDefault="0039220C" w:rsidP="0039220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static void main(String [] args) {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System.out.println("Sifat Orang Tua :");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rtu objekO = new Ortu();     // memanggil objek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O.sukaMenonton("Berita");    // memanggil sifat spesifik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O.sukaMembaca("Koran");     // memanggil method dengan variabel dapat diubah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 System.out.println("\n Sifat Anak :");   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Anak objekA = new Anak();    //memanggil objek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A.sukaMenonton(9, "Film Drakor");        //memanggil sifat spesifik anak yang diturunkan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A.sukaMembaca("Komik One Piece"); //memanggil method ke induk yang otomatis diturunkan tanpa deklarasi ulang di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    }</w:t>
      </w:r>
    </w:p>
    <w:p w14:paraId="11B48A5D" w14:textId="77777777" w:rsidR="0039220C" w:rsidRPr="0039220C" w:rsidRDefault="0039220C" w:rsidP="0039220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class Anak extends Ortu {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void sukaMenonton(int a, String b) {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System.out.println("Nonton Jam " + a + " Malam " + b);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}   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void sukaMenonton(String a) {            // method induk spesifi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System.out.println("Nonton " + a);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}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void sukaMembaca(String a) {     // method induk umum bisa diubah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System.out.println("Suka Baca " + a);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}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public static void main(String [] args) {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System.out.println("Sifat Orang Tua :");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rtu objekO = new Ortu();     // memanggil objek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O.sukaMenonton("Berita");        // memanggil sifat spesifik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O.sukaMembaca("Koran");     // memanggil method dengan variabel dapat diubah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   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System.out.println("\n Sifat Anak :");    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Anak objekA = new Anak();    //memanggil objek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A.sukaMenonton(9, "Film Drakor");        //memanggil sifat spesifik anak yang diturunkan indu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objekA.sukaMembaca("Komik One Piece"); //memanggil method ke induk yang otomatis diturunkan tanpa deklarasi ulang di anak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   }</w:t>
      </w:r>
      <w:r w:rsidRPr="0039220C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</w:p>
    <w:p w14:paraId="562CDCDD" w14:textId="77777777" w:rsidR="0039220C" w:rsidRPr="0039220C" w:rsidRDefault="0039220C" w:rsidP="0039220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Luaran 4</w:t>
      </w:r>
      <w:proofErr w:type="gramStart"/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:</w:t>
      </w:r>
      <w:proofErr w:type="gramEnd"/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Sifat Orang Tua :</w:t>
      </w:r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Nonton Berita</w:t>
      </w:r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Suka Baca Koran</w:t>
      </w:r>
    </w:p>
    <w:p w14:paraId="1221E447" w14:textId="380850A2" w:rsidR="0039220C" w:rsidRPr="0039220C" w:rsidRDefault="0039220C" w:rsidP="0039220C">
      <w:pPr>
        <w:shd w:val="clear" w:color="auto" w:fill="FFFFFF"/>
        <w:spacing w:after="150" w:line="240" w:lineRule="auto"/>
        <w:ind w:left="720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proofErr w:type="gramStart"/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t>Sifat Anak :</w:t>
      </w:r>
      <w:proofErr w:type="gramEnd"/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Nonton Jam 9 Malam Film Drakor</w:t>
      </w:r>
      <w:r w:rsidRPr="0039220C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  <w:t>Suka Baca Komik One Piece</w:t>
      </w:r>
    </w:p>
    <w:p w14:paraId="495640EE" w14:textId="77777777" w:rsidR="005F77F3" w:rsidRDefault="005F77F3" w:rsidP="005F77F3">
      <w:pPr>
        <w:shd w:val="clear" w:color="auto" w:fill="FFFFFF"/>
        <w:spacing w:after="150" w:line="240" w:lineRule="auto"/>
        <w:ind w:left="720"/>
        <w:rPr>
          <w:rFonts w:eastAsia="Times New Roman" w:cstheme="minorHAnsi"/>
          <w:b/>
          <w:bCs/>
          <w:color w:val="333333"/>
          <w:lang w:val="en-US"/>
        </w:rPr>
      </w:pPr>
    </w:p>
    <w:p w14:paraId="4EED162A" w14:textId="77777777" w:rsidR="005F77F3" w:rsidRDefault="005F77F3" w:rsidP="005F77F3">
      <w:pPr>
        <w:pStyle w:val="NoSpacing"/>
        <w:rPr>
          <w:rFonts w:eastAsia="Times New Roman" w:cstheme="minorHAnsi"/>
          <w:b/>
          <w:bCs/>
          <w:color w:val="333333"/>
          <w:lang w:val="en-US"/>
        </w:rPr>
      </w:pPr>
    </w:p>
    <w:p w14:paraId="36CC918B" w14:textId="77777777" w:rsidR="005F77F3" w:rsidRDefault="0039220C" w:rsidP="005F77F3">
      <w:pPr>
        <w:pStyle w:val="NoSpacing"/>
        <w:ind w:left="720"/>
        <w:rPr>
          <w:lang w:val="en-US"/>
        </w:rPr>
      </w:pPr>
      <w:r w:rsidRPr="0039220C">
        <w:rPr>
          <w:b/>
          <w:bCs/>
          <w:lang w:val="en-US"/>
        </w:rPr>
        <w:t>Latihan 4:</w:t>
      </w:r>
      <w:r w:rsidRPr="0039220C">
        <w:rPr>
          <w:lang w:val="en-US"/>
        </w:rPr>
        <w:br/>
        <w:t>4.1. Bandingkan method yang dimiliki </w:t>
      </w:r>
      <w:r w:rsidRPr="0039220C">
        <w:rPr>
          <w:color w:val="C7254E"/>
          <w:shd w:val="clear" w:color="auto" w:fill="F9F2F4"/>
          <w:lang w:val="en-US"/>
        </w:rPr>
        <w:t>class Anak extends Ortu</w:t>
      </w:r>
      <w:r w:rsidRPr="0039220C">
        <w:rPr>
          <w:lang w:val="en-US"/>
        </w:rPr>
        <w:t> dengan method di </w:t>
      </w:r>
      <w:r w:rsidRPr="0039220C">
        <w:rPr>
          <w:color w:val="C7254E"/>
          <w:shd w:val="clear" w:color="auto" w:fill="F9F2F4"/>
          <w:lang w:val="en-US"/>
        </w:rPr>
        <w:t>class Ortu</w:t>
      </w:r>
      <w:r w:rsidRPr="0039220C">
        <w:rPr>
          <w:lang w:val="en-US"/>
        </w:rPr>
        <w:t>!</w:t>
      </w:r>
    </w:p>
    <w:p w14:paraId="78781F92" w14:textId="77777777" w:rsidR="005F77F3" w:rsidRDefault="005F77F3" w:rsidP="005F77F3">
      <w:pPr>
        <w:pStyle w:val="NoSpacing"/>
        <w:rPr>
          <w:lang w:val="en-US"/>
        </w:rPr>
      </w:pPr>
    </w:p>
    <w:p w14:paraId="6F21AF86" w14:textId="60F85EDB" w:rsidR="005F77F3" w:rsidRPr="005F77F3" w:rsidRDefault="005F77F3" w:rsidP="005F77F3">
      <w:pPr>
        <w:shd w:val="clear" w:color="auto" w:fill="FFFFFF"/>
        <w:spacing w:after="150" w:line="240" w:lineRule="auto"/>
        <w:ind w:left="720"/>
        <w:rPr>
          <w:rFonts w:eastAsia="Times New Roman" w:cstheme="minorHAnsi"/>
          <w:color w:val="333333"/>
          <w:lang w:val="en-US"/>
        </w:rPr>
      </w:pPr>
      <w:r w:rsidRPr="005F77F3">
        <w:rPr>
          <w:lang w:val="en-US"/>
        </w:rPr>
        <w:t>Kelas Ortu:</w:t>
      </w:r>
    </w:p>
    <w:p w14:paraId="7A57ACAD" w14:textId="77777777" w:rsidR="005F77F3" w:rsidRPr="005F77F3" w:rsidRDefault="005F77F3" w:rsidP="005F77F3">
      <w:pPr>
        <w:pStyle w:val="NoSpacing"/>
        <w:numPr>
          <w:ilvl w:val="0"/>
          <w:numId w:val="32"/>
        </w:numPr>
        <w:ind w:left="993" w:hanging="284"/>
        <w:rPr>
          <w:lang w:val="en-US"/>
        </w:rPr>
      </w:pPr>
      <w:proofErr w:type="gramStart"/>
      <w:r w:rsidRPr="005F77F3">
        <w:rPr>
          <w:lang w:val="en-US"/>
        </w:rPr>
        <w:t>sukaMenonton(</w:t>
      </w:r>
      <w:proofErr w:type="gramEnd"/>
      <w:r w:rsidRPr="005F77F3">
        <w:rPr>
          <w:lang w:val="en-US"/>
        </w:rPr>
        <w:t>String a): Metode ini menampilkan informasi tontonan berdasarkan satu parameter (jenis tayangan).</w:t>
      </w:r>
    </w:p>
    <w:p w14:paraId="10885293" w14:textId="77777777" w:rsidR="005F77F3" w:rsidRDefault="005F77F3" w:rsidP="005F77F3">
      <w:pPr>
        <w:pStyle w:val="NoSpacing"/>
        <w:numPr>
          <w:ilvl w:val="0"/>
          <w:numId w:val="32"/>
        </w:numPr>
        <w:ind w:left="993" w:hanging="284"/>
        <w:rPr>
          <w:lang w:val="en-US"/>
        </w:rPr>
      </w:pPr>
      <w:proofErr w:type="gramStart"/>
      <w:r w:rsidRPr="005F77F3">
        <w:rPr>
          <w:lang w:val="en-US"/>
        </w:rPr>
        <w:t>sukaMembaca(</w:t>
      </w:r>
      <w:proofErr w:type="gramEnd"/>
      <w:r w:rsidRPr="005F77F3">
        <w:rPr>
          <w:lang w:val="en-US"/>
        </w:rPr>
        <w:t>String a): Metode ini menampilkan informasi bacaan berdasarkan satu parameter (jenis bacaan).</w:t>
      </w:r>
    </w:p>
    <w:p w14:paraId="2B5FF4D9" w14:textId="77777777" w:rsidR="005F77F3" w:rsidRPr="005F77F3" w:rsidRDefault="005F77F3" w:rsidP="005F77F3">
      <w:pPr>
        <w:pStyle w:val="NoSpacing"/>
        <w:ind w:left="993"/>
        <w:rPr>
          <w:lang w:val="en-US"/>
        </w:rPr>
      </w:pPr>
    </w:p>
    <w:p w14:paraId="58D49044" w14:textId="77777777" w:rsidR="005F77F3" w:rsidRPr="005F77F3" w:rsidRDefault="005F77F3" w:rsidP="005F77F3">
      <w:pPr>
        <w:pStyle w:val="NoSpacing"/>
        <w:ind w:firstLine="709"/>
        <w:rPr>
          <w:lang w:val="en-US"/>
        </w:rPr>
      </w:pPr>
      <w:r w:rsidRPr="005F77F3">
        <w:rPr>
          <w:lang w:val="en-US"/>
        </w:rPr>
        <w:t>Kelas Anak:</w:t>
      </w:r>
    </w:p>
    <w:p w14:paraId="262A9F04" w14:textId="77777777" w:rsidR="005F77F3" w:rsidRDefault="005F77F3" w:rsidP="005F77F3">
      <w:pPr>
        <w:pStyle w:val="NoSpacing"/>
        <w:rPr>
          <w:lang w:val="en-US"/>
        </w:rPr>
      </w:pPr>
    </w:p>
    <w:p w14:paraId="6DAF69C0" w14:textId="77777777" w:rsidR="005F77F3" w:rsidRPr="005F77F3" w:rsidRDefault="005F77F3" w:rsidP="005F77F3">
      <w:pPr>
        <w:pStyle w:val="NoSpacing"/>
        <w:numPr>
          <w:ilvl w:val="0"/>
          <w:numId w:val="33"/>
        </w:numPr>
        <w:ind w:left="993" w:hanging="284"/>
        <w:rPr>
          <w:lang w:val="en-US"/>
        </w:rPr>
      </w:pPr>
      <w:proofErr w:type="gramStart"/>
      <w:r w:rsidRPr="005F77F3">
        <w:rPr>
          <w:lang w:val="en-US"/>
        </w:rPr>
        <w:t>sukaMenonton(</w:t>
      </w:r>
      <w:proofErr w:type="gramEnd"/>
      <w:r w:rsidRPr="005F77F3">
        <w:rPr>
          <w:lang w:val="en-US"/>
        </w:rPr>
        <w:t>int a, String b): Metode ini menampilkan informasi tontonan dengan dua parameter (jam dan jenis tayangan), memberikan informasi yang lebih spesifik.</w:t>
      </w:r>
    </w:p>
    <w:p w14:paraId="7D78DDE9" w14:textId="77777777" w:rsidR="005F77F3" w:rsidRPr="005F77F3" w:rsidRDefault="005F77F3" w:rsidP="005F77F3">
      <w:pPr>
        <w:pStyle w:val="NoSpacing"/>
        <w:numPr>
          <w:ilvl w:val="0"/>
          <w:numId w:val="33"/>
        </w:numPr>
        <w:ind w:left="993" w:hanging="284"/>
        <w:rPr>
          <w:lang w:val="en-US"/>
        </w:rPr>
      </w:pPr>
      <w:proofErr w:type="gramStart"/>
      <w:r w:rsidRPr="005F77F3">
        <w:rPr>
          <w:lang w:val="en-US"/>
        </w:rPr>
        <w:t>sukaMenonton(</w:t>
      </w:r>
      <w:proofErr w:type="gramEnd"/>
      <w:r w:rsidRPr="005F77F3">
        <w:rPr>
          <w:lang w:val="en-US"/>
        </w:rPr>
        <w:t>String a): Mengoverride metode dari Ortu, tetapi dengan logika yang sama. Ini membolehkan pemanggilan dengan satu parameter.</w:t>
      </w:r>
    </w:p>
    <w:p w14:paraId="20E63AE4" w14:textId="77777777" w:rsidR="005F77F3" w:rsidRPr="005F77F3" w:rsidRDefault="005F77F3" w:rsidP="005F77F3">
      <w:pPr>
        <w:pStyle w:val="NoSpacing"/>
        <w:numPr>
          <w:ilvl w:val="0"/>
          <w:numId w:val="33"/>
        </w:numPr>
        <w:ind w:left="993" w:hanging="284"/>
        <w:rPr>
          <w:lang w:val="en-US"/>
        </w:rPr>
      </w:pPr>
      <w:proofErr w:type="gramStart"/>
      <w:r w:rsidRPr="005F77F3">
        <w:rPr>
          <w:lang w:val="en-US"/>
        </w:rPr>
        <w:t>sukaBermain(</w:t>
      </w:r>
      <w:proofErr w:type="gramEnd"/>
      <w:r w:rsidRPr="005F77F3">
        <w:rPr>
          <w:lang w:val="en-US"/>
        </w:rPr>
        <w:t>String a): Metode baru yang tidak ada di kelas Ortu, menampilkan informasi tentang aktivitas bermain.</w:t>
      </w:r>
    </w:p>
    <w:p w14:paraId="247F9C7F" w14:textId="77777777" w:rsidR="005F77F3" w:rsidRDefault="0039220C" w:rsidP="005F77F3">
      <w:pPr>
        <w:shd w:val="clear" w:color="auto" w:fill="FFFFFF"/>
        <w:spacing w:after="150" w:line="240" w:lineRule="auto"/>
        <w:ind w:left="709"/>
        <w:rPr>
          <w:rFonts w:eastAsia="Times New Roman" w:cstheme="minorHAnsi"/>
          <w:color w:val="333333"/>
          <w:lang w:val="en-US"/>
        </w:rPr>
      </w:pPr>
      <w:r w:rsidRPr="0039220C">
        <w:rPr>
          <w:rFonts w:eastAsia="Times New Roman" w:cstheme="minorHAnsi"/>
          <w:color w:val="333333"/>
          <w:lang w:val="en-US"/>
        </w:rPr>
        <w:br/>
      </w:r>
      <w:r w:rsidRPr="005F77F3">
        <w:rPr>
          <w:rFonts w:eastAsia="Times New Roman" w:cstheme="minorHAnsi"/>
          <w:lang w:val="en-US"/>
        </w:rPr>
        <w:t>4.2. Ubahlah Contoh 4 dengan menambahkan objek anak dengan method yang berbeda!</w:t>
      </w:r>
    </w:p>
    <w:p w14:paraId="665882B6" w14:textId="074DB6C6" w:rsidR="005F77F3" w:rsidRPr="005F77F3" w:rsidRDefault="005F77F3" w:rsidP="005F77F3">
      <w:pPr>
        <w:shd w:val="clear" w:color="auto" w:fill="FFFFFF"/>
        <w:spacing w:after="150" w:line="240" w:lineRule="auto"/>
        <w:ind w:left="709"/>
        <w:rPr>
          <w:rFonts w:eastAsia="Times New Roman" w:cstheme="minorHAnsi"/>
          <w:color w:val="333333"/>
          <w:lang w:val="en-US"/>
        </w:rPr>
      </w:pPr>
      <w:r w:rsidRPr="005F77F3">
        <w:rPr>
          <w:rFonts w:cstheme="minorHAnsi"/>
        </w:rPr>
        <w:t xml:space="preserve">Penambahan Metode Berbeda di Kelas </w:t>
      </w:r>
      <w:r w:rsidRPr="005F77F3">
        <w:rPr>
          <w:rStyle w:val="HTMLCode"/>
          <w:rFonts w:asciiTheme="minorHAnsi" w:eastAsiaTheme="minorHAnsi" w:hAnsiTheme="minorHAnsi" w:cstheme="minorHAnsi"/>
          <w:sz w:val="22"/>
          <w:szCs w:val="22"/>
        </w:rPr>
        <w:t>Anak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yaitu </w:t>
      </w:r>
      <w:r w:rsidRPr="005F77F3">
        <w:rPr>
          <w:rFonts w:eastAsia="Times New Roman" w:cstheme="minorHAnsi"/>
          <w:bCs/>
          <w:lang w:val="en-US"/>
        </w:rPr>
        <w:t xml:space="preserve">Metode Baru </w:t>
      </w:r>
      <w:proofErr w:type="gramStart"/>
      <w:r w:rsidRPr="005F77F3">
        <w:rPr>
          <w:rFonts w:eastAsia="Times New Roman" w:cstheme="minorHAnsi"/>
          <w:bCs/>
          <w:lang w:val="en-US"/>
        </w:rPr>
        <w:t>sukaOlahraga(</w:t>
      </w:r>
      <w:proofErr w:type="gramEnd"/>
      <w:r w:rsidRPr="005F77F3">
        <w:rPr>
          <w:rFonts w:eastAsia="Times New Roman" w:cstheme="minorHAnsi"/>
          <w:bCs/>
          <w:lang w:val="en-US"/>
        </w:rPr>
        <w:t>String a)</w:t>
      </w:r>
      <w:r>
        <w:rPr>
          <w:rFonts w:eastAsia="Times New Roman" w:cstheme="minorHAnsi"/>
          <w:lang w:val="en-US"/>
        </w:rPr>
        <w:t>: dengan m</w:t>
      </w:r>
      <w:r w:rsidRPr="005F77F3">
        <w:rPr>
          <w:rFonts w:eastAsia="Times New Roman" w:cstheme="minorHAnsi"/>
          <w:lang w:val="en-US"/>
        </w:rPr>
        <w:t>enambahkan variasi lain di kelas Anak, yang memberikan informasi tentang olahraga yang disukai.</w:t>
      </w:r>
      <w:r>
        <w:rPr>
          <w:rFonts w:eastAsia="Times New Roman" w:cstheme="minorHAnsi"/>
          <w:color w:val="333333"/>
          <w:lang w:val="en-US"/>
        </w:rPr>
        <w:t xml:space="preserve"> </w:t>
      </w:r>
      <w:r>
        <w:rPr>
          <w:rFonts w:eastAsia="Times New Roman" w:cstheme="minorHAnsi"/>
          <w:lang w:val="en-US"/>
        </w:rPr>
        <w:t>Dengan cara ini</w:t>
      </w:r>
      <w:proofErr w:type="gramStart"/>
      <w:r>
        <w:rPr>
          <w:rFonts w:eastAsia="Times New Roman" w:cstheme="minorHAnsi"/>
          <w:lang w:val="en-US"/>
        </w:rPr>
        <w:t>,</w:t>
      </w:r>
      <w:r w:rsidRPr="005F77F3">
        <w:rPr>
          <w:rFonts w:eastAsia="Times New Roman" w:cstheme="minorHAnsi"/>
          <w:lang w:val="en-US"/>
        </w:rPr>
        <w:t>memiliki</w:t>
      </w:r>
      <w:proofErr w:type="gramEnd"/>
      <w:r w:rsidRPr="005F77F3">
        <w:rPr>
          <w:rFonts w:eastAsia="Times New Roman" w:cstheme="minorHAnsi"/>
          <w:lang w:val="en-US"/>
        </w:rPr>
        <w:t xml:space="preserve"> variasi metode di kelas Anak yang berbeda dari yang ada di Ortu.</w:t>
      </w:r>
    </w:p>
    <w:p w14:paraId="296C92D8" w14:textId="454A3113" w:rsidR="0039220C" w:rsidRDefault="0039220C" w:rsidP="0039220C">
      <w:pPr>
        <w:spacing w:after="0"/>
        <w:contextualSpacing/>
        <w:rPr>
          <w:b/>
          <w:bCs/>
        </w:rPr>
      </w:pPr>
    </w:p>
    <w:p w14:paraId="3BB4645A" w14:textId="18FB3082" w:rsidR="0039220C" w:rsidRPr="00B65D84" w:rsidRDefault="0039220C" w:rsidP="0039220C">
      <w:pPr>
        <w:pStyle w:val="NoSpacing"/>
        <w:rPr>
          <w:rFonts w:eastAsia="Times New Roman"/>
          <w:lang w:val="en-US"/>
        </w:rPr>
      </w:pPr>
      <w:r>
        <w:rPr>
          <w:b/>
          <w:bCs/>
        </w:rPr>
        <w:t xml:space="preserve"> [No.4] Analisis dan Argumentasi</w:t>
      </w:r>
    </w:p>
    <w:p w14:paraId="1B219328" w14:textId="26E7D651" w:rsidR="00673CA8" w:rsidRDefault="0039220C" w:rsidP="00673CA8">
      <w:pPr>
        <w:pStyle w:val="NoSpacing"/>
        <w:numPr>
          <w:ilvl w:val="0"/>
          <w:numId w:val="35"/>
        </w:numPr>
        <w:ind w:left="993" w:hanging="284"/>
        <w:rPr>
          <w:rFonts w:cstheme="minorHAnsi"/>
        </w:rPr>
      </w:pPr>
      <w:r w:rsidRPr="00676E8E">
        <w:t>Saya</w:t>
      </w:r>
      <w:r>
        <w:t xml:space="preserve"> mengusulkan permasalahan ini dapat diatasi dengan</w:t>
      </w:r>
      <w:r w:rsidR="00673CA8">
        <w:t xml:space="preserve"> </w:t>
      </w:r>
      <w:proofErr w:type="gramStart"/>
      <w:r w:rsidR="00673CA8">
        <w:t>cara</w:t>
      </w:r>
      <w:proofErr w:type="gramEnd"/>
      <w:r w:rsidR="00673CA8">
        <w:t xml:space="preserve"> </w:t>
      </w:r>
      <w:r w:rsidR="00673CA8" w:rsidRPr="005F77F3">
        <w:rPr>
          <w:rFonts w:eastAsia="Times New Roman" w:cstheme="minorHAnsi"/>
          <w:lang w:val="en-US"/>
        </w:rPr>
        <w:t>menambahkan objek anak dengan method yang berbeda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</w:p>
    <w:p w14:paraId="7E0FB1E6" w14:textId="77777777" w:rsidR="00673CA8" w:rsidRDefault="00673CA8" w:rsidP="00673CA8">
      <w:pPr>
        <w:pStyle w:val="NoSpacing"/>
        <w:ind w:left="993"/>
        <w:rPr>
          <w:rFonts w:cstheme="minorHAnsi"/>
        </w:rPr>
      </w:pPr>
    </w:p>
    <w:p w14:paraId="0CA04E4F" w14:textId="57C28729" w:rsidR="00EA14BF" w:rsidRPr="00EA14BF" w:rsidRDefault="0039220C" w:rsidP="00EA14BF">
      <w:pPr>
        <w:pStyle w:val="NoSpacing"/>
        <w:numPr>
          <w:ilvl w:val="0"/>
          <w:numId w:val="35"/>
        </w:numPr>
        <w:ind w:left="993" w:hanging="284"/>
        <w:rPr>
          <w:rFonts w:cstheme="minorHAnsi"/>
        </w:rPr>
      </w:pPr>
      <w:r>
        <w:t>Alasan solusi ini karena supaya program dapat berjalan</w:t>
      </w:r>
      <w:r w:rsidR="00673CA8">
        <w:t xml:space="preserve"> dan </w:t>
      </w:r>
      <w:r>
        <w:t xml:space="preserve">dengan </w:t>
      </w:r>
      <w:r w:rsidR="00EA14BF">
        <w:t xml:space="preserve">menghasilkan </w:t>
      </w:r>
      <w:r w:rsidRPr="00673CA8">
        <w:rPr>
          <w:rFonts w:cstheme="minorHAnsi"/>
        </w:rPr>
        <w:t>bentuk</w:t>
      </w:r>
      <w:r w:rsidR="00673CA8" w:rsidRPr="00673CA8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 w:rsidR="00EA14BF" w:rsidRPr="005F77F3">
        <w:rPr>
          <w:rFonts w:eastAsia="Times New Roman" w:cstheme="minorHAnsi"/>
          <w:lang w:val="en-US"/>
        </w:rPr>
        <w:t>yang berbeda dari yang ada di Ortu</w:t>
      </w:r>
      <w:r w:rsidR="00EA14BF">
        <w:rPr>
          <w:rFonts w:cstheme="minorHAnsi"/>
          <w:color w:val="333333"/>
          <w:shd w:val="clear" w:color="auto" w:fill="FFFFFF"/>
        </w:rPr>
        <w:t>.</w:t>
      </w:r>
    </w:p>
    <w:p w14:paraId="2E328D3C" w14:textId="7CE8E844" w:rsidR="00673CA8" w:rsidRPr="00673CA8" w:rsidRDefault="00EA14BF" w:rsidP="00EA14BF">
      <w:pPr>
        <w:pStyle w:val="NoSpacing"/>
        <w:rPr>
          <w:rFonts w:cstheme="minorHAnsi"/>
        </w:rPr>
      </w:pPr>
      <w:r w:rsidRPr="00673CA8">
        <w:rPr>
          <w:rFonts w:cstheme="minorHAnsi"/>
        </w:rPr>
        <w:t xml:space="preserve"> </w:t>
      </w:r>
    </w:p>
    <w:p w14:paraId="6B44ECD7" w14:textId="5E690007" w:rsidR="0039220C" w:rsidRPr="00673CA8" w:rsidRDefault="0039220C" w:rsidP="00673CA8">
      <w:pPr>
        <w:pStyle w:val="NoSpacing"/>
        <w:numPr>
          <w:ilvl w:val="0"/>
          <w:numId w:val="35"/>
        </w:numPr>
        <w:ind w:left="993" w:hanging="284"/>
        <w:rPr>
          <w:rFonts w:cstheme="minorHAnsi"/>
        </w:rPr>
      </w:pPr>
      <w:r>
        <w:t>Perbaikan kode program de</w:t>
      </w:r>
      <w:r w:rsidR="00673CA8">
        <w:t xml:space="preserve">ngan cara </w:t>
      </w:r>
      <w:r w:rsidR="00673CA8" w:rsidRPr="005F77F3">
        <w:rPr>
          <w:rFonts w:cstheme="minorHAnsi"/>
        </w:rPr>
        <w:t xml:space="preserve">Penambahan Metode Berbeda di Kelas </w:t>
      </w:r>
      <w:r w:rsidR="00673CA8" w:rsidRPr="005F77F3">
        <w:rPr>
          <w:rStyle w:val="HTMLCode"/>
          <w:rFonts w:asciiTheme="minorHAnsi" w:eastAsiaTheme="minorHAnsi" w:hAnsiTheme="minorHAnsi" w:cstheme="minorHAnsi"/>
          <w:sz w:val="22"/>
          <w:szCs w:val="22"/>
        </w:rPr>
        <w:t>Anak</w:t>
      </w:r>
      <w:r w:rsidR="00673CA8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yaitu </w:t>
      </w:r>
      <w:r w:rsidR="00673CA8" w:rsidRPr="005F77F3">
        <w:rPr>
          <w:rFonts w:eastAsia="Times New Roman" w:cstheme="minorHAnsi"/>
          <w:bCs/>
          <w:lang w:val="en-US"/>
        </w:rPr>
        <w:t xml:space="preserve">Metode Baru </w:t>
      </w:r>
      <w:proofErr w:type="gramStart"/>
      <w:r w:rsidR="00673CA8" w:rsidRPr="005F77F3">
        <w:rPr>
          <w:rFonts w:eastAsia="Times New Roman" w:cstheme="minorHAnsi"/>
          <w:bCs/>
          <w:lang w:val="en-US"/>
        </w:rPr>
        <w:t>sukaOlahraga(</w:t>
      </w:r>
      <w:proofErr w:type="gramEnd"/>
      <w:r w:rsidR="00673CA8" w:rsidRPr="005F77F3">
        <w:rPr>
          <w:rFonts w:eastAsia="Times New Roman" w:cstheme="minorHAnsi"/>
          <w:bCs/>
          <w:lang w:val="en-US"/>
        </w:rPr>
        <w:t>String a)</w:t>
      </w:r>
      <w:r w:rsidR="00673CA8">
        <w:rPr>
          <w:rFonts w:eastAsia="Times New Roman" w:cstheme="minorHAnsi"/>
          <w:lang w:val="en-US"/>
        </w:rPr>
        <w:t>:</w:t>
      </w:r>
      <w:r w:rsidR="00673CA8">
        <w:rPr>
          <w:rFonts w:eastAsia="Times New Roman" w:cstheme="minorHAnsi"/>
          <w:lang w:val="en-US"/>
        </w:rPr>
        <w:t xml:space="preserve"> </w:t>
      </w:r>
      <w:r w:rsidR="00673CA8" w:rsidRPr="005F77F3">
        <w:rPr>
          <w:rFonts w:eastAsia="Times New Roman" w:cstheme="minorHAnsi"/>
          <w:lang w:val="en-US"/>
        </w:rPr>
        <w:t>.</w:t>
      </w:r>
      <w:r w:rsidR="00673CA8">
        <w:rPr>
          <w:rFonts w:eastAsia="Times New Roman" w:cstheme="minorHAnsi"/>
          <w:color w:val="333333"/>
          <w:lang w:val="en-US"/>
        </w:rPr>
        <w:t xml:space="preserve"> </w:t>
      </w:r>
      <w:r w:rsidR="00673CA8">
        <w:rPr>
          <w:rFonts w:eastAsia="Times New Roman" w:cstheme="minorHAnsi"/>
          <w:lang w:val="en-US"/>
        </w:rPr>
        <w:t>Dengan cara ini</w:t>
      </w:r>
      <w:proofErr w:type="gramStart"/>
      <w:r w:rsidR="00673CA8">
        <w:rPr>
          <w:rFonts w:eastAsia="Times New Roman" w:cstheme="minorHAnsi"/>
          <w:lang w:val="en-US"/>
        </w:rPr>
        <w:t>,</w:t>
      </w:r>
      <w:r w:rsidR="00673CA8" w:rsidRPr="005F77F3">
        <w:rPr>
          <w:rFonts w:eastAsia="Times New Roman" w:cstheme="minorHAnsi"/>
          <w:lang w:val="en-US"/>
        </w:rPr>
        <w:t>memiliki</w:t>
      </w:r>
      <w:proofErr w:type="gramEnd"/>
      <w:r w:rsidR="00673CA8" w:rsidRPr="005F77F3">
        <w:rPr>
          <w:rFonts w:eastAsia="Times New Roman" w:cstheme="minorHAnsi"/>
          <w:lang w:val="en-US"/>
        </w:rPr>
        <w:t xml:space="preserve"> variasi metode di kelas Anak yang berbeda dari yang ada di Ortu</w:t>
      </w:r>
      <w:r>
        <w:t>.</w:t>
      </w:r>
    </w:p>
    <w:p w14:paraId="4E3EE8B1" w14:textId="77777777" w:rsidR="0039220C" w:rsidRDefault="0039220C" w:rsidP="0039220C">
      <w:pPr>
        <w:pStyle w:val="ListParagraph"/>
      </w:pPr>
    </w:p>
    <w:p w14:paraId="5E71C06A" w14:textId="11D527E8" w:rsidR="0039220C" w:rsidRDefault="00EA14BF" w:rsidP="0039220C">
      <w:pPr>
        <w:spacing w:after="0"/>
        <w:contextualSpacing/>
        <w:rPr>
          <w:b/>
          <w:bCs/>
        </w:rPr>
      </w:pPr>
      <w:r>
        <w:rPr>
          <w:b/>
          <w:bCs/>
        </w:rPr>
        <w:t>[No.4</w:t>
      </w:r>
      <w:r w:rsidR="0039220C">
        <w:rPr>
          <w:b/>
          <w:bCs/>
        </w:rPr>
        <w:t>] Penyusunan Algoritma dan Kode Program</w:t>
      </w:r>
    </w:p>
    <w:p w14:paraId="4CEF94D9" w14:textId="788775A9" w:rsidR="0039220C" w:rsidRDefault="0039220C" w:rsidP="00EA14BF">
      <w:pPr>
        <w:pStyle w:val="ListParagraph"/>
        <w:numPr>
          <w:ilvl w:val="0"/>
          <w:numId w:val="36"/>
        </w:numPr>
        <w:spacing w:after="0" w:line="240" w:lineRule="auto"/>
      </w:pPr>
      <w:r>
        <w:t>Algoritma</w:t>
      </w:r>
    </w:p>
    <w:p w14:paraId="3F558463" w14:textId="77777777" w:rsidR="008F7158" w:rsidRDefault="0039220C" w:rsidP="008F7158">
      <w:pPr>
        <w:pStyle w:val="ListParagraph"/>
        <w:numPr>
          <w:ilvl w:val="0"/>
          <w:numId w:val="38"/>
        </w:numPr>
        <w:spacing w:after="0" w:line="240" w:lineRule="auto"/>
      </w:pPr>
      <w:r>
        <w:t>Mulai</w:t>
      </w:r>
    </w:p>
    <w:p w14:paraId="326A5ACA" w14:textId="69AA3D8C" w:rsidR="00EA14BF" w:rsidRDefault="008F7158" w:rsidP="008F7158">
      <w:pPr>
        <w:pStyle w:val="ListParagraph"/>
        <w:numPr>
          <w:ilvl w:val="0"/>
          <w:numId w:val="38"/>
        </w:numPr>
        <w:spacing w:after="0" w:line="240" w:lineRule="auto"/>
      </w:pPr>
      <w:r>
        <w:t xml:space="preserve">Deklarasikan Kelas </w:t>
      </w:r>
      <w:r w:rsidRPr="008F7158">
        <w:rPr>
          <w:rStyle w:val="HTMLCode"/>
          <w:rFonts w:eastAsiaTheme="minorHAnsi"/>
        </w:rPr>
        <w:t>Ortu</w:t>
      </w:r>
    </w:p>
    <w:p w14:paraId="755377D2" w14:textId="4A3AE7ED" w:rsidR="00EA14BF" w:rsidRDefault="008F7158" w:rsidP="00EA14BF">
      <w:pPr>
        <w:pStyle w:val="ListParagraph"/>
        <w:numPr>
          <w:ilvl w:val="0"/>
          <w:numId w:val="38"/>
        </w:numPr>
        <w:spacing w:after="0" w:line="240" w:lineRule="auto"/>
      </w:pPr>
      <w:r>
        <w:t xml:space="preserve">Deklarasikan Metode </w:t>
      </w:r>
      <w:r>
        <w:rPr>
          <w:rStyle w:val="HTMLCode"/>
          <w:rFonts w:eastAsiaTheme="minorHAnsi"/>
        </w:rPr>
        <w:t>main</w:t>
      </w:r>
      <w:r>
        <w:t xml:space="preserve"> di Kelas </w:t>
      </w:r>
      <w:r>
        <w:rPr>
          <w:rStyle w:val="HTMLCode"/>
          <w:rFonts w:eastAsiaTheme="minorHAnsi"/>
        </w:rPr>
        <w:t>Ortu</w:t>
      </w:r>
    </w:p>
    <w:p w14:paraId="3DC826A4" w14:textId="2779A60F" w:rsidR="00EA14BF" w:rsidRDefault="008F7158" w:rsidP="00EA14BF">
      <w:pPr>
        <w:pStyle w:val="ListParagraph"/>
        <w:numPr>
          <w:ilvl w:val="0"/>
          <w:numId w:val="38"/>
        </w:numPr>
        <w:spacing w:after="0" w:line="240" w:lineRule="auto"/>
      </w:pPr>
      <w:r>
        <w:t xml:space="preserve">Deklarasikan Kelas </w:t>
      </w:r>
      <w:r>
        <w:rPr>
          <w:rStyle w:val="HTMLCode"/>
          <w:rFonts w:eastAsiaTheme="minorHAnsi"/>
        </w:rPr>
        <w:t>Anak</w:t>
      </w:r>
      <w:r>
        <w:t xml:space="preserve"> yang Mengextends Kelas </w:t>
      </w:r>
      <w:r>
        <w:rPr>
          <w:rStyle w:val="HTMLCode"/>
          <w:rFonts w:eastAsiaTheme="minorHAnsi"/>
        </w:rPr>
        <w:t>Ortu</w:t>
      </w:r>
    </w:p>
    <w:p w14:paraId="3F88149C" w14:textId="77777777" w:rsidR="008F7158" w:rsidRPr="008F7158" w:rsidRDefault="008F7158" w:rsidP="008F7158">
      <w:pPr>
        <w:pStyle w:val="ListParagraph"/>
        <w:numPr>
          <w:ilvl w:val="0"/>
          <w:numId w:val="38"/>
        </w:numPr>
        <w:spacing w:after="0" w:line="240" w:lineRule="auto"/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Deklarasikan Metode </w:t>
      </w:r>
      <w:r>
        <w:rPr>
          <w:rStyle w:val="HTMLCode"/>
          <w:rFonts w:eastAsiaTheme="minorHAnsi"/>
        </w:rPr>
        <w:t>main</w:t>
      </w:r>
      <w:r>
        <w:t xml:space="preserve"> di Kelas </w:t>
      </w:r>
      <w:r>
        <w:rPr>
          <w:rStyle w:val="HTMLCode"/>
          <w:rFonts w:eastAsiaTheme="minorHAnsi"/>
        </w:rPr>
        <w:t>Anak</w:t>
      </w:r>
    </w:p>
    <w:p w14:paraId="08CE6FA9" w14:textId="628B84E1" w:rsidR="0039220C" w:rsidRDefault="0039220C" w:rsidP="008F7158">
      <w:pPr>
        <w:pStyle w:val="ListParagraph"/>
        <w:numPr>
          <w:ilvl w:val="0"/>
          <w:numId w:val="38"/>
        </w:numPr>
        <w:spacing w:after="0" w:line="240" w:lineRule="auto"/>
      </w:pPr>
      <w:r>
        <w:t>Selesai</w:t>
      </w:r>
    </w:p>
    <w:p w14:paraId="729E567F" w14:textId="77777777" w:rsidR="0039220C" w:rsidRDefault="0039220C" w:rsidP="0039220C">
      <w:pPr>
        <w:pStyle w:val="ListParagraph"/>
        <w:spacing w:after="0" w:line="240" w:lineRule="auto"/>
      </w:pPr>
    </w:p>
    <w:p w14:paraId="3F693781" w14:textId="77777777" w:rsidR="0039220C" w:rsidRDefault="0039220C" w:rsidP="0039220C">
      <w:pPr>
        <w:pStyle w:val="ListParagraph"/>
        <w:spacing w:after="0" w:line="240" w:lineRule="auto"/>
      </w:pPr>
    </w:p>
    <w:p w14:paraId="428322F5" w14:textId="77777777" w:rsidR="0039220C" w:rsidRDefault="0039220C" w:rsidP="0039220C">
      <w:pPr>
        <w:pStyle w:val="ListParagraph"/>
        <w:spacing w:after="0" w:line="240" w:lineRule="auto"/>
      </w:pPr>
    </w:p>
    <w:p w14:paraId="3BE0FBB4" w14:textId="77777777" w:rsidR="0039220C" w:rsidRDefault="0039220C" w:rsidP="0039220C">
      <w:pPr>
        <w:pStyle w:val="ListParagraph"/>
        <w:spacing w:after="0" w:line="240" w:lineRule="auto"/>
      </w:pPr>
    </w:p>
    <w:p w14:paraId="721981BE" w14:textId="77777777" w:rsidR="00EA14BF" w:rsidRDefault="00EA14BF" w:rsidP="00EA14BF">
      <w:pPr>
        <w:pStyle w:val="ListParagraph"/>
        <w:spacing w:after="0" w:line="240" w:lineRule="auto"/>
      </w:pPr>
    </w:p>
    <w:p w14:paraId="579344B1" w14:textId="77777777" w:rsidR="00EA14BF" w:rsidRDefault="00EA14BF" w:rsidP="00EA14BF">
      <w:pPr>
        <w:pStyle w:val="ListParagraph"/>
        <w:spacing w:after="0" w:line="240" w:lineRule="auto"/>
      </w:pPr>
    </w:p>
    <w:p w14:paraId="1D758E45" w14:textId="77777777" w:rsidR="008F7158" w:rsidRDefault="008F7158" w:rsidP="00EA14BF">
      <w:pPr>
        <w:pStyle w:val="ListParagraph"/>
        <w:spacing w:after="0" w:line="240" w:lineRule="auto"/>
      </w:pPr>
    </w:p>
    <w:p w14:paraId="41DFC170" w14:textId="77777777" w:rsidR="008F7158" w:rsidRDefault="008F7158" w:rsidP="00EA14BF">
      <w:pPr>
        <w:pStyle w:val="ListParagraph"/>
        <w:spacing w:after="0" w:line="240" w:lineRule="auto"/>
      </w:pPr>
    </w:p>
    <w:p w14:paraId="4124F50B" w14:textId="4C54D4A3" w:rsidR="0039220C" w:rsidRDefault="0039220C" w:rsidP="00EA14BF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Kode program dan luaran  </w:t>
      </w:r>
    </w:p>
    <w:p w14:paraId="41D979DE" w14:textId="77777777" w:rsidR="0039220C" w:rsidRDefault="0039220C" w:rsidP="0039220C">
      <w:pPr>
        <w:pStyle w:val="ListParagraph"/>
        <w:spacing w:after="0" w:line="240" w:lineRule="auto"/>
      </w:pPr>
    </w:p>
    <w:p w14:paraId="4F250F71" w14:textId="48E8A896" w:rsidR="0039220C" w:rsidRDefault="00EA14BF" w:rsidP="00EA14BF">
      <w:pPr>
        <w:pStyle w:val="ListParagraph"/>
        <w:numPr>
          <w:ilvl w:val="0"/>
          <w:numId w:val="39"/>
        </w:numPr>
        <w:spacing w:after="0" w:line="240" w:lineRule="auto"/>
        <w:ind w:left="993" w:hanging="284"/>
      </w:pPr>
      <w:r>
        <w:t xml:space="preserve">   </w:t>
      </w:r>
      <w:r w:rsidR="0039220C">
        <w:t>Screenshot Kode program, hasil luaran, dan Komentar</w:t>
      </w:r>
    </w:p>
    <w:p w14:paraId="5BCE3B10" w14:textId="77777777" w:rsidR="0039220C" w:rsidRDefault="0039220C" w:rsidP="0039220C">
      <w:pPr>
        <w:pStyle w:val="ListParagraph"/>
        <w:spacing w:after="0" w:line="240" w:lineRule="auto"/>
        <w:ind w:left="1134"/>
      </w:pPr>
    </w:p>
    <w:p w14:paraId="11BCCCED" w14:textId="57491BB8" w:rsidR="0039220C" w:rsidRDefault="00EA14BF" w:rsidP="0039220C">
      <w:pPr>
        <w:pStyle w:val="ListParagraph"/>
        <w:spacing w:after="0" w:line="240" w:lineRule="auto"/>
        <w:ind w:left="1134"/>
      </w:pPr>
      <w:r>
        <w:rPr>
          <w:noProof/>
        </w:rPr>
        <w:drawing>
          <wp:inline distT="0" distB="0" distL="0" distR="0" wp14:anchorId="2AB934F1" wp14:editId="77160B8C">
            <wp:extent cx="4314825" cy="242607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86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4537" cy="2431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E5A18" w14:textId="77777777" w:rsidR="0039220C" w:rsidRDefault="0039220C" w:rsidP="0039220C">
      <w:pPr>
        <w:spacing w:after="0" w:line="240" w:lineRule="auto"/>
      </w:pPr>
    </w:p>
    <w:p w14:paraId="28A314D3" w14:textId="1A0036E2" w:rsidR="0039220C" w:rsidRDefault="0039220C" w:rsidP="00EA14BF">
      <w:pPr>
        <w:pStyle w:val="ListParagraph"/>
        <w:numPr>
          <w:ilvl w:val="0"/>
          <w:numId w:val="39"/>
        </w:numPr>
        <w:spacing w:after="0" w:line="240" w:lineRule="auto"/>
        <w:ind w:left="1134" w:hanging="425"/>
      </w:pPr>
      <w:r>
        <w:t>Analisa luaran yang dihasilkan.</w:t>
      </w:r>
    </w:p>
    <w:p w14:paraId="1362AEC8" w14:textId="7FA74C49" w:rsidR="0039220C" w:rsidRPr="0036073F" w:rsidRDefault="0039220C" w:rsidP="00EA14BF">
      <w:pPr>
        <w:pStyle w:val="ListParagraph"/>
        <w:spacing w:after="0" w:line="240" w:lineRule="auto"/>
        <w:ind w:left="1134"/>
      </w:pPr>
      <w:proofErr w:type="gramStart"/>
      <w:r>
        <w:t>Luaran sudah sesuai dengan program yang disusun.</w:t>
      </w:r>
      <w:proofErr w:type="gramEnd"/>
      <w:r>
        <w:t xml:space="preserve"> </w:t>
      </w:r>
      <w:proofErr w:type="gramStart"/>
      <w:r w:rsidR="00EA14BF">
        <w:rPr>
          <w:rFonts w:cstheme="minorHAnsi"/>
        </w:rPr>
        <w:t xml:space="preserve">Serta bentuk </w:t>
      </w:r>
      <w:r w:rsidR="00EA14BF" w:rsidRPr="00EA14BF">
        <w:rPr>
          <w:rFonts w:cstheme="minorHAnsi"/>
          <w:color w:val="333333"/>
          <w:shd w:val="clear" w:color="auto" w:fill="FFFFFF"/>
        </w:rPr>
        <w:t>Extends</w:t>
      </w:r>
      <w:r w:rsidR="00EA14BF"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</w:t>
      </w:r>
      <w:r>
        <w:t>yang ditampilkan telah sesuai dengan kebutuhan dan permintaan data.</w:t>
      </w:r>
      <w:proofErr w:type="gramEnd"/>
    </w:p>
    <w:p w14:paraId="4BD7F71D" w14:textId="77777777" w:rsidR="0039220C" w:rsidRDefault="0039220C" w:rsidP="0039220C">
      <w:pPr>
        <w:spacing w:after="0"/>
        <w:contextualSpacing/>
        <w:rPr>
          <w:b/>
          <w:bCs/>
        </w:rPr>
      </w:pPr>
    </w:p>
    <w:p w14:paraId="372FDFD0" w14:textId="7E008F85" w:rsidR="0039220C" w:rsidRDefault="0039220C" w:rsidP="0039220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 w:rsidR="00EA14BF"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42AA04F4" w14:textId="0FD4EA1F" w:rsidR="0039220C" w:rsidRPr="00EA14BF" w:rsidRDefault="0039220C" w:rsidP="00EA14BF">
      <w:pPr>
        <w:pStyle w:val="ListParagraph"/>
        <w:numPr>
          <w:ilvl w:val="0"/>
          <w:numId w:val="40"/>
        </w:numPr>
        <w:spacing w:after="0" w:line="240" w:lineRule="auto"/>
        <w:rPr>
          <w:b/>
          <w:bCs/>
        </w:rPr>
      </w:pPr>
      <w:r w:rsidRPr="00EA14BF">
        <w:rPr>
          <w:b/>
          <w:bCs/>
        </w:rPr>
        <w:t>Analisa</w:t>
      </w:r>
    </w:p>
    <w:p w14:paraId="0F8CEF0B" w14:textId="6590BCE8" w:rsidR="0039220C" w:rsidRPr="008F7158" w:rsidRDefault="0039220C" w:rsidP="0039220C">
      <w:pPr>
        <w:pStyle w:val="ListParagraph"/>
        <w:spacing w:after="0" w:line="240" w:lineRule="auto"/>
        <w:rPr>
          <w:rFonts w:cstheme="minorHAnsi"/>
        </w:rPr>
      </w:pPr>
      <w:r w:rsidRPr="00CA7E42">
        <w:rPr>
          <w:rFonts w:cstheme="minorHAnsi"/>
        </w:rPr>
        <w:t xml:space="preserve">Pada program itu saya menggunakan </w:t>
      </w:r>
      <w:r w:rsidRPr="008F7158">
        <w:rPr>
          <w:rFonts w:cstheme="minorHAnsi"/>
        </w:rPr>
        <w:t>bentuk</w:t>
      </w:r>
      <w:r w:rsidRPr="008F7158">
        <w:rPr>
          <w:rFonts w:cstheme="minorHAnsi"/>
          <w:color w:val="333333"/>
          <w:shd w:val="clear" w:color="auto" w:fill="FFFFFF"/>
        </w:rPr>
        <w:t xml:space="preserve"> </w:t>
      </w:r>
      <w:r w:rsidR="008F7158" w:rsidRPr="008F7158">
        <w:rPr>
          <w:rFonts w:cstheme="minorHAnsi"/>
          <w:color w:val="333333"/>
          <w:shd w:val="clear" w:color="auto" w:fill="FFFFFF"/>
        </w:rPr>
        <w:t xml:space="preserve">Extends karena </w:t>
      </w:r>
      <w:r w:rsidR="008F7158" w:rsidRPr="008F7158">
        <w:rPr>
          <w:rFonts w:cstheme="minorHAnsi"/>
          <w:color w:val="333333"/>
          <w:shd w:val="clear" w:color="auto" w:fill="FFFFFF"/>
        </w:rPr>
        <w:t>kata kerja dari keturunan yang merujuk ke kelas induk, sehingga otomatis memiliki atribut dan method dari kelas induk. </w:t>
      </w:r>
    </w:p>
    <w:p w14:paraId="2CBB29C7" w14:textId="7EBFEB97" w:rsidR="0039220C" w:rsidRPr="00F807EF" w:rsidRDefault="00F807EF" w:rsidP="0039220C">
      <w:pPr>
        <w:pStyle w:val="ListParagraph"/>
        <w:spacing w:after="0" w:line="240" w:lineRule="auto"/>
        <w:rPr>
          <w:rFonts w:cstheme="minorHAnsi"/>
          <w:b/>
          <w:bCs/>
        </w:rPr>
      </w:pPr>
      <w:proofErr w:type="gramStart"/>
      <w:r w:rsidRPr="00F807EF">
        <w:rPr>
          <w:rFonts w:cstheme="minorHAnsi"/>
        </w:rPr>
        <w:t xml:space="preserve">Program yang dibangun menggunakan konsep pemrograman berorientasi objek, di mana kelas </w:t>
      </w:r>
      <w:r w:rsidRPr="00F807EF">
        <w:rPr>
          <w:rStyle w:val="HTMLCode"/>
          <w:rFonts w:asciiTheme="minorHAnsi" w:eastAsiaTheme="minorHAnsi" w:hAnsiTheme="minorHAnsi" w:cstheme="minorHAnsi"/>
          <w:sz w:val="22"/>
          <w:szCs w:val="22"/>
        </w:rPr>
        <w:t>Ortu</w:t>
      </w:r>
      <w:r w:rsidRPr="00F807EF">
        <w:rPr>
          <w:rFonts w:cstheme="minorHAnsi"/>
        </w:rPr>
        <w:t xml:space="preserve"> sebagai kelas dasar menyediakan metode dasar untuk menonton dan membaca, sementara kelas </w:t>
      </w:r>
      <w:r w:rsidRPr="00F807EF">
        <w:rPr>
          <w:rStyle w:val="HTMLCode"/>
          <w:rFonts w:asciiTheme="minorHAnsi" w:eastAsiaTheme="minorHAnsi" w:hAnsiTheme="minorHAnsi" w:cstheme="minorHAnsi"/>
          <w:sz w:val="22"/>
          <w:szCs w:val="22"/>
        </w:rPr>
        <w:t>Anak</w:t>
      </w:r>
      <w:r w:rsidRPr="00F807EF">
        <w:rPr>
          <w:rFonts w:cstheme="minorHAnsi"/>
        </w:rPr>
        <w:t xml:space="preserve"> memperluas fungsionalitas tersebut dengan menambahkan metode baru seperti </w:t>
      </w:r>
      <w:r w:rsidRPr="00F807EF">
        <w:rPr>
          <w:rStyle w:val="HTMLCode"/>
          <w:rFonts w:asciiTheme="minorHAnsi" w:eastAsiaTheme="minorHAnsi" w:hAnsiTheme="minorHAnsi" w:cstheme="minorHAnsi"/>
          <w:sz w:val="22"/>
          <w:szCs w:val="22"/>
        </w:rPr>
        <w:t>sukaBermain</w:t>
      </w:r>
      <w:r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 </w:t>
      </w:r>
      <w:r w:rsidRPr="00F807EF">
        <w:rPr>
          <w:rFonts w:cstheme="minorHAnsi"/>
        </w:rPr>
        <w:t xml:space="preserve">dan </w:t>
      </w:r>
      <w:r w:rsidRPr="00F807EF">
        <w:rPr>
          <w:rStyle w:val="HTMLCode"/>
          <w:rFonts w:asciiTheme="minorHAnsi" w:eastAsiaTheme="minorHAnsi" w:hAnsiTheme="minorHAnsi" w:cstheme="minorHAnsi"/>
          <w:sz w:val="22"/>
          <w:szCs w:val="22"/>
        </w:rPr>
        <w:t>sukaOlahraga</w:t>
      </w:r>
      <w:r w:rsidRPr="00F807EF">
        <w:rPr>
          <w:rFonts w:cstheme="minorHAnsi"/>
        </w:rPr>
        <w:t>.</w:t>
      </w:r>
      <w:proofErr w:type="gramEnd"/>
    </w:p>
    <w:p w14:paraId="790E4A40" w14:textId="77777777" w:rsidR="0039220C" w:rsidRDefault="0039220C" w:rsidP="0039220C">
      <w:pPr>
        <w:pStyle w:val="ListParagraph"/>
        <w:rPr>
          <w:rFonts w:cstheme="minorHAnsi"/>
        </w:rPr>
      </w:pPr>
    </w:p>
    <w:p w14:paraId="23BE0D79" w14:textId="1D8075D3" w:rsidR="00F807EF" w:rsidRDefault="00F807EF" w:rsidP="0039220C">
      <w:pPr>
        <w:pStyle w:val="ListParagraph"/>
        <w:rPr>
          <w:rFonts w:cstheme="minorHAnsi"/>
          <w:b/>
        </w:rPr>
      </w:pPr>
      <w:proofErr w:type="gramStart"/>
      <w:r w:rsidRPr="00F807EF">
        <w:rPr>
          <w:rFonts w:cstheme="minorHAnsi"/>
          <w:b/>
        </w:rPr>
        <w:t>Refleksi :</w:t>
      </w:r>
      <w:proofErr w:type="gramEnd"/>
    </w:p>
    <w:p w14:paraId="196F65AE" w14:textId="73861A19" w:rsidR="008B3F72" w:rsidRDefault="008B3F72" w:rsidP="008B3F72">
      <w:pPr>
        <w:pStyle w:val="ListParagraph"/>
        <w:spacing w:before="100" w:beforeAutospacing="1" w:after="100" w:afterAutospacing="1" w:line="240" w:lineRule="auto"/>
        <w:ind w:left="709"/>
        <w:rPr>
          <w:rFonts w:cstheme="minorHAnsi"/>
          <w:b/>
          <w:color w:val="333333"/>
          <w:sz w:val="24"/>
          <w:szCs w:val="24"/>
        </w:rPr>
      </w:pPr>
      <w:r>
        <w:rPr>
          <w:bCs/>
        </w:rPr>
        <w:t xml:space="preserve">Pengalaman belajar yang didapat </w:t>
      </w:r>
      <w:proofErr w:type="gramStart"/>
      <w:r>
        <w:rPr>
          <w:bCs/>
        </w:rPr>
        <w:t>yakni  mendapatkan</w:t>
      </w:r>
      <w:proofErr w:type="gramEnd"/>
      <w:r>
        <w:rPr>
          <w:bCs/>
        </w:rPr>
        <w:t xml:space="preserve"> p</w:t>
      </w:r>
      <w:r>
        <w:rPr>
          <w:bCs/>
        </w:rPr>
        <w:t xml:space="preserve">elajaran dan pemahaman mengenai pemrograman yakni Kelas, Objek, Method, dan Extends </w:t>
      </w:r>
      <w:r>
        <w:rPr>
          <w:bCs/>
        </w:rPr>
        <w:t xml:space="preserve">yang ada </w:t>
      </w:r>
      <w:r>
        <w:rPr>
          <w:bCs/>
        </w:rPr>
        <w:t xml:space="preserve">di java meskipun ada yang masih belum </w:t>
      </w:r>
      <w:r>
        <w:rPr>
          <w:bCs/>
        </w:rPr>
        <w:t>dipahami. Pengetahuan yang di dapatkan yakni dapat mengetahui ba</w:t>
      </w:r>
      <w:r>
        <w:rPr>
          <w:bCs/>
        </w:rPr>
        <w:t xml:space="preserve">gaimana cara kerja yang ada pada </w:t>
      </w:r>
      <w:r>
        <w:rPr>
          <w:bCs/>
        </w:rPr>
        <w:t xml:space="preserve">Kelas, Objek, Method, dan </w:t>
      </w:r>
      <w:proofErr w:type="gramStart"/>
      <w:r>
        <w:rPr>
          <w:bCs/>
        </w:rPr>
        <w:t>Extends</w:t>
      </w:r>
      <w:r>
        <w:rPr>
          <w:bCs/>
        </w:rPr>
        <w:t xml:space="preserve"> </w:t>
      </w:r>
      <w:r>
        <w:rPr>
          <w:bCs/>
        </w:rPr>
        <w:t>.</w:t>
      </w:r>
      <w:proofErr w:type="gramEnd"/>
      <w:r>
        <w:rPr>
          <w:bCs/>
        </w:rPr>
        <w:t xml:space="preserve"> Serta mendapat pengetahuan juga </w:t>
      </w:r>
      <w:proofErr w:type="gramStart"/>
      <w:r>
        <w:rPr>
          <w:bCs/>
        </w:rPr>
        <w:t>mengenai  Coding</w:t>
      </w:r>
      <w:proofErr w:type="gramEnd"/>
      <w:r>
        <w:rPr>
          <w:bCs/>
        </w:rPr>
        <w:t xml:space="preserve">. </w:t>
      </w:r>
      <w:proofErr w:type="gramStart"/>
      <w:r>
        <w:rPr>
          <w:bCs/>
        </w:rPr>
        <w:t>Tantangan yang saya dihadapi yakni agak kesusahan dalam melakukan coding dan terkadang terj</w:t>
      </w:r>
      <w:r>
        <w:rPr>
          <w:bCs/>
        </w:rPr>
        <w:t>adi error.</w:t>
      </w:r>
      <w:proofErr w:type="gramEnd"/>
    </w:p>
    <w:p w14:paraId="619C87A5" w14:textId="77777777" w:rsidR="008B3F72" w:rsidRDefault="008B3F72" w:rsidP="008B3F72">
      <w:pPr>
        <w:pStyle w:val="ListParagraph"/>
        <w:spacing w:before="100" w:beforeAutospacing="1" w:after="100" w:afterAutospacing="1" w:line="240" w:lineRule="auto"/>
        <w:ind w:left="993"/>
        <w:rPr>
          <w:rFonts w:eastAsia="Times New Roman" w:cstheme="minorHAnsi"/>
        </w:rPr>
      </w:pPr>
    </w:p>
    <w:p w14:paraId="48653F17" w14:textId="77777777" w:rsidR="008B3F72" w:rsidRDefault="008B3F72" w:rsidP="0039220C">
      <w:pPr>
        <w:pStyle w:val="ListParagraph"/>
        <w:rPr>
          <w:rFonts w:cstheme="minorHAnsi"/>
          <w:b/>
        </w:rPr>
      </w:pPr>
    </w:p>
    <w:p w14:paraId="6434DBF8" w14:textId="77777777" w:rsidR="00F807EF" w:rsidRPr="00F807EF" w:rsidRDefault="00F807EF" w:rsidP="0039220C">
      <w:pPr>
        <w:pStyle w:val="ListParagraph"/>
        <w:rPr>
          <w:rFonts w:cstheme="minorHAnsi"/>
        </w:rPr>
      </w:pPr>
    </w:p>
    <w:p w14:paraId="4D179A1F" w14:textId="77777777" w:rsidR="00F807EF" w:rsidRPr="00F807EF" w:rsidRDefault="00F807EF" w:rsidP="0039220C">
      <w:pPr>
        <w:pStyle w:val="ListParagraph"/>
        <w:rPr>
          <w:rFonts w:cstheme="minorHAnsi"/>
        </w:rPr>
      </w:pPr>
    </w:p>
    <w:p w14:paraId="34436359" w14:textId="77777777" w:rsidR="0039220C" w:rsidRPr="00F807EF" w:rsidRDefault="0039220C" w:rsidP="0039220C">
      <w:pPr>
        <w:pStyle w:val="NoSpacing"/>
        <w:rPr>
          <w:rFonts w:cstheme="minorHAnsi"/>
        </w:rPr>
      </w:pPr>
    </w:p>
    <w:p w14:paraId="18472EF7" w14:textId="77777777" w:rsidR="0039220C" w:rsidRDefault="0039220C" w:rsidP="0039220C">
      <w:pPr>
        <w:pStyle w:val="ListParagraph"/>
        <w:spacing w:after="0" w:line="240" w:lineRule="auto"/>
      </w:pPr>
    </w:p>
    <w:p w14:paraId="7DE18734" w14:textId="77777777" w:rsidR="0039220C" w:rsidRDefault="0039220C" w:rsidP="0039220C">
      <w:pPr>
        <w:spacing w:after="0"/>
        <w:contextualSpacing/>
      </w:pPr>
    </w:p>
    <w:p w14:paraId="500CCF0D" w14:textId="77777777" w:rsidR="0039220C" w:rsidRPr="00284265" w:rsidRDefault="0039220C" w:rsidP="0039220C">
      <w:pPr>
        <w:contextualSpacing/>
        <w:rPr>
          <w:color w:val="FF0000"/>
        </w:rPr>
      </w:pPr>
    </w:p>
    <w:p w14:paraId="166FF4A0" w14:textId="77777777" w:rsidR="0039220C" w:rsidRDefault="0039220C" w:rsidP="0039220C">
      <w:pPr>
        <w:pStyle w:val="ListParagraph"/>
      </w:pPr>
    </w:p>
    <w:p w14:paraId="60085BDD" w14:textId="77777777" w:rsidR="0039220C" w:rsidRDefault="0039220C" w:rsidP="0039220C">
      <w:pPr>
        <w:pStyle w:val="NoSpacing"/>
      </w:pPr>
    </w:p>
    <w:p w14:paraId="3BB920E6" w14:textId="77777777" w:rsidR="0039220C" w:rsidRDefault="0039220C" w:rsidP="0039220C">
      <w:pPr>
        <w:pStyle w:val="ListParagraph"/>
        <w:spacing w:after="0" w:line="240" w:lineRule="auto"/>
      </w:pPr>
    </w:p>
    <w:p w14:paraId="482FFBCF" w14:textId="77777777" w:rsidR="0039220C" w:rsidRDefault="0039220C" w:rsidP="0039220C">
      <w:pPr>
        <w:spacing w:after="0"/>
        <w:contextualSpacing/>
      </w:pPr>
    </w:p>
    <w:p w14:paraId="73DC0F62" w14:textId="77777777" w:rsidR="0039220C" w:rsidRPr="00284265" w:rsidRDefault="0039220C" w:rsidP="0039220C">
      <w:pPr>
        <w:contextualSpacing/>
        <w:rPr>
          <w:color w:val="FF0000"/>
        </w:rPr>
      </w:pPr>
    </w:p>
    <w:p w14:paraId="282E84D1" w14:textId="77777777" w:rsidR="0039220C" w:rsidRDefault="0039220C" w:rsidP="0039220C">
      <w:pPr>
        <w:spacing w:after="0" w:line="240" w:lineRule="auto"/>
      </w:pPr>
    </w:p>
    <w:p w14:paraId="033E4248" w14:textId="77777777" w:rsidR="00483FB0" w:rsidRDefault="00483FB0" w:rsidP="00483FB0">
      <w:pPr>
        <w:spacing w:after="0"/>
        <w:contextualSpacing/>
      </w:pPr>
    </w:p>
    <w:p w14:paraId="06817816" w14:textId="77777777" w:rsidR="00483FB0" w:rsidRPr="00284265" w:rsidRDefault="00483FB0" w:rsidP="00483FB0">
      <w:pPr>
        <w:contextualSpacing/>
        <w:rPr>
          <w:color w:val="FF0000"/>
        </w:rPr>
      </w:pPr>
    </w:p>
    <w:p w14:paraId="4592C3BD" w14:textId="77777777" w:rsidR="009135CF" w:rsidRDefault="009135CF" w:rsidP="009135CF">
      <w:pPr>
        <w:pStyle w:val="ListParagraph"/>
      </w:pPr>
    </w:p>
    <w:p w14:paraId="1690A190" w14:textId="77777777" w:rsidR="009135CF" w:rsidRDefault="009135CF" w:rsidP="009135CF">
      <w:pPr>
        <w:pStyle w:val="NoSpacing"/>
      </w:pPr>
    </w:p>
    <w:p w14:paraId="0EC120E2" w14:textId="77777777" w:rsidR="00DF4EB8" w:rsidRDefault="00DF4EB8" w:rsidP="00DF4EB8">
      <w:pPr>
        <w:pStyle w:val="ListParagraph"/>
        <w:spacing w:after="0" w:line="240" w:lineRule="auto"/>
      </w:pPr>
    </w:p>
    <w:p w14:paraId="22173207" w14:textId="77777777" w:rsidR="00DF4EB8" w:rsidRDefault="00DF4EB8" w:rsidP="00DF4EB8">
      <w:pPr>
        <w:spacing w:after="0"/>
        <w:contextualSpacing/>
      </w:pPr>
    </w:p>
    <w:p w14:paraId="68717908" w14:textId="77777777" w:rsidR="00DF4EB8" w:rsidRPr="00284265" w:rsidRDefault="00DF4EB8" w:rsidP="00010605">
      <w:pPr>
        <w:contextualSpacing/>
        <w:rPr>
          <w:color w:val="FF0000"/>
        </w:rPr>
      </w:pPr>
    </w:p>
    <w:sectPr w:rsidR="00DF4EB8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2A75C6"/>
    <w:multiLevelType w:val="hybridMultilevel"/>
    <w:tmpl w:val="FCCCE7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CB3362"/>
    <w:multiLevelType w:val="hybridMultilevel"/>
    <w:tmpl w:val="0D0005F4"/>
    <w:lvl w:ilvl="0" w:tplc="7774133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08AE3CEF"/>
    <w:multiLevelType w:val="hybridMultilevel"/>
    <w:tmpl w:val="EA9CF8D6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495927"/>
    <w:multiLevelType w:val="hybridMultilevel"/>
    <w:tmpl w:val="2A767A70"/>
    <w:lvl w:ilvl="0" w:tplc="67BAB048">
      <w:start w:val="1"/>
      <w:numFmt w:val="decimal"/>
      <w:lvlText w:val="%1."/>
      <w:lvlJc w:val="left"/>
      <w:pPr>
        <w:ind w:left="1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98" w:hanging="360"/>
      </w:pPr>
    </w:lvl>
    <w:lvl w:ilvl="2" w:tplc="0409001B" w:tentative="1">
      <w:start w:val="1"/>
      <w:numFmt w:val="lowerRoman"/>
      <w:lvlText w:val="%3."/>
      <w:lvlJc w:val="right"/>
      <w:pPr>
        <w:ind w:left="3218" w:hanging="180"/>
      </w:pPr>
    </w:lvl>
    <w:lvl w:ilvl="3" w:tplc="0409000F" w:tentative="1">
      <w:start w:val="1"/>
      <w:numFmt w:val="decimal"/>
      <w:lvlText w:val="%4."/>
      <w:lvlJc w:val="left"/>
      <w:pPr>
        <w:ind w:left="3938" w:hanging="360"/>
      </w:pPr>
    </w:lvl>
    <w:lvl w:ilvl="4" w:tplc="04090019" w:tentative="1">
      <w:start w:val="1"/>
      <w:numFmt w:val="lowerLetter"/>
      <w:lvlText w:val="%5."/>
      <w:lvlJc w:val="left"/>
      <w:pPr>
        <w:ind w:left="4658" w:hanging="360"/>
      </w:pPr>
    </w:lvl>
    <w:lvl w:ilvl="5" w:tplc="0409001B" w:tentative="1">
      <w:start w:val="1"/>
      <w:numFmt w:val="lowerRoman"/>
      <w:lvlText w:val="%6."/>
      <w:lvlJc w:val="right"/>
      <w:pPr>
        <w:ind w:left="5378" w:hanging="180"/>
      </w:pPr>
    </w:lvl>
    <w:lvl w:ilvl="6" w:tplc="0409000F" w:tentative="1">
      <w:start w:val="1"/>
      <w:numFmt w:val="decimal"/>
      <w:lvlText w:val="%7."/>
      <w:lvlJc w:val="left"/>
      <w:pPr>
        <w:ind w:left="6098" w:hanging="360"/>
      </w:pPr>
    </w:lvl>
    <w:lvl w:ilvl="7" w:tplc="04090019" w:tentative="1">
      <w:start w:val="1"/>
      <w:numFmt w:val="lowerLetter"/>
      <w:lvlText w:val="%8."/>
      <w:lvlJc w:val="left"/>
      <w:pPr>
        <w:ind w:left="6818" w:hanging="360"/>
      </w:pPr>
    </w:lvl>
    <w:lvl w:ilvl="8" w:tplc="04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5">
    <w:nsid w:val="09F35312"/>
    <w:multiLevelType w:val="hybridMultilevel"/>
    <w:tmpl w:val="3E78E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8415AF"/>
    <w:multiLevelType w:val="hybridMultilevel"/>
    <w:tmpl w:val="FA5C2000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>
    <w:nsid w:val="15075CB3"/>
    <w:multiLevelType w:val="hybridMultilevel"/>
    <w:tmpl w:val="511C2452"/>
    <w:lvl w:ilvl="0" w:tplc="53A09A98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1E9206D3"/>
    <w:multiLevelType w:val="hybridMultilevel"/>
    <w:tmpl w:val="2572D5FE"/>
    <w:lvl w:ilvl="0" w:tplc="6806373A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9">
    <w:nsid w:val="25601BC0"/>
    <w:multiLevelType w:val="hybridMultilevel"/>
    <w:tmpl w:val="FE88349C"/>
    <w:lvl w:ilvl="0" w:tplc="0409000F">
      <w:start w:val="1"/>
      <w:numFmt w:val="decimal"/>
      <w:lvlText w:val="%1."/>
      <w:lvlJc w:val="left"/>
      <w:pPr>
        <w:ind w:left="13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52" w:hanging="360"/>
      </w:pPr>
    </w:lvl>
    <w:lvl w:ilvl="2" w:tplc="0409001B" w:tentative="1">
      <w:start w:val="1"/>
      <w:numFmt w:val="lowerRoman"/>
      <w:lvlText w:val="%3."/>
      <w:lvlJc w:val="right"/>
      <w:pPr>
        <w:ind w:left="2772" w:hanging="180"/>
      </w:pPr>
    </w:lvl>
    <w:lvl w:ilvl="3" w:tplc="0409000F" w:tentative="1">
      <w:start w:val="1"/>
      <w:numFmt w:val="decimal"/>
      <w:lvlText w:val="%4."/>
      <w:lvlJc w:val="left"/>
      <w:pPr>
        <w:ind w:left="3492" w:hanging="360"/>
      </w:pPr>
    </w:lvl>
    <w:lvl w:ilvl="4" w:tplc="04090019" w:tentative="1">
      <w:start w:val="1"/>
      <w:numFmt w:val="lowerLetter"/>
      <w:lvlText w:val="%5."/>
      <w:lvlJc w:val="left"/>
      <w:pPr>
        <w:ind w:left="4212" w:hanging="360"/>
      </w:pPr>
    </w:lvl>
    <w:lvl w:ilvl="5" w:tplc="0409001B" w:tentative="1">
      <w:start w:val="1"/>
      <w:numFmt w:val="lowerRoman"/>
      <w:lvlText w:val="%6."/>
      <w:lvlJc w:val="right"/>
      <w:pPr>
        <w:ind w:left="4932" w:hanging="180"/>
      </w:pPr>
    </w:lvl>
    <w:lvl w:ilvl="6" w:tplc="0409000F" w:tentative="1">
      <w:start w:val="1"/>
      <w:numFmt w:val="decimal"/>
      <w:lvlText w:val="%7."/>
      <w:lvlJc w:val="left"/>
      <w:pPr>
        <w:ind w:left="5652" w:hanging="360"/>
      </w:pPr>
    </w:lvl>
    <w:lvl w:ilvl="7" w:tplc="04090019" w:tentative="1">
      <w:start w:val="1"/>
      <w:numFmt w:val="lowerLetter"/>
      <w:lvlText w:val="%8."/>
      <w:lvlJc w:val="left"/>
      <w:pPr>
        <w:ind w:left="6372" w:hanging="360"/>
      </w:pPr>
    </w:lvl>
    <w:lvl w:ilvl="8" w:tplc="0409001B" w:tentative="1">
      <w:start w:val="1"/>
      <w:numFmt w:val="lowerRoman"/>
      <w:lvlText w:val="%9."/>
      <w:lvlJc w:val="right"/>
      <w:pPr>
        <w:ind w:left="7092" w:hanging="180"/>
      </w:pPr>
    </w:lvl>
  </w:abstractNum>
  <w:abstractNum w:abstractNumId="10">
    <w:nsid w:val="29124B58"/>
    <w:multiLevelType w:val="hybridMultilevel"/>
    <w:tmpl w:val="E9840B6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>
    <w:nsid w:val="2B1D33DE"/>
    <w:multiLevelType w:val="multilevel"/>
    <w:tmpl w:val="325A1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2A76239"/>
    <w:multiLevelType w:val="hybridMultilevel"/>
    <w:tmpl w:val="8696B6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35B6659"/>
    <w:multiLevelType w:val="hybridMultilevel"/>
    <w:tmpl w:val="772A05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36157757"/>
    <w:multiLevelType w:val="hybridMultilevel"/>
    <w:tmpl w:val="91B2CB2C"/>
    <w:lvl w:ilvl="0" w:tplc="75329876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>
    <w:nsid w:val="37822610"/>
    <w:multiLevelType w:val="multilevel"/>
    <w:tmpl w:val="BA3E6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38317AC8"/>
    <w:multiLevelType w:val="hybridMultilevel"/>
    <w:tmpl w:val="E4CAB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CD3E26"/>
    <w:multiLevelType w:val="hybridMultilevel"/>
    <w:tmpl w:val="35CE8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CD3C9A"/>
    <w:multiLevelType w:val="hybridMultilevel"/>
    <w:tmpl w:val="68F86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EA7F51"/>
    <w:multiLevelType w:val="hybridMultilevel"/>
    <w:tmpl w:val="5B2C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6835B14"/>
    <w:multiLevelType w:val="hybridMultilevel"/>
    <w:tmpl w:val="AB36A3B0"/>
    <w:lvl w:ilvl="0" w:tplc="025CEAC2">
      <w:start w:val="1"/>
      <w:numFmt w:val="decimal"/>
      <w:lvlText w:val="%1."/>
      <w:lvlJc w:val="left"/>
      <w:pPr>
        <w:ind w:left="928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2">
    <w:nsid w:val="4C227D5B"/>
    <w:multiLevelType w:val="hybridMultilevel"/>
    <w:tmpl w:val="3F7E2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CC60C66"/>
    <w:multiLevelType w:val="hybridMultilevel"/>
    <w:tmpl w:val="DCB81B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E5276C3"/>
    <w:multiLevelType w:val="hybridMultilevel"/>
    <w:tmpl w:val="103E8A74"/>
    <w:lvl w:ilvl="0" w:tplc="8B46A71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16462A"/>
    <w:multiLevelType w:val="hybridMultilevel"/>
    <w:tmpl w:val="1258053E"/>
    <w:lvl w:ilvl="0" w:tplc="70444778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8C307B3"/>
    <w:multiLevelType w:val="hybridMultilevel"/>
    <w:tmpl w:val="D572FB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94E3C83"/>
    <w:multiLevelType w:val="hybridMultilevel"/>
    <w:tmpl w:val="1764C116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28">
    <w:nsid w:val="5F3E12FF"/>
    <w:multiLevelType w:val="multilevel"/>
    <w:tmpl w:val="0EA8B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>
    <w:nsid w:val="5F690FFC"/>
    <w:multiLevelType w:val="hybridMultilevel"/>
    <w:tmpl w:val="DBC0F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4725E3"/>
    <w:multiLevelType w:val="hybridMultilevel"/>
    <w:tmpl w:val="31BC88B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6BE20498"/>
    <w:multiLevelType w:val="hybridMultilevel"/>
    <w:tmpl w:val="63C622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803733"/>
    <w:multiLevelType w:val="hybridMultilevel"/>
    <w:tmpl w:val="1258053E"/>
    <w:lvl w:ilvl="0" w:tplc="70444778">
      <w:start w:val="1"/>
      <w:numFmt w:val="decimal"/>
      <w:lvlText w:val="%1."/>
      <w:lvlJc w:val="left"/>
      <w:pPr>
        <w:ind w:left="720" w:hanging="360"/>
      </w:pPr>
      <w:rPr>
        <w:rFonts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162055D"/>
    <w:multiLevelType w:val="hybridMultilevel"/>
    <w:tmpl w:val="3F3899A4"/>
    <w:lvl w:ilvl="0" w:tplc="B9F21274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5">
    <w:nsid w:val="73350036"/>
    <w:multiLevelType w:val="hybridMultilevel"/>
    <w:tmpl w:val="4ED805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5E179B1"/>
    <w:multiLevelType w:val="hybridMultilevel"/>
    <w:tmpl w:val="A1C2F9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253945"/>
    <w:multiLevelType w:val="hybridMultilevel"/>
    <w:tmpl w:val="88D276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FB8150C"/>
    <w:multiLevelType w:val="hybridMultilevel"/>
    <w:tmpl w:val="2258DB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38"/>
  </w:num>
  <w:num w:numId="3">
    <w:abstractNumId w:val="0"/>
  </w:num>
  <w:num w:numId="4">
    <w:abstractNumId w:val="12"/>
  </w:num>
  <w:num w:numId="5">
    <w:abstractNumId w:val="4"/>
  </w:num>
  <w:num w:numId="6">
    <w:abstractNumId w:val="32"/>
  </w:num>
  <w:num w:numId="7">
    <w:abstractNumId w:val="9"/>
  </w:num>
  <w:num w:numId="8">
    <w:abstractNumId w:val="25"/>
  </w:num>
  <w:num w:numId="9">
    <w:abstractNumId w:val="8"/>
  </w:num>
  <w:num w:numId="10">
    <w:abstractNumId w:val="6"/>
  </w:num>
  <w:num w:numId="11">
    <w:abstractNumId w:val="18"/>
  </w:num>
  <w:num w:numId="12">
    <w:abstractNumId w:val="15"/>
  </w:num>
  <w:num w:numId="13">
    <w:abstractNumId w:val="13"/>
  </w:num>
  <w:num w:numId="14">
    <w:abstractNumId w:val="3"/>
  </w:num>
  <w:num w:numId="15">
    <w:abstractNumId w:val="36"/>
  </w:num>
  <w:num w:numId="16">
    <w:abstractNumId w:val="5"/>
  </w:num>
  <w:num w:numId="17">
    <w:abstractNumId w:val="17"/>
  </w:num>
  <w:num w:numId="18">
    <w:abstractNumId w:val="1"/>
  </w:num>
  <w:num w:numId="19">
    <w:abstractNumId w:val="20"/>
  </w:num>
  <w:num w:numId="20">
    <w:abstractNumId w:val="19"/>
  </w:num>
  <w:num w:numId="21">
    <w:abstractNumId w:val="29"/>
  </w:num>
  <w:num w:numId="22">
    <w:abstractNumId w:val="27"/>
  </w:num>
  <w:num w:numId="23">
    <w:abstractNumId w:val="10"/>
  </w:num>
  <w:num w:numId="24">
    <w:abstractNumId w:val="23"/>
  </w:num>
  <w:num w:numId="25">
    <w:abstractNumId w:val="31"/>
  </w:num>
  <w:num w:numId="26">
    <w:abstractNumId w:val="7"/>
  </w:num>
  <w:num w:numId="27">
    <w:abstractNumId w:val="30"/>
  </w:num>
  <w:num w:numId="28">
    <w:abstractNumId w:val="35"/>
  </w:num>
  <w:num w:numId="29">
    <w:abstractNumId w:val="2"/>
  </w:num>
  <w:num w:numId="30">
    <w:abstractNumId w:val="28"/>
  </w:num>
  <w:num w:numId="31">
    <w:abstractNumId w:val="11"/>
  </w:num>
  <w:num w:numId="32">
    <w:abstractNumId w:val="14"/>
  </w:num>
  <w:num w:numId="33">
    <w:abstractNumId w:val="22"/>
  </w:num>
  <w:num w:numId="34">
    <w:abstractNumId w:val="16"/>
  </w:num>
  <w:num w:numId="35">
    <w:abstractNumId w:val="21"/>
  </w:num>
  <w:num w:numId="36">
    <w:abstractNumId w:val="39"/>
  </w:num>
  <w:num w:numId="37">
    <w:abstractNumId w:val="24"/>
  </w:num>
  <w:num w:numId="38">
    <w:abstractNumId w:val="34"/>
  </w:num>
  <w:num w:numId="39">
    <w:abstractNumId w:val="26"/>
  </w:num>
  <w:num w:numId="40">
    <w:abstractNumId w:val="37"/>
  </w:num>
  <w:numIdMacAtCleanup w:val="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3"/>
  <w:doNotDisplayPageBoundaries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47510"/>
    <w:rsid w:val="00175FA0"/>
    <w:rsid w:val="00176C6E"/>
    <w:rsid w:val="00284265"/>
    <w:rsid w:val="00323454"/>
    <w:rsid w:val="003300ED"/>
    <w:rsid w:val="003535F0"/>
    <w:rsid w:val="00357818"/>
    <w:rsid w:val="0036073F"/>
    <w:rsid w:val="0039220C"/>
    <w:rsid w:val="00436D62"/>
    <w:rsid w:val="00452228"/>
    <w:rsid w:val="00483FB0"/>
    <w:rsid w:val="004D5DBB"/>
    <w:rsid w:val="004F64EA"/>
    <w:rsid w:val="00510A7F"/>
    <w:rsid w:val="00562A62"/>
    <w:rsid w:val="00594CB9"/>
    <w:rsid w:val="005B5F6E"/>
    <w:rsid w:val="005D2BF9"/>
    <w:rsid w:val="005F77F3"/>
    <w:rsid w:val="00604CE3"/>
    <w:rsid w:val="00647BDE"/>
    <w:rsid w:val="0067163E"/>
    <w:rsid w:val="00673CA8"/>
    <w:rsid w:val="00676E8E"/>
    <w:rsid w:val="00677900"/>
    <w:rsid w:val="007252D9"/>
    <w:rsid w:val="007874A0"/>
    <w:rsid w:val="007B5BCD"/>
    <w:rsid w:val="007F6B6A"/>
    <w:rsid w:val="008B3F72"/>
    <w:rsid w:val="008C1C5C"/>
    <w:rsid w:val="008E4B03"/>
    <w:rsid w:val="008F7158"/>
    <w:rsid w:val="009135CF"/>
    <w:rsid w:val="00916FBC"/>
    <w:rsid w:val="00926D88"/>
    <w:rsid w:val="009305B0"/>
    <w:rsid w:val="00936809"/>
    <w:rsid w:val="00956672"/>
    <w:rsid w:val="00A713BA"/>
    <w:rsid w:val="00B65D84"/>
    <w:rsid w:val="00C04942"/>
    <w:rsid w:val="00C939D3"/>
    <w:rsid w:val="00C94097"/>
    <w:rsid w:val="00CA7E42"/>
    <w:rsid w:val="00CB5EDF"/>
    <w:rsid w:val="00CC0873"/>
    <w:rsid w:val="00D017B1"/>
    <w:rsid w:val="00D81CA3"/>
    <w:rsid w:val="00DF4EB8"/>
    <w:rsid w:val="00E01BAE"/>
    <w:rsid w:val="00E456CE"/>
    <w:rsid w:val="00EA14BF"/>
    <w:rsid w:val="00F80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2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A6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62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62A6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62A62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017B1"/>
    <w:pPr>
      <w:spacing w:after="0" w:line="240" w:lineRule="auto"/>
    </w:pPr>
  </w:style>
  <w:style w:type="character" w:customStyle="1" w:styleId="hljs-keyword">
    <w:name w:val="hljs-keyword"/>
    <w:basedOn w:val="DefaultParagraphFont"/>
    <w:rsid w:val="00147510"/>
  </w:style>
  <w:style w:type="character" w:customStyle="1" w:styleId="hljs-title">
    <w:name w:val="hljs-title"/>
    <w:basedOn w:val="DefaultParagraphFont"/>
    <w:rsid w:val="00147510"/>
  </w:style>
  <w:style w:type="character" w:customStyle="1" w:styleId="hljs-params">
    <w:name w:val="hljs-params"/>
    <w:basedOn w:val="DefaultParagraphFont"/>
    <w:rsid w:val="00147510"/>
  </w:style>
  <w:style w:type="character" w:customStyle="1" w:styleId="hljs-type">
    <w:name w:val="hljs-type"/>
    <w:basedOn w:val="DefaultParagraphFont"/>
    <w:rsid w:val="00147510"/>
  </w:style>
  <w:style w:type="character" w:customStyle="1" w:styleId="hljs-builtin">
    <w:name w:val="hljs-built_in"/>
    <w:basedOn w:val="DefaultParagraphFont"/>
    <w:rsid w:val="0014751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62A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A6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562A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62A6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562A62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D017B1"/>
    <w:pPr>
      <w:spacing w:after="0" w:line="240" w:lineRule="auto"/>
    </w:pPr>
  </w:style>
  <w:style w:type="character" w:customStyle="1" w:styleId="hljs-keyword">
    <w:name w:val="hljs-keyword"/>
    <w:basedOn w:val="DefaultParagraphFont"/>
    <w:rsid w:val="00147510"/>
  </w:style>
  <w:style w:type="character" w:customStyle="1" w:styleId="hljs-title">
    <w:name w:val="hljs-title"/>
    <w:basedOn w:val="DefaultParagraphFont"/>
    <w:rsid w:val="00147510"/>
  </w:style>
  <w:style w:type="character" w:customStyle="1" w:styleId="hljs-params">
    <w:name w:val="hljs-params"/>
    <w:basedOn w:val="DefaultParagraphFont"/>
    <w:rsid w:val="00147510"/>
  </w:style>
  <w:style w:type="character" w:customStyle="1" w:styleId="hljs-type">
    <w:name w:val="hljs-type"/>
    <w:basedOn w:val="DefaultParagraphFont"/>
    <w:rsid w:val="00147510"/>
  </w:style>
  <w:style w:type="character" w:customStyle="1" w:styleId="hljs-builtin">
    <w:name w:val="hljs-built_in"/>
    <w:basedOn w:val="DefaultParagraphFont"/>
    <w:rsid w:val="001475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4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29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8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5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8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7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5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4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22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7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1</Pages>
  <Words>2405</Words>
  <Characters>13715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hp</cp:lastModifiedBy>
  <cp:revision>4</cp:revision>
  <dcterms:created xsi:type="dcterms:W3CDTF">2024-09-18T16:50:00Z</dcterms:created>
  <dcterms:modified xsi:type="dcterms:W3CDTF">2024-09-18T16:51:00Z</dcterms:modified>
</cp:coreProperties>
</file>